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89CD3" w14:textId="2FA4B28B" w:rsidR="00260E01" w:rsidRPr="00FF7808" w:rsidRDefault="00260E01" w:rsidP="00DE5B2B">
      <w:pPr>
        <w:spacing w:after="0" w:line="240" w:lineRule="auto"/>
        <w:jc w:val="center"/>
        <w:rPr>
          <w:rFonts w:cstheme="minorHAnsi"/>
        </w:rPr>
      </w:pPr>
      <w:r w:rsidRPr="00FF7808">
        <w:rPr>
          <w:rFonts w:cstheme="minorHAnsi"/>
        </w:rPr>
        <w:t>Seleção de Programa de Pós-graduação</w:t>
      </w:r>
    </w:p>
    <w:p w14:paraId="429F7586" w14:textId="77777777" w:rsidR="00D066C2" w:rsidRPr="008801A1" w:rsidRDefault="00D066C2" w:rsidP="00D066C2">
      <w:pPr>
        <w:pStyle w:val="Ttulo2"/>
        <w:keepNext w:val="0"/>
        <w:spacing w:before="0" w:after="0"/>
        <w:jc w:val="center"/>
        <w:rPr>
          <w:rFonts w:asciiTheme="minorHAnsi" w:hAnsiTheme="minorHAnsi" w:cstheme="minorHAnsi"/>
          <w:b w:val="0"/>
          <w:i w:val="0"/>
          <w:sz w:val="24"/>
          <w:szCs w:val="24"/>
        </w:rPr>
      </w:pPr>
      <w:r>
        <w:rPr>
          <w:rFonts w:asciiTheme="minorHAnsi" w:hAnsiTheme="minorHAnsi" w:cstheme="minorHAnsi"/>
          <w:b w:val="0"/>
          <w:i w:val="0"/>
          <w:sz w:val="24"/>
          <w:szCs w:val="24"/>
        </w:rPr>
        <w:t>Edital PPGBIOCOM/IQUFU/UFU-UFVJM nº 3/2022</w:t>
      </w:r>
    </w:p>
    <w:p w14:paraId="01B6B963" w14:textId="5C6238B7" w:rsidR="00332223" w:rsidRPr="00332223" w:rsidRDefault="00332223" w:rsidP="00332223">
      <w:pPr>
        <w:pStyle w:val="Ttulo2"/>
        <w:keepNext w:val="0"/>
        <w:spacing w:before="0" w:after="0"/>
        <w:jc w:val="center"/>
        <w:rPr>
          <w:rFonts w:asciiTheme="minorHAnsi" w:hAnsiTheme="minorHAnsi" w:cstheme="minorHAnsi"/>
          <w:bCs w:val="0"/>
          <w:i w:val="0"/>
          <w:sz w:val="24"/>
          <w:szCs w:val="24"/>
        </w:rPr>
      </w:pPr>
    </w:p>
    <w:p w14:paraId="122F2E4F" w14:textId="77777777" w:rsidR="00260E01" w:rsidRPr="00FE63F0" w:rsidRDefault="00260E01" w:rsidP="00DE5B2B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FE63F0">
        <w:rPr>
          <w:rFonts w:cstheme="minorHAnsi"/>
          <w:sz w:val="16"/>
          <w:szCs w:val="16"/>
        </w:rPr>
        <w:t>Edital de abertura das inscrições e do processo de seleção 2022/2 para ingresso ao Programa de Pós-graduação em Biocombustíveis</w:t>
      </w:r>
    </w:p>
    <w:p w14:paraId="3710371C" w14:textId="77777777" w:rsidR="00260E01" w:rsidRPr="00FE63F0" w:rsidRDefault="00260E01" w:rsidP="00DE5B2B">
      <w:pPr>
        <w:spacing w:after="0" w:line="240" w:lineRule="auto"/>
        <w:jc w:val="center"/>
        <w:rPr>
          <w:rFonts w:eastAsia="Calibri" w:cstheme="minorHAnsi"/>
          <w:b/>
          <w:bCs/>
        </w:rPr>
      </w:pPr>
    </w:p>
    <w:p w14:paraId="041EFFAC" w14:textId="77777777" w:rsidR="00260E01" w:rsidRPr="00FE63F0" w:rsidRDefault="00260E01" w:rsidP="00DE5B2B">
      <w:pPr>
        <w:spacing w:after="0" w:line="240" w:lineRule="auto"/>
        <w:jc w:val="center"/>
        <w:rPr>
          <w:rFonts w:eastAsia="Calibri" w:cstheme="minorHAnsi"/>
          <w:b/>
          <w:bCs/>
        </w:rPr>
      </w:pPr>
      <w:r w:rsidRPr="00FE63F0">
        <w:rPr>
          <w:rFonts w:eastAsia="Calibri" w:cstheme="minorHAnsi"/>
          <w:b/>
          <w:bCs/>
        </w:rPr>
        <w:t>ANEXO II</w:t>
      </w:r>
    </w:p>
    <w:p w14:paraId="34431C70" w14:textId="77777777" w:rsidR="00260E01" w:rsidRPr="00FE63F0" w:rsidRDefault="00260E01" w:rsidP="00DE5B2B">
      <w:pPr>
        <w:spacing w:after="0" w:line="240" w:lineRule="auto"/>
        <w:jc w:val="center"/>
        <w:rPr>
          <w:rFonts w:eastAsia="Calibri" w:cstheme="minorHAnsi"/>
          <w:b/>
          <w:bCs/>
        </w:rPr>
      </w:pPr>
      <w:r w:rsidRPr="00FE63F0">
        <w:rPr>
          <w:rFonts w:eastAsia="Calibri" w:cstheme="minorHAnsi"/>
          <w:b/>
          <w:bCs/>
        </w:rPr>
        <w:t>FORMULÁRIO DE INSCRIÇÃO</w:t>
      </w:r>
    </w:p>
    <w:p w14:paraId="0DA6BBF3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b/>
          <w:bCs/>
        </w:rPr>
      </w:pPr>
    </w:p>
    <w:tbl>
      <w:tblPr>
        <w:tblW w:w="9732" w:type="dxa"/>
        <w:tblInd w:w="-100" w:type="dxa"/>
        <w:tblLayout w:type="fixed"/>
        <w:tblCellMar>
          <w:left w:w="83" w:type="dxa"/>
        </w:tblCellMar>
        <w:tblLook w:val="0000" w:firstRow="0" w:lastRow="0" w:firstColumn="0" w:lastColumn="0" w:noHBand="0" w:noVBand="0"/>
      </w:tblPr>
      <w:tblGrid>
        <w:gridCol w:w="2003"/>
        <w:gridCol w:w="217"/>
        <w:gridCol w:w="1418"/>
        <w:gridCol w:w="426"/>
        <w:gridCol w:w="521"/>
        <w:gridCol w:w="267"/>
        <w:gridCol w:w="630"/>
        <w:gridCol w:w="230"/>
        <w:gridCol w:w="261"/>
        <w:gridCol w:w="643"/>
        <w:gridCol w:w="89"/>
        <w:gridCol w:w="113"/>
        <w:gridCol w:w="583"/>
        <w:gridCol w:w="174"/>
        <w:gridCol w:w="78"/>
        <w:gridCol w:w="380"/>
        <w:gridCol w:w="124"/>
        <w:gridCol w:w="222"/>
        <w:gridCol w:w="67"/>
        <w:gridCol w:w="1286"/>
      </w:tblGrid>
      <w:tr w:rsidR="00260E01" w:rsidRPr="00FE63F0" w14:paraId="19C8CAFD" w14:textId="77777777" w:rsidTr="002629C2">
        <w:trPr>
          <w:trHeight w:val="420"/>
        </w:trPr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  <w:vAlign w:val="center"/>
          </w:tcPr>
          <w:p w14:paraId="508502C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FORMULÁRIO DE INSCRIÇÃO</w:t>
            </w:r>
          </w:p>
        </w:tc>
      </w:tr>
      <w:tr w:rsidR="00260E01" w:rsidRPr="00FE63F0" w14:paraId="1DAB428E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72009F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OBSERVAÇÕES SOBRE O PREENCHIMENTO</w:t>
            </w:r>
          </w:p>
          <w:p w14:paraId="332A986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Preencher preferencialmente no computador.</w:t>
            </w:r>
          </w:p>
          <w:p w14:paraId="04257B3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Todas as informações solicitadas são indispensáveis ao cadastramento da proposta.</w:t>
            </w:r>
          </w:p>
          <w:p w14:paraId="2CF3BD2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ssinale com um “X” a quadrícula correspondente à modalidade pretendida e não se esqueça de anexar os documentos exigidos no edital.</w:t>
            </w:r>
          </w:p>
        </w:tc>
      </w:tr>
      <w:tr w:rsidR="00260E01" w:rsidRPr="00FE63F0" w14:paraId="5A3B7B41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4E24F17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18"/>
                <w:szCs w:val="18"/>
              </w:rPr>
            </w:pPr>
            <w:r w:rsidRPr="00FE63F0">
              <w:rPr>
                <w:rFonts w:eastAsia="Calibri" w:cstheme="minorHAnsi"/>
                <w:sz w:val="18"/>
                <w:szCs w:val="18"/>
              </w:rPr>
              <w:t>CURSO:</w:t>
            </w:r>
          </w:p>
          <w:p w14:paraId="7A503EB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(  </w:t>
            </w:r>
            <w:proofErr w:type="gramEnd"/>
            <w:r w:rsidRPr="00FE63F0">
              <w:rPr>
                <w:rFonts w:eastAsia="Calibri" w:cstheme="minorHAnsi"/>
              </w:rPr>
              <w:t xml:space="preserve"> ) Mestrado Acadêmico                                                   (   ) Doutorado</w:t>
            </w:r>
          </w:p>
          <w:p w14:paraId="7381EBA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Se Doutorado, informar nome do pretenso orientador:</w:t>
            </w:r>
          </w:p>
        </w:tc>
      </w:tr>
      <w:tr w:rsidR="00260E01" w:rsidRPr="00FE63F0" w14:paraId="55875311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36F44EF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IDENTIFICAÇÃO DO CANDIDATO</w:t>
            </w:r>
          </w:p>
        </w:tc>
      </w:tr>
      <w:tr w:rsidR="00260E01" w:rsidRPr="00FE63F0" w14:paraId="223A6778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38AA97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NOME COMPLETO:</w:t>
            </w:r>
          </w:p>
          <w:p w14:paraId="3994F2F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7123BF90" w14:textId="77777777" w:rsidTr="002629C2">
        <w:tc>
          <w:tcPr>
            <w:tcW w:w="222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5A029B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CPF:</w:t>
            </w:r>
          </w:p>
          <w:p w14:paraId="5C6DBB2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8B2C22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IDENTIDADE:</w:t>
            </w:r>
          </w:p>
          <w:p w14:paraId="7CCF485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75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716A99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ORGÃO EMISSOR:</w:t>
            </w:r>
          </w:p>
          <w:p w14:paraId="7B74CF0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vertAlign w:val="superscript"/>
              </w:rPr>
            </w:pPr>
          </w:p>
        </w:tc>
        <w:tc>
          <w:tcPr>
            <w:tcW w:w="757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B385E0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UF:</w:t>
            </w:r>
          </w:p>
          <w:p w14:paraId="4C7CC5E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157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9C11D0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DATA DE EMISSÃO:</w:t>
            </w:r>
          </w:p>
          <w:p w14:paraId="3084C91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64B21630" w14:textId="77777777" w:rsidTr="002629C2">
        <w:trPr>
          <w:trHeight w:val="610"/>
        </w:trPr>
        <w:tc>
          <w:tcPr>
            <w:tcW w:w="222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378DE5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DATA DE NASCIMENTO:</w:t>
            </w:r>
          </w:p>
        </w:tc>
        <w:tc>
          <w:tcPr>
            <w:tcW w:w="1844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EF6802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NACIONALIDADE:</w:t>
            </w:r>
          </w:p>
          <w:p w14:paraId="619F3C1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75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4D256F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VISTO PERMANENTE:</w:t>
            </w:r>
          </w:p>
          <w:p w14:paraId="045E21B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(  </w:t>
            </w:r>
            <w:proofErr w:type="gramEnd"/>
            <w:r w:rsidRPr="00FE63F0">
              <w:rPr>
                <w:rFonts w:eastAsia="Calibri" w:cstheme="minorHAnsi"/>
              </w:rPr>
              <w:t xml:space="preserve"> ) Sim</w:t>
            </w:r>
          </w:p>
          <w:p w14:paraId="2A3F110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vertAlign w:val="superscript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(  </w:t>
            </w:r>
            <w:proofErr w:type="gramEnd"/>
            <w:r w:rsidRPr="00FE63F0">
              <w:rPr>
                <w:rFonts w:eastAsia="Calibri" w:cstheme="minorHAnsi"/>
              </w:rPr>
              <w:t xml:space="preserve"> ) Não</w:t>
            </w:r>
          </w:p>
        </w:tc>
        <w:tc>
          <w:tcPr>
            <w:tcW w:w="291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07C832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SEXO:</w:t>
            </w:r>
          </w:p>
          <w:p w14:paraId="53C0013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(  </w:t>
            </w:r>
            <w:proofErr w:type="gramEnd"/>
            <w:r w:rsidRPr="00FE63F0">
              <w:rPr>
                <w:rFonts w:eastAsia="Calibri" w:cstheme="minorHAnsi"/>
              </w:rPr>
              <w:t xml:space="preserve"> ) Masculino</w:t>
            </w:r>
          </w:p>
          <w:p w14:paraId="07FBDF4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(  </w:t>
            </w:r>
            <w:proofErr w:type="gramEnd"/>
            <w:r w:rsidRPr="00FE63F0">
              <w:rPr>
                <w:rFonts w:eastAsia="Calibri" w:cstheme="minorHAnsi"/>
              </w:rPr>
              <w:t xml:space="preserve"> ) Feminino</w:t>
            </w:r>
          </w:p>
        </w:tc>
      </w:tr>
      <w:tr w:rsidR="00260E01" w:rsidRPr="00FE63F0" w14:paraId="4EAAA37C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F0A166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ENDEREÇO RESIDENCIAL (Rua/Av.):</w:t>
            </w:r>
          </w:p>
          <w:p w14:paraId="6109C3D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2580927D" w14:textId="77777777" w:rsidTr="002629C2">
        <w:tc>
          <w:tcPr>
            <w:tcW w:w="4064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34EB57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BAIRRO:</w:t>
            </w:r>
          </w:p>
          <w:p w14:paraId="7D94AC3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BA06C5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CEP:</w:t>
            </w:r>
          </w:p>
          <w:p w14:paraId="646A123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675" w:type="dxa"/>
            <w:gridSpan w:val="10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449871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CIDADE:</w:t>
            </w:r>
          </w:p>
          <w:p w14:paraId="23CF952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575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D98F9C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UF:</w:t>
            </w:r>
          </w:p>
          <w:p w14:paraId="20B39C5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2A5A8A5B" w14:textId="77777777" w:rsidTr="002629C2">
        <w:tc>
          <w:tcPr>
            <w:tcW w:w="3638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0808EB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PAÍS:</w:t>
            </w:r>
          </w:p>
          <w:p w14:paraId="6EEEE88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335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E5A6C4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E-MAIL:</w:t>
            </w:r>
          </w:p>
          <w:p w14:paraId="4DF91B0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060" w:type="dxa"/>
            <w:gridSpan w:val="7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88F256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TEL RESIDENCIAL:</w:t>
            </w:r>
          </w:p>
          <w:p w14:paraId="569AA0E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699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51CB35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CEL:</w:t>
            </w:r>
          </w:p>
          <w:p w14:paraId="3919B5A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6F3A85BA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6E7A91D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FORMAÇÃO ACADÊMICA</w:t>
            </w:r>
          </w:p>
        </w:tc>
      </w:tr>
      <w:tr w:rsidR="00260E01" w:rsidRPr="00FE63F0" w14:paraId="0C017F07" w14:textId="77777777" w:rsidTr="002629C2">
        <w:trPr>
          <w:cantSplit/>
        </w:trPr>
        <w:tc>
          <w:tcPr>
            <w:tcW w:w="2003" w:type="dxa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329247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vertAlign w:val="superscript"/>
              </w:rPr>
            </w:pPr>
            <w:r w:rsidRPr="00FE63F0">
              <w:rPr>
                <w:rFonts w:eastAsia="Calibri" w:cstheme="minorHAnsi"/>
              </w:rPr>
              <w:t>GRADUAÇÃO</w:t>
            </w:r>
          </w:p>
        </w:tc>
        <w:tc>
          <w:tcPr>
            <w:tcW w:w="5398" w:type="dxa"/>
            <w:gridSpan w:val="1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C6982E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NOME DO CURSO:</w:t>
            </w:r>
          </w:p>
          <w:p w14:paraId="06CF102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331" w:type="dxa"/>
            <w:gridSpan w:val="7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0AAE81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ANO DE CONCLUSÃO:</w:t>
            </w:r>
          </w:p>
          <w:p w14:paraId="4797220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00C09D31" w14:textId="77777777" w:rsidTr="002629C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072D52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068406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INSTITUIÇÃO:</w:t>
            </w:r>
          </w:p>
          <w:p w14:paraId="7A7BF70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6CAE9AE4" w14:textId="77777777" w:rsidTr="002629C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785B059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84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6F252D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PAÍS:</w:t>
            </w:r>
          </w:p>
          <w:p w14:paraId="295FDC9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3594" w:type="dxa"/>
            <w:gridSpan w:val="1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D9E5D5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CIDADE:</w:t>
            </w:r>
          </w:p>
          <w:p w14:paraId="1F6F3C8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28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970E44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UF:</w:t>
            </w:r>
          </w:p>
          <w:p w14:paraId="4AF323B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75841DE1" w14:textId="77777777" w:rsidTr="002629C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0179147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D13DC6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INICIAÇÃO CIENTÍFICA:</w:t>
            </w:r>
          </w:p>
          <w:p w14:paraId="1DFAF87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>(  )</w:t>
            </w:r>
            <w:proofErr w:type="gramEnd"/>
            <w:r w:rsidRPr="00FE63F0">
              <w:rPr>
                <w:rFonts w:eastAsia="Calibri" w:cstheme="minorHAnsi"/>
              </w:rPr>
              <w:t xml:space="preserve"> Sim </w:t>
            </w:r>
          </w:p>
          <w:p w14:paraId="401BCB0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vertAlign w:val="superscript"/>
              </w:rPr>
            </w:pPr>
            <w:proofErr w:type="gramStart"/>
            <w:r w:rsidRPr="00FE63F0">
              <w:rPr>
                <w:rFonts w:eastAsia="Calibri" w:cstheme="minorHAnsi"/>
              </w:rPr>
              <w:t>(  )</w:t>
            </w:r>
            <w:proofErr w:type="gramEnd"/>
            <w:r w:rsidRPr="00FE63F0">
              <w:rPr>
                <w:rFonts w:eastAsia="Calibri" w:cstheme="minorHAnsi"/>
              </w:rPr>
              <w:t xml:space="preserve"> Não</w:t>
            </w:r>
          </w:p>
        </w:tc>
        <w:tc>
          <w:tcPr>
            <w:tcW w:w="2552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548DE8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DE:                    ATÉ:</w:t>
            </w:r>
          </w:p>
          <w:p w14:paraId="578D3FA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_____/_____  _____/_____</w:t>
            </w:r>
          </w:p>
          <w:p w14:paraId="60CEB68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_____/_____  _____/_____</w:t>
            </w:r>
          </w:p>
          <w:p w14:paraId="753CB42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vertAlign w:val="superscript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_____/_____  _____/_____</w:t>
            </w:r>
          </w:p>
        </w:tc>
        <w:tc>
          <w:tcPr>
            <w:tcW w:w="1417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4D9147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BOLSA DE IC:</w:t>
            </w:r>
          </w:p>
          <w:p w14:paraId="06F2E54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>(  )</w:t>
            </w:r>
            <w:proofErr w:type="gramEnd"/>
            <w:r w:rsidRPr="00FE63F0">
              <w:rPr>
                <w:rFonts w:eastAsia="Calibri" w:cstheme="minorHAnsi"/>
              </w:rPr>
              <w:t xml:space="preserve"> Sim (  ) Não</w:t>
            </w:r>
          </w:p>
          <w:p w14:paraId="2F52E30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>(  )</w:t>
            </w:r>
            <w:proofErr w:type="gramEnd"/>
            <w:r w:rsidRPr="00FE63F0">
              <w:rPr>
                <w:rFonts w:eastAsia="Calibri" w:cstheme="minorHAnsi"/>
              </w:rPr>
              <w:t xml:space="preserve"> Sim (  ) Não</w:t>
            </w:r>
          </w:p>
          <w:p w14:paraId="19DB942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vertAlign w:val="superscript"/>
              </w:rPr>
            </w:pPr>
            <w:proofErr w:type="gramStart"/>
            <w:r w:rsidRPr="00FE63F0">
              <w:rPr>
                <w:rFonts w:eastAsia="Calibri" w:cstheme="minorHAnsi"/>
              </w:rPr>
              <w:t>(  )</w:t>
            </w:r>
            <w:proofErr w:type="gramEnd"/>
            <w:r w:rsidRPr="00FE63F0">
              <w:rPr>
                <w:rFonts w:eastAsia="Calibri" w:cstheme="minorHAnsi"/>
              </w:rPr>
              <w:t xml:space="preserve"> Sim (  ) Não</w:t>
            </w:r>
          </w:p>
        </w:tc>
        <w:tc>
          <w:tcPr>
            <w:tcW w:w="1699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7CE65A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FONTE PAGADORA:</w:t>
            </w:r>
          </w:p>
          <w:p w14:paraId="641E327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4F586FD0" w14:textId="77777777" w:rsidTr="002629C2">
        <w:trPr>
          <w:cantSplit/>
        </w:trPr>
        <w:tc>
          <w:tcPr>
            <w:tcW w:w="2003" w:type="dxa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687B489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vertAlign w:val="superscript"/>
              </w:rPr>
            </w:pPr>
            <w:r w:rsidRPr="00FE63F0">
              <w:rPr>
                <w:rFonts w:eastAsia="Calibri" w:cstheme="minorHAnsi"/>
              </w:rPr>
              <w:t>PÓS-GRADUAÇÃO</w:t>
            </w:r>
          </w:p>
        </w:tc>
        <w:tc>
          <w:tcPr>
            <w:tcW w:w="5650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C9C621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NOME DO CURSO:</w:t>
            </w:r>
          </w:p>
          <w:p w14:paraId="766C87D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07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CA326E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ANO DE CONCLUSÃO:</w:t>
            </w:r>
          </w:p>
          <w:p w14:paraId="5A176A5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334DC3A0" w14:textId="77777777" w:rsidTr="002629C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0EC66C5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D36D6B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INSTITUIÇÃO:</w:t>
            </w:r>
          </w:p>
          <w:p w14:paraId="6BD707A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5A9A4785" w14:textId="77777777" w:rsidTr="002629C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495693E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9743F3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PAÍS:</w:t>
            </w:r>
          </w:p>
          <w:p w14:paraId="1BAABD7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4315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0340BF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CIDADE:</w:t>
            </w:r>
          </w:p>
          <w:p w14:paraId="67BC25B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7FF207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UF:</w:t>
            </w:r>
          </w:p>
          <w:p w14:paraId="518E492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51EB99AE" w14:textId="77777777" w:rsidTr="002629C2">
        <w:trPr>
          <w:cantSplit/>
          <w:trHeight w:val="70"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6BB6A30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5650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8999BC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NOME DO CURSO:</w:t>
            </w:r>
          </w:p>
          <w:p w14:paraId="17FA504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07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8E5861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ANO DE CONCLUSÃO:</w:t>
            </w:r>
          </w:p>
          <w:p w14:paraId="1856B85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15217536" w14:textId="77777777" w:rsidTr="002629C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673968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B61BB1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INSTITUIÇÃO:</w:t>
            </w:r>
          </w:p>
          <w:p w14:paraId="5F532E3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7C04BDD7" w14:textId="77777777" w:rsidTr="002629C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F9A620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0B0408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PAÍS:</w:t>
            </w:r>
          </w:p>
          <w:p w14:paraId="24A735A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4315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DC3437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CIDADE:</w:t>
            </w:r>
          </w:p>
          <w:p w14:paraId="0700956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C709AD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 w:rsidRPr="00FE63F0">
              <w:rPr>
                <w:rFonts w:eastAsia="Calibri" w:cstheme="minorHAnsi"/>
                <w:sz w:val="20"/>
                <w:szCs w:val="20"/>
              </w:rPr>
              <w:t>UF:</w:t>
            </w:r>
          </w:p>
          <w:p w14:paraId="46EFE3D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133CC3B1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5CF3E24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ATUAÇÃO PROFISSIONAL E LOCAL DE TRABALHO</w:t>
            </w:r>
          </w:p>
        </w:tc>
      </w:tr>
      <w:tr w:rsidR="00260E01" w:rsidRPr="00FE63F0" w14:paraId="41F36CC7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D2C277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(Indique cronologicamente, começando pela mais recente, suas três últimas atividades profissionais remuneradas)</w:t>
            </w:r>
          </w:p>
        </w:tc>
      </w:tr>
      <w:tr w:rsidR="00260E01" w:rsidRPr="00FE63F0" w14:paraId="4BB4CA7B" w14:textId="77777777" w:rsidTr="002629C2">
        <w:trPr>
          <w:cantSplit/>
          <w:trHeight w:val="140"/>
        </w:trPr>
        <w:tc>
          <w:tcPr>
            <w:tcW w:w="4585" w:type="dxa"/>
            <w:gridSpan w:val="5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2A0F8F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INSTITUIÇÃO/LOCAL</w:t>
            </w:r>
          </w:p>
        </w:tc>
        <w:tc>
          <w:tcPr>
            <w:tcW w:w="2120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647CF4E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PERÍODO</w:t>
            </w:r>
          </w:p>
        </w:tc>
        <w:tc>
          <w:tcPr>
            <w:tcW w:w="3027" w:type="dxa"/>
            <w:gridSpan w:val="9"/>
            <w:vMerge w:val="restart"/>
            <w:tcBorders>
              <w:top w:val="single" w:sz="4" w:space="0" w:color="000080"/>
              <w:left w:val="single" w:sz="4" w:space="0" w:color="000080"/>
              <w:right w:val="single" w:sz="4" w:space="0" w:color="000080"/>
            </w:tcBorders>
            <w:vAlign w:val="center"/>
          </w:tcPr>
          <w:p w14:paraId="28CCFAF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TIPO DE ATIVIDADE</w:t>
            </w:r>
          </w:p>
          <w:p w14:paraId="5AC4D1E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(Educação, serviços de saúde, atividades liberais etc.)</w:t>
            </w:r>
          </w:p>
        </w:tc>
      </w:tr>
      <w:tr w:rsidR="00260E01" w:rsidRPr="00FE63F0" w14:paraId="76356806" w14:textId="77777777" w:rsidTr="002629C2">
        <w:trPr>
          <w:cantSplit/>
        </w:trPr>
        <w:tc>
          <w:tcPr>
            <w:tcW w:w="4585" w:type="dxa"/>
            <w:gridSpan w:val="5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71C8A26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90C365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DESDE</w:t>
            </w: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248CB20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TÉ</w:t>
            </w:r>
          </w:p>
        </w:tc>
        <w:tc>
          <w:tcPr>
            <w:tcW w:w="3027" w:type="dxa"/>
            <w:gridSpan w:val="9"/>
            <w:vMerge/>
            <w:tcBorders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44972A0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4064B0FC" w14:textId="77777777" w:rsidTr="002629C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9E4A19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53172D6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B35169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7EB080B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446A87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35BAFD0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1890CA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61B6E46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29D5F324" w14:textId="77777777" w:rsidTr="002629C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1E6998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369C8BB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EA7A8E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7107176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818DB4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2CA1E49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9CABFC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522D2AF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3C581940" w14:textId="77777777" w:rsidTr="002629C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FDD626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3B14D75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996213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7F84F11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A216BA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5F2BA1F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7F222D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0F2FEB0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5878BF38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1ACD7E7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FONTE FINANCIADORA DE SEUS ESTUDOS</w:t>
            </w:r>
          </w:p>
        </w:tc>
      </w:tr>
      <w:tr w:rsidR="00260E01" w:rsidRPr="00FE63F0" w14:paraId="6169A8A4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B4C9F1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[  </w:t>
            </w:r>
            <w:proofErr w:type="gramEnd"/>
            <w:r w:rsidRPr="00FE63F0">
              <w:rPr>
                <w:rFonts w:eastAsia="Calibri" w:cstheme="minorHAnsi"/>
              </w:rPr>
              <w:t xml:space="preserve"> ] Não preciso de bolsa, posso fazer o curso com recursos próprios.</w:t>
            </w:r>
          </w:p>
          <w:p w14:paraId="357FDD5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[  </w:t>
            </w:r>
            <w:proofErr w:type="gramEnd"/>
            <w:r w:rsidRPr="00FE63F0">
              <w:rPr>
                <w:rFonts w:eastAsia="Calibri" w:cstheme="minorHAnsi"/>
              </w:rPr>
              <w:t xml:space="preserve"> ] Possuo bolsa de estudos concedida (ou a ser concedida) pela __________________________.</w:t>
            </w:r>
          </w:p>
          <w:p w14:paraId="055C38D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[  </w:t>
            </w:r>
            <w:proofErr w:type="gramEnd"/>
            <w:r w:rsidRPr="00FE63F0">
              <w:rPr>
                <w:rFonts w:eastAsia="Calibri" w:cstheme="minorHAnsi"/>
              </w:rPr>
              <w:t xml:space="preserve"> ] Manterei vínculo empregatício durante o curso, percebendo meus vencimentos.</w:t>
            </w:r>
          </w:p>
          <w:p w14:paraId="3DFD53D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[  </w:t>
            </w:r>
            <w:proofErr w:type="gramEnd"/>
            <w:r w:rsidRPr="00FE63F0">
              <w:rPr>
                <w:rFonts w:eastAsia="Calibri" w:cstheme="minorHAnsi"/>
              </w:rPr>
              <w:t xml:space="preserve"> ] Manterei vínculo empregatício durante o curso sem perceber meus vencimentos.</w:t>
            </w:r>
          </w:p>
          <w:p w14:paraId="3A8640B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[  </w:t>
            </w:r>
            <w:proofErr w:type="gramEnd"/>
            <w:r w:rsidRPr="00FE63F0">
              <w:rPr>
                <w:rFonts w:eastAsia="Calibri" w:cstheme="minorHAnsi"/>
              </w:rPr>
              <w:t xml:space="preserve"> ] Possuo emprego, mas dependerei de bolsa do curso. Meu último salário foi R$__________.</w:t>
            </w:r>
          </w:p>
          <w:p w14:paraId="4B6E602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proofErr w:type="gramStart"/>
            <w:r w:rsidRPr="00FE63F0">
              <w:rPr>
                <w:rFonts w:eastAsia="Calibri" w:cstheme="minorHAnsi"/>
              </w:rPr>
              <w:t xml:space="preserve">[  </w:t>
            </w:r>
            <w:proofErr w:type="gramEnd"/>
            <w:r w:rsidRPr="00FE63F0">
              <w:rPr>
                <w:rFonts w:eastAsia="Calibri" w:cstheme="minorHAnsi"/>
              </w:rPr>
              <w:t xml:space="preserve"> ] Não possuo emprego ou bolsa e desejo candidatar-me a uma bolsa do curso.</w:t>
            </w:r>
          </w:p>
          <w:p w14:paraId="646AF18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OBS: - A SELEÇÃO NÃO IMPLICA EM COMPROMISSO DE BOLSA DO CURSO.</w:t>
            </w:r>
          </w:p>
          <w:p w14:paraId="75BFFD6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5F5E27D0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2D77936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DECLARAÇÃO</w:t>
            </w:r>
          </w:p>
        </w:tc>
      </w:tr>
      <w:tr w:rsidR="00260E01" w:rsidRPr="00FE63F0" w14:paraId="2CE4440E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A2A312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Declaro que este pedido contém informações completas e exatas, que aceito o sistema e os critérios adotados pela Instituição para avaliá-lo, e que me comprometo a cumprir os regulamentos do curso a que me candidato.</w:t>
            </w:r>
          </w:p>
          <w:p w14:paraId="7FAC6FC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 _______________, _____ de _______________ </w:t>
            </w:r>
            <w:proofErr w:type="spellStart"/>
            <w:r w:rsidRPr="00FE63F0">
              <w:rPr>
                <w:rFonts w:eastAsia="Calibri" w:cstheme="minorHAnsi"/>
              </w:rPr>
              <w:t>de</w:t>
            </w:r>
            <w:proofErr w:type="spellEnd"/>
            <w:r w:rsidRPr="00FE63F0">
              <w:rPr>
                <w:rFonts w:eastAsia="Calibri" w:cstheme="minorHAnsi"/>
              </w:rPr>
              <w:t xml:space="preserve"> ______.</w:t>
            </w:r>
          </w:p>
          <w:p w14:paraId="1549BBA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  LOCAL                      DATA                   </w:t>
            </w:r>
          </w:p>
          <w:p w14:paraId="48B0C7B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40EA8D5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_______________________________________</w:t>
            </w:r>
          </w:p>
          <w:p w14:paraId="013D6F5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SSINATURA DO CANDIDATO</w:t>
            </w:r>
          </w:p>
        </w:tc>
      </w:tr>
      <w:tr w:rsidR="00260E01" w:rsidRPr="00FE63F0" w14:paraId="1E7556FA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C13877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  <w:p w14:paraId="2440659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UFU</w:t>
            </w:r>
          </w:p>
          <w:p w14:paraId="558617F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SECRETARIA DE PÓS-GRADUAÇÃO DO INSTITUTO DE QUÍMICA</w:t>
            </w:r>
          </w:p>
          <w:p w14:paraId="14531F5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Universidade Federal de Uberlândia - UFU</w:t>
            </w:r>
          </w:p>
          <w:p w14:paraId="53E67C6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v. João Naves de Ávila 2121, Bairro Santa Mônica, 38400-902, Uberlândia, Minas Gerais.</w:t>
            </w:r>
          </w:p>
          <w:p w14:paraId="4C3EC0C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</w:tr>
      <w:tr w:rsidR="00260E01" w:rsidRPr="00FE63F0" w14:paraId="23BC5A8B" w14:textId="77777777" w:rsidTr="002629C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696646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Informações</w:t>
            </w:r>
          </w:p>
          <w:p w14:paraId="2296840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Telefone: +55 (34) 3239 4434    E-mail: </w:t>
            </w:r>
            <w:hyperlink r:id="rId6" w:history="1">
              <w:r w:rsidRPr="00FE63F0">
                <w:rPr>
                  <w:rFonts w:eastAsia="Calibri" w:cstheme="minorHAnsi"/>
                  <w:color w:val="0563C1"/>
                  <w:u w:val="single"/>
                </w:rPr>
                <w:t>ppbic@iqufu.ufu.br</w:t>
              </w:r>
            </w:hyperlink>
          </w:p>
          <w:p w14:paraId="03530A3C" w14:textId="77777777" w:rsidR="00260E01" w:rsidRPr="00FE63F0" w:rsidRDefault="00C94C60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hyperlink r:id="rId7" w:history="1">
              <w:r w:rsidR="00260E01" w:rsidRPr="00FE63F0">
                <w:rPr>
                  <w:rFonts w:eastAsia="Calibri" w:cstheme="minorHAnsi"/>
                  <w:color w:val="0563C1"/>
                  <w:u w:val="single"/>
                </w:rPr>
                <w:t>www.ufu.br</w:t>
              </w:r>
            </w:hyperlink>
            <w:r w:rsidR="00260E01" w:rsidRPr="00FE63F0">
              <w:rPr>
                <w:rFonts w:eastAsia="Calibri" w:cstheme="minorHAnsi"/>
              </w:rPr>
              <w:t xml:space="preserve">       </w:t>
            </w:r>
            <w:hyperlink r:id="rId8" w:history="1">
              <w:r w:rsidR="00260E01" w:rsidRPr="00FE63F0">
                <w:rPr>
                  <w:rFonts w:eastAsia="Calibri" w:cstheme="minorHAnsi"/>
                  <w:color w:val="0563C1"/>
                  <w:u w:val="single"/>
                </w:rPr>
                <w:t>www.ufvjm.edu.br</w:t>
              </w:r>
            </w:hyperlink>
            <w:r w:rsidR="00260E01" w:rsidRPr="00FE63F0">
              <w:rPr>
                <w:rFonts w:eastAsia="Calibri" w:cstheme="minorHAnsi"/>
              </w:rPr>
              <w:t xml:space="preserve">   </w:t>
            </w:r>
            <w:hyperlink r:id="rId9" w:history="1">
              <w:r w:rsidR="00260E01" w:rsidRPr="00FE63F0">
                <w:rPr>
                  <w:rFonts w:eastAsia="Calibri" w:cstheme="minorHAnsi"/>
                  <w:color w:val="0563C1"/>
                  <w:u w:val="single"/>
                </w:rPr>
                <w:t>www.ppgbiocomb.iq.ufu.br</w:t>
              </w:r>
            </w:hyperlink>
            <w:r w:rsidR="00260E01" w:rsidRPr="00FE63F0">
              <w:rPr>
                <w:rFonts w:eastAsia="Calibri" w:cstheme="minorHAnsi"/>
              </w:rPr>
              <w:t xml:space="preserve">   </w:t>
            </w:r>
            <w:hyperlink r:id="rId10" w:history="1">
              <w:r w:rsidR="00260E01" w:rsidRPr="00FE63F0">
                <w:rPr>
                  <w:rFonts w:eastAsia="Calibri" w:cstheme="minorHAnsi"/>
                  <w:color w:val="0563C1"/>
                  <w:u w:val="single"/>
                </w:rPr>
                <w:t>www.ufvjm.edu.br/site/ppgbiocomb</w:t>
              </w:r>
            </w:hyperlink>
          </w:p>
        </w:tc>
      </w:tr>
    </w:tbl>
    <w:p w14:paraId="0BEA4990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</w:rPr>
      </w:pPr>
    </w:p>
    <w:p w14:paraId="3614D33C" w14:textId="77777777" w:rsidR="00260E01" w:rsidRPr="00FE63F0" w:rsidRDefault="00260E01" w:rsidP="00DE5B2B">
      <w:pPr>
        <w:spacing w:after="0" w:line="240" w:lineRule="auto"/>
        <w:jc w:val="center"/>
        <w:rPr>
          <w:rFonts w:cstheme="minorHAnsi"/>
        </w:rPr>
      </w:pPr>
      <w:r w:rsidRPr="00FE63F0">
        <w:rPr>
          <w:rFonts w:cstheme="minorHAnsi"/>
          <w:sz w:val="24"/>
          <w:szCs w:val="24"/>
        </w:rPr>
        <w:br w:type="column"/>
      </w:r>
      <w:r w:rsidRPr="00FE63F0">
        <w:rPr>
          <w:rFonts w:cstheme="minorHAnsi"/>
        </w:rPr>
        <w:lastRenderedPageBreak/>
        <w:t>Seleção de Programa de Pós-graduação</w:t>
      </w:r>
    </w:p>
    <w:p w14:paraId="38BCB3D4" w14:textId="77777777" w:rsidR="00D066C2" w:rsidRPr="008801A1" w:rsidRDefault="00D066C2" w:rsidP="00D066C2">
      <w:pPr>
        <w:pStyle w:val="Ttulo2"/>
        <w:keepNext w:val="0"/>
        <w:spacing w:before="0" w:after="0"/>
        <w:jc w:val="center"/>
        <w:rPr>
          <w:rFonts w:asciiTheme="minorHAnsi" w:hAnsiTheme="minorHAnsi" w:cstheme="minorHAnsi"/>
          <w:b w:val="0"/>
          <w:i w:val="0"/>
          <w:sz w:val="24"/>
          <w:szCs w:val="24"/>
        </w:rPr>
      </w:pPr>
      <w:r>
        <w:rPr>
          <w:rFonts w:asciiTheme="minorHAnsi" w:hAnsiTheme="minorHAnsi" w:cstheme="minorHAnsi"/>
          <w:b w:val="0"/>
          <w:i w:val="0"/>
          <w:sz w:val="24"/>
          <w:szCs w:val="24"/>
        </w:rPr>
        <w:t>Edital PPGBIOCOM/IQUFU/UFU-UFVJM nº 3/2022</w:t>
      </w:r>
    </w:p>
    <w:p w14:paraId="6FB80C12" w14:textId="77777777" w:rsidR="00260E01" w:rsidRPr="00FE63F0" w:rsidRDefault="00260E01" w:rsidP="00DE5B2B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FF7808">
        <w:rPr>
          <w:rFonts w:cstheme="minorHAnsi"/>
          <w:sz w:val="16"/>
          <w:szCs w:val="16"/>
        </w:rPr>
        <w:t>Edital de abertura das inscrições e do processo de seleção 2022/2 para ingresso ao Programa de Pós-graduação em Biocombustíveis</w:t>
      </w:r>
    </w:p>
    <w:p w14:paraId="02B3FCFD" w14:textId="77777777" w:rsidR="00260E01" w:rsidRPr="00FE63F0" w:rsidRDefault="00260E01" w:rsidP="00DE5B2B">
      <w:pPr>
        <w:spacing w:after="0" w:line="240" w:lineRule="auto"/>
        <w:jc w:val="center"/>
        <w:rPr>
          <w:rFonts w:eastAsia="Calibri" w:cstheme="minorHAnsi"/>
          <w:bCs/>
          <w:sz w:val="24"/>
        </w:rPr>
      </w:pPr>
    </w:p>
    <w:p w14:paraId="4DFD1F7F" w14:textId="77777777" w:rsidR="00260E01" w:rsidRPr="00FE63F0" w:rsidRDefault="00260E01" w:rsidP="00DE5B2B">
      <w:pPr>
        <w:spacing w:after="0" w:line="240" w:lineRule="auto"/>
        <w:jc w:val="center"/>
        <w:rPr>
          <w:rFonts w:eastAsia="Calibri" w:cstheme="minorHAnsi"/>
          <w:b/>
          <w:bCs/>
          <w:sz w:val="24"/>
        </w:rPr>
      </w:pPr>
      <w:r w:rsidRPr="00FE63F0">
        <w:rPr>
          <w:rFonts w:eastAsia="Calibri" w:cstheme="minorHAnsi"/>
          <w:b/>
          <w:bCs/>
          <w:sz w:val="24"/>
        </w:rPr>
        <w:t>ANEXO III</w:t>
      </w:r>
    </w:p>
    <w:p w14:paraId="02AE1DB7" w14:textId="77777777" w:rsidR="00260E01" w:rsidRPr="00FE63F0" w:rsidRDefault="00260E01" w:rsidP="00DE5B2B">
      <w:pPr>
        <w:spacing w:after="0" w:line="240" w:lineRule="auto"/>
        <w:jc w:val="center"/>
        <w:rPr>
          <w:rFonts w:eastAsia="Calibri" w:cstheme="minorHAnsi"/>
          <w:bCs/>
          <w:sz w:val="24"/>
        </w:rPr>
      </w:pPr>
      <w:r w:rsidRPr="00FE63F0">
        <w:rPr>
          <w:rFonts w:eastAsia="Calibri" w:cstheme="minorHAnsi"/>
          <w:b/>
          <w:bCs/>
          <w:sz w:val="24"/>
        </w:rPr>
        <w:t>ORIENTAÇÕES PARA APRESENTAÇÃO DO CURRÍCULO</w:t>
      </w:r>
      <w:r w:rsidRPr="00FE63F0">
        <w:rPr>
          <w:rFonts w:eastAsia="Calibri" w:cstheme="minorHAnsi"/>
          <w:b/>
          <w:bCs/>
          <w:i/>
          <w:sz w:val="24"/>
        </w:rPr>
        <w:t xml:space="preserve"> LATTES</w:t>
      </w:r>
    </w:p>
    <w:p w14:paraId="69DD4538" w14:textId="77777777" w:rsidR="00DE5B2B" w:rsidRDefault="00DE5B2B" w:rsidP="00FF7808">
      <w:pPr>
        <w:spacing w:after="0" w:line="240" w:lineRule="auto"/>
        <w:jc w:val="both"/>
        <w:rPr>
          <w:rFonts w:eastAsia="Calibri" w:cstheme="minorHAnsi"/>
          <w:bCs/>
          <w:sz w:val="24"/>
        </w:rPr>
      </w:pPr>
    </w:p>
    <w:p w14:paraId="6CB6A00A" w14:textId="731AE558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bCs/>
          <w:sz w:val="24"/>
        </w:rPr>
      </w:pPr>
      <w:r w:rsidRPr="00FE63F0">
        <w:rPr>
          <w:rFonts w:eastAsia="Calibri" w:cstheme="minorHAnsi"/>
          <w:bCs/>
          <w:sz w:val="24"/>
        </w:rPr>
        <w:t>O Currículo</w:t>
      </w:r>
      <w:r w:rsidRPr="00FE63F0">
        <w:rPr>
          <w:rFonts w:eastAsia="Calibri" w:cstheme="minorHAnsi"/>
          <w:bCs/>
          <w:i/>
          <w:sz w:val="24"/>
        </w:rPr>
        <w:t xml:space="preserve"> Lattes </w:t>
      </w:r>
      <w:r w:rsidRPr="00FE63F0">
        <w:rPr>
          <w:rFonts w:eastAsia="Calibri" w:cstheme="minorHAnsi"/>
          <w:bCs/>
          <w:sz w:val="24"/>
        </w:rPr>
        <w:t xml:space="preserve">é um documento de padrão nacional que contém o registro da vida pregressa e atual de estudantes e pesquisador. Para acessá-lo o candidato deverá se cadastrar no site </w:t>
      </w:r>
      <w:hyperlink r:id="rId11" w:history="1">
        <w:r w:rsidRPr="00FE63F0">
          <w:rPr>
            <w:rFonts w:eastAsia="Calibri" w:cstheme="minorHAnsi"/>
            <w:color w:val="0563C1"/>
            <w:sz w:val="24"/>
            <w:u w:val="single"/>
          </w:rPr>
          <w:t>http://lattes.cnpq.br/</w:t>
        </w:r>
      </w:hyperlink>
      <w:r w:rsidRPr="00FE63F0">
        <w:rPr>
          <w:rFonts w:eastAsia="Calibri" w:cstheme="minorHAnsi"/>
          <w:bCs/>
          <w:sz w:val="24"/>
        </w:rPr>
        <w:t>. Após o cadastro e preenchimento dos dados, este deve ser impresso e encaminhado na documentação.</w:t>
      </w:r>
    </w:p>
    <w:p w14:paraId="35268012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Atenção! Qualquer item apresentado sem a devida comprovação não será considerado, bem como cópias de documentos ilegíveis e documentos incompatíveis com o que se deseja comprovar. Os documentos devem ser numerados de acordo com a citação feita no sumário, seguindo impreterivelmente a mesma ordem.</w:t>
      </w:r>
    </w:p>
    <w:p w14:paraId="210BF441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b/>
          <w:sz w:val="24"/>
          <w:u w:val="single"/>
        </w:rPr>
      </w:pPr>
    </w:p>
    <w:p w14:paraId="62A6208D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b/>
          <w:sz w:val="24"/>
          <w:u w:val="single"/>
        </w:rPr>
        <w:t>Sumário dos documentos comprobatórios</w:t>
      </w:r>
    </w:p>
    <w:tbl>
      <w:tblPr>
        <w:tblW w:w="95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2"/>
        <w:gridCol w:w="8185"/>
        <w:gridCol w:w="735"/>
      </w:tblGrid>
      <w:tr w:rsidR="00260E01" w:rsidRPr="00FE63F0" w14:paraId="48E87F02" w14:textId="77777777" w:rsidTr="002629C2">
        <w:tc>
          <w:tcPr>
            <w:tcW w:w="592" w:type="dxa"/>
          </w:tcPr>
          <w:p w14:paraId="1A3BB13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8185" w:type="dxa"/>
          </w:tcPr>
          <w:p w14:paraId="7F0B603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</w:p>
        </w:tc>
        <w:tc>
          <w:tcPr>
            <w:tcW w:w="735" w:type="dxa"/>
            <w:hideMark/>
          </w:tcPr>
          <w:p w14:paraId="72768C12" w14:textId="110A799D" w:rsidR="00260E01" w:rsidRPr="00FE63F0" w:rsidRDefault="00DE5B2B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P</w:t>
            </w:r>
            <w:r w:rsidR="00260E01" w:rsidRPr="00FE63F0">
              <w:rPr>
                <w:rFonts w:eastAsia="Calibri" w:cstheme="minorHAnsi"/>
              </w:rPr>
              <w:t>ág</w:t>
            </w:r>
            <w:r>
              <w:rPr>
                <w:rFonts w:eastAsia="Calibri" w:cstheme="minorHAnsi"/>
              </w:rPr>
              <w:t>.</w:t>
            </w:r>
          </w:p>
        </w:tc>
      </w:tr>
      <w:tr w:rsidR="00260E01" w:rsidRPr="00FE63F0" w14:paraId="51BAEE87" w14:textId="77777777" w:rsidTr="002629C2">
        <w:tc>
          <w:tcPr>
            <w:tcW w:w="592" w:type="dxa"/>
            <w:hideMark/>
          </w:tcPr>
          <w:p w14:paraId="1A5D3BE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1.</w:t>
            </w:r>
          </w:p>
        </w:tc>
        <w:tc>
          <w:tcPr>
            <w:tcW w:w="8185" w:type="dxa"/>
            <w:hideMark/>
          </w:tcPr>
          <w:p w14:paraId="05D0E8E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FORMAÇÃO ACADÊMICA/TITULAÇÃO</w:t>
            </w:r>
          </w:p>
        </w:tc>
        <w:tc>
          <w:tcPr>
            <w:tcW w:w="735" w:type="dxa"/>
          </w:tcPr>
          <w:p w14:paraId="3A83149F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71A6054B" w14:textId="77777777" w:rsidTr="002629C2">
        <w:tc>
          <w:tcPr>
            <w:tcW w:w="592" w:type="dxa"/>
            <w:hideMark/>
          </w:tcPr>
          <w:p w14:paraId="0B5D97E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2.</w:t>
            </w:r>
          </w:p>
        </w:tc>
        <w:tc>
          <w:tcPr>
            <w:tcW w:w="8185" w:type="dxa"/>
            <w:hideMark/>
          </w:tcPr>
          <w:p w14:paraId="2099FB4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ATUAÇÃO PROFISSIONAL</w:t>
            </w:r>
          </w:p>
        </w:tc>
        <w:tc>
          <w:tcPr>
            <w:tcW w:w="735" w:type="dxa"/>
          </w:tcPr>
          <w:p w14:paraId="4E496B4B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3C664275" w14:textId="77777777" w:rsidTr="002629C2">
        <w:tc>
          <w:tcPr>
            <w:tcW w:w="592" w:type="dxa"/>
            <w:hideMark/>
          </w:tcPr>
          <w:p w14:paraId="0926016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2.1.</w:t>
            </w:r>
          </w:p>
        </w:tc>
        <w:tc>
          <w:tcPr>
            <w:tcW w:w="8185" w:type="dxa"/>
            <w:hideMark/>
          </w:tcPr>
          <w:p w14:paraId="1210FA0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Ensino Superior</w:t>
            </w:r>
          </w:p>
        </w:tc>
        <w:tc>
          <w:tcPr>
            <w:tcW w:w="735" w:type="dxa"/>
          </w:tcPr>
          <w:p w14:paraId="3054B310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7372115F" w14:textId="77777777" w:rsidTr="002629C2">
        <w:tc>
          <w:tcPr>
            <w:tcW w:w="592" w:type="dxa"/>
            <w:hideMark/>
          </w:tcPr>
          <w:p w14:paraId="3A104D9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2.2.</w:t>
            </w:r>
          </w:p>
        </w:tc>
        <w:tc>
          <w:tcPr>
            <w:tcW w:w="8185" w:type="dxa"/>
            <w:hideMark/>
          </w:tcPr>
          <w:p w14:paraId="1E7D271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Ensino Médio ou fundamental e Cursos técnicos</w:t>
            </w:r>
          </w:p>
        </w:tc>
        <w:tc>
          <w:tcPr>
            <w:tcW w:w="735" w:type="dxa"/>
          </w:tcPr>
          <w:p w14:paraId="42528982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07468A6E" w14:textId="77777777" w:rsidTr="002629C2">
        <w:tc>
          <w:tcPr>
            <w:tcW w:w="592" w:type="dxa"/>
            <w:hideMark/>
          </w:tcPr>
          <w:p w14:paraId="7A115ED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2.3.</w:t>
            </w:r>
          </w:p>
        </w:tc>
        <w:tc>
          <w:tcPr>
            <w:tcW w:w="8185" w:type="dxa"/>
            <w:hideMark/>
          </w:tcPr>
          <w:p w14:paraId="0770960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tividade Técnica ou Profissional, na área do curso (Biocombustíveis, agroenergia ou energia)</w:t>
            </w:r>
          </w:p>
        </w:tc>
        <w:tc>
          <w:tcPr>
            <w:tcW w:w="735" w:type="dxa"/>
          </w:tcPr>
          <w:p w14:paraId="05396E3B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222C23C9" w14:textId="77777777" w:rsidTr="002629C2">
        <w:tc>
          <w:tcPr>
            <w:tcW w:w="592" w:type="dxa"/>
            <w:hideMark/>
          </w:tcPr>
          <w:p w14:paraId="38394BE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3.</w:t>
            </w:r>
          </w:p>
        </w:tc>
        <w:tc>
          <w:tcPr>
            <w:tcW w:w="8185" w:type="dxa"/>
            <w:hideMark/>
          </w:tcPr>
          <w:p w14:paraId="092150E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PRODUÇÃO CIENTÍFICA</w:t>
            </w:r>
          </w:p>
        </w:tc>
        <w:tc>
          <w:tcPr>
            <w:tcW w:w="735" w:type="dxa"/>
          </w:tcPr>
          <w:p w14:paraId="5E2A91E7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1C3D6F49" w14:textId="77777777" w:rsidTr="002629C2">
        <w:tc>
          <w:tcPr>
            <w:tcW w:w="592" w:type="dxa"/>
            <w:hideMark/>
          </w:tcPr>
          <w:p w14:paraId="126599D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1.</w:t>
            </w:r>
          </w:p>
        </w:tc>
        <w:tc>
          <w:tcPr>
            <w:tcW w:w="8185" w:type="dxa"/>
            <w:hideMark/>
          </w:tcPr>
          <w:p w14:paraId="5ECB429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rtigo em periódico científico indexado e com fator de impacto ≥2</w:t>
            </w:r>
          </w:p>
        </w:tc>
        <w:tc>
          <w:tcPr>
            <w:tcW w:w="735" w:type="dxa"/>
          </w:tcPr>
          <w:p w14:paraId="36C770C1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338BE710" w14:textId="77777777" w:rsidTr="002629C2">
        <w:tc>
          <w:tcPr>
            <w:tcW w:w="592" w:type="dxa"/>
            <w:hideMark/>
          </w:tcPr>
          <w:p w14:paraId="7BE30ED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2.</w:t>
            </w:r>
          </w:p>
        </w:tc>
        <w:tc>
          <w:tcPr>
            <w:tcW w:w="8185" w:type="dxa"/>
            <w:hideMark/>
          </w:tcPr>
          <w:p w14:paraId="50BC7D2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rtigo em periódico científico indexado e com fator de impacto &lt; 2.</w:t>
            </w:r>
          </w:p>
        </w:tc>
        <w:tc>
          <w:tcPr>
            <w:tcW w:w="735" w:type="dxa"/>
          </w:tcPr>
          <w:p w14:paraId="6A1B4751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21BFEEDF" w14:textId="77777777" w:rsidTr="002629C2">
        <w:tc>
          <w:tcPr>
            <w:tcW w:w="592" w:type="dxa"/>
            <w:hideMark/>
          </w:tcPr>
          <w:p w14:paraId="192C153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3.</w:t>
            </w:r>
          </w:p>
        </w:tc>
        <w:tc>
          <w:tcPr>
            <w:tcW w:w="8185" w:type="dxa"/>
            <w:hideMark/>
          </w:tcPr>
          <w:p w14:paraId="4B36FF5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rtigo em periódico científico não indexado</w:t>
            </w:r>
          </w:p>
        </w:tc>
        <w:tc>
          <w:tcPr>
            <w:tcW w:w="735" w:type="dxa"/>
          </w:tcPr>
          <w:p w14:paraId="17EE0845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42B60619" w14:textId="77777777" w:rsidTr="002629C2">
        <w:tc>
          <w:tcPr>
            <w:tcW w:w="592" w:type="dxa"/>
            <w:hideMark/>
          </w:tcPr>
          <w:p w14:paraId="5B3BB68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4.</w:t>
            </w:r>
          </w:p>
        </w:tc>
        <w:tc>
          <w:tcPr>
            <w:tcW w:w="8185" w:type="dxa"/>
            <w:hideMark/>
          </w:tcPr>
          <w:p w14:paraId="1CD5565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Livro publicado com selo de editoras que possuam corpo editorial</w:t>
            </w:r>
          </w:p>
        </w:tc>
        <w:tc>
          <w:tcPr>
            <w:tcW w:w="735" w:type="dxa"/>
          </w:tcPr>
          <w:p w14:paraId="3F5F3661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19F299C0" w14:textId="77777777" w:rsidTr="002629C2">
        <w:tc>
          <w:tcPr>
            <w:tcW w:w="592" w:type="dxa"/>
            <w:hideMark/>
          </w:tcPr>
          <w:p w14:paraId="5C14C54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5.</w:t>
            </w:r>
          </w:p>
        </w:tc>
        <w:tc>
          <w:tcPr>
            <w:tcW w:w="8185" w:type="dxa"/>
            <w:hideMark/>
          </w:tcPr>
          <w:p w14:paraId="23E0E04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Livro publicado com selo de editoras sem corpo editorial</w:t>
            </w:r>
          </w:p>
        </w:tc>
        <w:tc>
          <w:tcPr>
            <w:tcW w:w="735" w:type="dxa"/>
          </w:tcPr>
          <w:p w14:paraId="0507DE94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1FAE7676" w14:textId="77777777" w:rsidTr="002629C2">
        <w:tc>
          <w:tcPr>
            <w:tcW w:w="592" w:type="dxa"/>
            <w:hideMark/>
          </w:tcPr>
          <w:p w14:paraId="0B01274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6.</w:t>
            </w:r>
          </w:p>
        </w:tc>
        <w:tc>
          <w:tcPr>
            <w:tcW w:w="8185" w:type="dxa"/>
            <w:hideMark/>
          </w:tcPr>
          <w:p w14:paraId="464BAD8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Capítulo de livro publicado com selos de editoras que possuam corpo editorial</w:t>
            </w:r>
          </w:p>
        </w:tc>
        <w:tc>
          <w:tcPr>
            <w:tcW w:w="735" w:type="dxa"/>
          </w:tcPr>
          <w:p w14:paraId="604DB1E5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69DDF17B" w14:textId="77777777" w:rsidTr="002629C2">
        <w:tc>
          <w:tcPr>
            <w:tcW w:w="592" w:type="dxa"/>
            <w:hideMark/>
          </w:tcPr>
          <w:p w14:paraId="03033F4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7.</w:t>
            </w:r>
          </w:p>
        </w:tc>
        <w:tc>
          <w:tcPr>
            <w:tcW w:w="8185" w:type="dxa"/>
            <w:hideMark/>
          </w:tcPr>
          <w:p w14:paraId="2EA0037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Capítulo de livro publicado com selos de editoras sem corpo editorial</w:t>
            </w:r>
          </w:p>
        </w:tc>
        <w:tc>
          <w:tcPr>
            <w:tcW w:w="735" w:type="dxa"/>
          </w:tcPr>
          <w:p w14:paraId="4BB13F80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361684FD" w14:textId="77777777" w:rsidTr="002629C2">
        <w:tc>
          <w:tcPr>
            <w:tcW w:w="592" w:type="dxa"/>
            <w:hideMark/>
          </w:tcPr>
          <w:p w14:paraId="0285EFA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8.</w:t>
            </w:r>
          </w:p>
        </w:tc>
        <w:tc>
          <w:tcPr>
            <w:tcW w:w="8185" w:type="dxa"/>
            <w:hideMark/>
          </w:tcPr>
          <w:p w14:paraId="67487A3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Trabalho completo publicado em anais de congresso científico nacional ou internacional com corpo editorial</w:t>
            </w:r>
          </w:p>
        </w:tc>
        <w:tc>
          <w:tcPr>
            <w:tcW w:w="735" w:type="dxa"/>
          </w:tcPr>
          <w:p w14:paraId="62857CED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5C100FD7" w14:textId="77777777" w:rsidTr="002629C2">
        <w:tc>
          <w:tcPr>
            <w:tcW w:w="592" w:type="dxa"/>
            <w:hideMark/>
          </w:tcPr>
          <w:p w14:paraId="18F89F2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9.</w:t>
            </w:r>
          </w:p>
        </w:tc>
        <w:tc>
          <w:tcPr>
            <w:tcW w:w="8185" w:type="dxa"/>
            <w:hideMark/>
          </w:tcPr>
          <w:p w14:paraId="14FF3CD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Resumo de trabalho publicado em anais de congresso nacional e internacional com corpo editorial.</w:t>
            </w:r>
          </w:p>
        </w:tc>
        <w:tc>
          <w:tcPr>
            <w:tcW w:w="735" w:type="dxa"/>
          </w:tcPr>
          <w:p w14:paraId="1ECDE67D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1AFBB11F" w14:textId="77777777" w:rsidTr="002629C2">
        <w:tc>
          <w:tcPr>
            <w:tcW w:w="592" w:type="dxa"/>
            <w:hideMark/>
          </w:tcPr>
          <w:p w14:paraId="6F3CA16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.10.</w:t>
            </w:r>
          </w:p>
        </w:tc>
        <w:tc>
          <w:tcPr>
            <w:tcW w:w="8185" w:type="dxa"/>
            <w:hideMark/>
          </w:tcPr>
          <w:p w14:paraId="0409587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presentação oral de trabalho em congresso científico nacional ou internacional</w:t>
            </w:r>
          </w:p>
        </w:tc>
        <w:tc>
          <w:tcPr>
            <w:tcW w:w="735" w:type="dxa"/>
          </w:tcPr>
          <w:p w14:paraId="7592C77B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64979841" w14:textId="77777777" w:rsidTr="002629C2">
        <w:tc>
          <w:tcPr>
            <w:tcW w:w="592" w:type="dxa"/>
            <w:hideMark/>
          </w:tcPr>
          <w:p w14:paraId="44C6BA6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4.</w:t>
            </w:r>
          </w:p>
        </w:tc>
        <w:tc>
          <w:tcPr>
            <w:tcW w:w="8185" w:type="dxa"/>
            <w:hideMark/>
          </w:tcPr>
          <w:p w14:paraId="16EA71A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PRODUÇÃO TÉCNICA</w:t>
            </w:r>
          </w:p>
        </w:tc>
        <w:tc>
          <w:tcPr>
            <w:tcW w:w="735" w:type="dxa"/>
          </w:tcPr>
          <w:p w14:paraId="3B166118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b/>
                <w:bCs/>
              </w:rPr>
            </w:pPr>
          </w:p>
        </w:tc>
      </w:tr>
      <w:tr w:rsidR="00260E01" w:rsidRPr="00FE63F0" w14:paraId="5BC787AF" w14:textId="77777777" w:rsidTr="002629C2">
        <w:tc>
          <w:tcPr>
            <w:tcW w:w="592" w:type="dxa"/>
            <w:hideMark/>
          </w:tcPr>
          <w:p w14:paraId="26B8DAD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4.1.</w:t>
            </w:r>
          </w:p>
        </w:tc>
        <w:tc>
          <w:tcPr>
            <w:tcW w:w="8185" w:type="dxa"/>
            <w:hideMark/>
          </w:tcPr>
          <w:p w14:paraId="1CB0532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oftware de uso científico e/ou tecnológico, cultivares, cepas microbianas ou depósito de patente. </w:t>
            </w:r>
          </w:p>
        </w:tc>
        <w:tc>
          <w:tcPr>
            <w:tcW w:w="735" w:type="dxa"/>
          </w:tcPr>
          <w:p w14:paraId="3372F255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6E6CAA3B" w14:textId="77777777" w:rsidTr="002629C2">
        <w:tc>
          <w:tcPr>
            <w:tcW w:w="592" w:type="dxa"/>
            <w:hideMark/>
          </w:tcPr>
          <w:p w14:paraId="10AD387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4.2.</w:t>
            </w:r>
          </w:p>
        </w:tc>
        <w:tc>
          <w:tcPr>
            <w:tcW w:w="8185" w:type="dxa"/>
            <w:hideMark/>
          </w:tcPr>
          <w:p w14:paraId="605CED2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Produto ou processo com geração de patente registrada</w:t>
            </w:r>
          </w:p>
        </w:tc>
        <w:tc>
          <w:tcPr>
            <w:tcW w:w="735" w:type="dxa"/>
          </w:tcPr>
          <w:p w14:paraId="6803A20D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4B1BDD62" w14:textId="77777777" w:rsidTr="002629C2">
        <w:tc>
          <w:tcPr>
            <w:tcW w:w="592" w:type="dxa"/>
            <w:hideMark/>
          </w:tcPr>
          <w:p w14:paraId="59CB8DA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5.</w:t>
            </w:r>
          </w:p>
        </w:tc>
        <w:tc>
          <w:tcPr>
            <w:tcW w:w="8185" w:type="dxa"/>
            <w:hideMark/>
          </w:tcPr>
          <w:p w14:paraId="7105E8A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bCs/>
              </w:rPr>
            </w:pPr>
            <w:r w:rsidRPr="00FE63F0">
              <w:rPr>
                <w:rFonts w:eastAsia="Calibri" w:cstheme="minorHAnsi"/>
                <w:b/>
                <w:bCs/>
              </w:rPr>
              <w:t>OUTRAS ATIVIDADES ACADÊMICAS OU DE FORMAÇÃO</w:t>
            </w:r>
          </w:p>
        </w:tc>
        <w:tc>
          <w:tcPr>
            <w:tcW w:w="735" w:type="dxa"/>
          </w:tcPr>
          <w:p w14:paraId="0ABB3639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b/>
                <w:bCs/>
              </w:rPr>
            </w:pPr>
          </w:p>
        </w:tc>
      </w:tr>
      <w:tr w:rsidR="00260E01" w:rsidRPr="00FE63F0" w14:paraId="17176FFA" w14:textId="77777777" w:rsidTr="002629C2">
        <w:tc>
          <w:tcPr>
            <w:tcW w:w="592" w:type="dxa"/>
            <w:hideMark/>
          </w:tcPr>
          <w:p w14:paraId="0708C6A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5.1.</w:t>
            </w:r>
          </w:p>
        </w:tc>
        <w:tc>
          <w:tcPr>
            <w:tcW w:w="8185" w:type="dxa"/>
            <w:hideMark/>
          </w:tcPr>
          <w:p w14:paraId="76BABF0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Iniciação científica ou tecnológica com bolsa (CNPq / </w:t>
            </w:r>
            <w:proofErr w:type="spellStart"/>
            <w:r w:rsidRPr="00FE63F0">
              <w:rPr>
                <w:rFonts w:eastAsia="Calibri" w:cstheme="minorHAnsi"/>
              </w:rPr>
              <w:t>FAPs</w:t>
            </w:r>
            <w:proofErr w:type="spellEnd"/>
            <w:r w:rsidRPr="00FE63F0">
              <w:rPr>
                <w:rFonts w:eastAsia="Calibri" w:cstheme="minorHAnsi"/>
              </w:rPr>
              <w:t xml:space="preserve"> / Outras).</w:t>
            </w:r>
          </w:p>
        </w:tc>
        <w:tc>
          <w:tcPr>
            <w:tcW w:w="735" w:type="dxa"/>
          </w:tcPr>
          <w:p w14:paraId="753F43C2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72CF52B1" w14:textId="77777777" w:rsidTr="002629C2">
        <w:tc>
          <w:tcPr>
            <w:tcW w:w="592" w:type="dxa"/>
            <w:hideMark/>
          </w:tcPr>
          <w:p w14:paraId="792F7F1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5.2.</w:t>
            </w:r>
          </w:p>
        </w:tc>
        <w:tc>
          <w:tcPr>
            <w:tcW w:w="8185" w:type="dxa"/>
            <w:hideMark/>
          </w:tcPr>
          <w:p w14:paraId="2E2B9B2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Iniciação científica ou tecnológica voluntária</w:t>
            </w:r>
          </w:p>
        </w:tc>
        <w:tc>
          <w:tcPr>
            <w:tcW w:w="735" w:type="dxa"/>
          </w:tcPr>
          <w:p w14:paraId="59ECF712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4D0B0E7F" w14:textId="77777777" w:rsidTr="002629C2">
        <w:tc>
          <w:tcPr>
            <w:tcW w:w="592" w:type="dxa"/>
            <w:hideMark/>
          </w:tcPr>
          <w:p w14:paraId="16A4326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5.3.</w:t>
            </w:r>
          </w:p>
        </w:tc>
        <w:tc>
          <w:tcPr>
            <w:tcW w:w="8185" w:type="dxa"/>
            <w:hideMark/>
          </w:tcPr>
          <w:p w14:paraId="342DAA9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Orientação de aluno de iniciação científica ou tecnológica</w:t>
            </w:r>
          </w:p>
        </w:tc>
        <w:tc>
          <w:tcPr>
            <w:tcW w:w="735" w:type="dxa"/>
          </w:tcPr>
          <w:p w14:paraId="56F696FB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7039CC0D" w14:textId="77777777" w:rsidTr="002629C2">
        <w:tc>
          <w:tcPr>
            <w:tcW w:w="592" w:type="dxa"/>
            <w:hideMark/>
          </w:tcPr>
          <w:p w14:paraId="3C380CE2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5.4.</w:t>
            </w:r>
          </w:p>
        </w:tc>
        <w:tc>
          <w:tcPr>
            <w:tcW w:w="8185" w:type="dxa"/>
            <w:hideMark/>
          </w:tcPr>
          <w:p w14:paraId="4D52FF6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Orientação de TCC (Trabalho de Conclusão de Curso).</w:t>
            </w:r>
          </w:p>
        </w:tc>
        <w:tc>
          <w:tcPr>
            <w:tcW w:w="735" w:type="dxa"/>
          </w:tcPr>
          <w:p w14:paraId="041D39A9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41B2D41D" w14:textId="77777777" w:rsidTr="002629C2">
        <w:tc>
          <w:tcPr>
            <w:tcW w:w="592" w:type="dxa"/>
            <w:hideMark/>
          </w:tcPr>
          <w:p w14:paraId="74560FB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5.5.</w:t>
            </w:r>
          </w:p>
        </w:tc>
        <w:tc>
          <w:tcPr>
            <w:tcW w:w="8185" w:type="dxa"/>
            <w:hideMark/>
          </w:tcPr>
          <w:p w14:paraId="24A70A8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Curso de especialização na área de concentração do Programa ou em área correlata.</w:t>
            </w:r>
          </w:p>
        </w:tc>
        <w:tc>
          <w:tcPr>
            <w:tcW w:w="735" w:type="dxa"/>
          </w:tcPr>
          <w:p w14:paraId="374A8A92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</w:tbl>
    <w:p w14:paraId="0480248C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4306B154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b/>
          <w:bCs/>
          <w:sz w:val="24"/>
        </w:rPr>
        <w:t xml:space="preserve">CRITÉRIOS PARA AVALIAÇÃO DO CURRÍCULO </w:t>
      </w:r>
      <w:r w:rsidRPr="00FE63F0">
        <w:rPr>
          <w:rFonts w:eastAsia="Calibri" w:cstheme="minorHAnsi"/>
          <w:b/>
          <w:bCs/>
          <w:i/>
          <w:iCs/>
          <w:sz w:val="24"/>
        </w:rPr>
        <w:t>LATTES</w:t>
      </w:r>
    </w:p>
    <w:p w14:paraId="72CDAC45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tbl>
      <w:tblPr>
        <w:tblW w:w="9498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3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260E01" w:rsidRPr="00FE63F0" w14:paraId="17421FFE" w14:textId="77777777" w:rsidTr="002629C2">
        <w:tc>
          <w:tcPr>
            <w:tcW w:w="709" w:type="dxa"/>
            <w:vAlign w:val="center"/>
          </w:tcPr>
          <w:p w14:paraId="5756BB3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lastRenderedPageBreak/>
              <w:t>Item</w:t>
            </w:r>
          </w:p>
        </w:tc>
        <w:tc>
          <w:tcPr>
            <w:tcW w:w="6662" w:type="dxa"/>
            <w:vAlign w:val="center"/>
          </w:tcPr>
          <w:p w14:paraId="3559196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b/>
                <w:szCs w:val="20"/>
              </w:rPr>
              <w:t>I – ENSINO</w:t>
            </w:r>
          </w:p>
        </w:tc>
        <w:tc>
          <w:tcPr>
            <w:tcW w:w="1134" w:type="dxa"/>
            <w:vAlign w:val="center"/>
          </w:tcPr>
          <w:p w14:paraId="363057E4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Pontos</w:t>
            </w:r>
          </w:p>
        </w:tc>
        <w:tc>
          <w:tcPr>
            <w:tcW w:w="993" w:type="dxa"/>
            <w:vAlign w:val="center"/>
          </w:tcPr>
          <w:p w14:paraId="77A886A3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  <w:proofErr w:type="spellStart"/>
            <w:proofErr w:type="gramStart"/>
            <w:r w:rsidRPr="00FE63F0">
              <w:rPr>
                <w:rFonts w:eastAsia="Calibri" w:cstheme="minorHAnsi"/>
                <w:szCs w:val="20"/>
              </w:rPr>
              <w:t>Sub-Total</w:t>
            </w:r>
            <w:proofErr w:type="spellEnd"/>
            <w:proofErr w:type="gramEnd"/>
          </w:p>
        </w:tc>
      </w:tr>
      <w:tr w:rsidR="00260E01" w:rsidRPr="00FE63F0" w14:paraId="7FC9DC5A" w14:textId="77777777" w:rsidTr="002629C2">
        <w:tc>
          <w:tcPr>
            <w:tcW w:w="709" w:type="dxa"/>
            <w:vAlign w:val="center"/>
          </w:tcPr>
          <w:p w14:paraId="5ED201A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1</w:t>
            </w:r>
          </w:p>
        </w:tc>
        <w:tc>
          <w:tcPr>
            <w:tcW w:w="6662" w:type="dxa"/>
            <w:vAlign w:val="center"/>
          </w:tcPr>
          <w:p w14:paraId="39964E3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Atuação no magistério de nível superior (limitado a 2,5 pontos)</w:t>
            </w:r>
          </w:p>
        </w:tc>
        <w:tc>
          <w:tcPr>
            <w:tcW w:w="1134" w:type="dxa"/>
            <w:vAlign w:val="center"/>
          </w:tcPr>
          <w:p w14:paraId="5643790F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0,5 ponto por ano</w:t>
            </w:r>
          </w:p>
        </w:tc>
        <w:tc>
          <w:tcPr>
            <w:tcW w:w="993" w:type="dxa"/>
            <w:vAlign w:val="center"/>
          </w:tcPr>
          <w:p w14:paraId="75880F8F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</w:p>
        </w:tc>
      </w:tr>
      <w:tr w:rsidR="00260E01" w:rsidRPr="00FE63F0" w14:paraId="3ABEE190" w14:textId="77777777" w:rsidTr="002629C2">
        <w:tc>
          <w:tcPr>
            <w:tcW w:w="709" w:type="dxa"/>
            <w:vAlign w:val="center"/>
          </w:tcPr>
          <w:p w14:paraId="7E176F3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2</w:t>
            </w:r>
          </w:p>
        </w:tc>
        <w:tc>
          <w:tcPr>
            <w:tcW w:w="6662" w:type="dxa"/>
            <w:vAlign w:val="center"/>
          </w:tcPr>
          <w:p w14:paraId="6411867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Atuação no magistério de nível médio ou fundamental e cursos técnicos (limitado a 0,5 pontos)</w:t>
            </w:r>
          </w:p>
        </w:tc>
        <w:tc>
          <w:tcPr>
            <w:tcW w:w="1134" w:type="dxa"/>
            <w:vAlign w:val="center"/>
          </w:tcPr>
          <w:p w14:paraId="0F5F5639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0,1 pontos por ano</w:t>
            </w:r>
          </w:p>
        </w:tc>
        <w:tc>
          <w:tcPr>
            <w:tcW w:w="993" w:type="dxa"/>
            <w:vAlign w:val="center"/>
          </w:tcPr>
          <w:p w14:paraId="577B92E3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</w:p>
        </w:tc>
      </w:tr>
      <w:tr w:rsidR="00260E01" w:rsidRPr="00FE63F0" w14:paraId="18DA82E1" w14:textId="77777777" w:rsidTr="002629C2">
        <w:tc>
          <w:tcPr>
            <w:tcW w:w="8505" w:type="dxa"/>
            <w:gridSpan w:val="3"/>
            <w:vAlign w:val="center"/>
          </w:tcPr>
          <w:p w14:paraId="47E015A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b/>
                <w:szCs w:val="20"/>
              </w:rPr>
              <w:t>Total de Pontos para o item I</w:t>
            </w:r>
          </w:p>
        </w:tc>
        <w:tc>
          <w:tcPr>
            <w:tcW w:w="993" w:type="dxa"/>
            <w:vAlign w:val="center"/>
          </w:tcPr>
          <w:p w14:paraId="7AAB4DF4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</w:p>
        </w:tc>
      </w:tr>
    </w:tbl>
    <w:p w14:paraId="11DBA152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b/>
          <w:sz w:val="24"/>
        </w:rPr>
      </w:pP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260E01" w:rsidRPr="00FE63F0" w14:paraId="40A4B5CA" w14:textId="77777777" w:rsidTr="002629C2">
        <w:trPr>
          <w:trHeight w:val="447"/>
        </w:trPr>
        <w:tc>
          <w:tcPr>
            <w:tcW w:w="709" w:type="dxa"/>
            <w:vAlign w:val="center"/>
          </w:tcPr>
          <w:p w14:paraId="31C8876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</w:rPr>
            </w:pPr>
            <w:r w:rsidRPr="00FE63F0">
              <w:rPr>
                <w:rFonts w:eastAsia="Calibri" w:cstheme="minorHAnsi"/>
              </w:rPr>
              <w:t>Item</w:t>
            </w:r>
          </w:p>
        </w:tc>
        <w:tc>
          <w:tcPr>
            <w:tcW w:w="6662" w:type="dxa"/>
            <w:vAlign w:val="center"/>
          </w:tcPr>
          <w:p w14:paraId="74FE5DB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  <w:b/>
              </w:rPr>
              <w:t>II - 1 PRODUÇÃO CIENTÍFICA</w:t>
            </w:r>
          </w:p>
        </w:tc>
        <w:tc>
          <w:tcPr>
            <w:tcW w:w="1134" w:type="dxa"/>
            <w:vAlign w:val="center"/>
          </w:tcPr>
          <w:p w14:paraId="5D5F2321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Pontos</w:t>
            </w:r>
          </w:p>
        </w:tc>
        <w:tc>
          <w:tcPr>
            <w:tcW w:w="993" w:type="dxa"/>
            <w:vAlign w:val="center"/>
          </w:tcPr>
          <w:p w14:paraId="25D3926A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proofErr w:type="spellStart"/>
            <w:proofErr w:type="gramStart"/>
            <w:r w:rsidRPr="00FE63F0">
              <w:rPr>
                <w:rFonts w:eastAsia="Calibri" w:cstheme="minorHAnsi"/>
              </w:rPr>
              <w:t>Sub-Total</w:t>
            </w:r>
            <w:proofErr w:type="spellEnd"/>
            <w:proofErr w:type="gramEnd"/>
          </w:p>
        </w:tc>
      </w:tr>
      <w:tr w:rsidR="00260E01" w:rsidRPr="00FE63F0" w14:paraId="1465D4CE" w14:textId="77777777" w:rsidTr="002629C2">
        <w:tc>
          <w:tcPr>
            <w:tcW w:w="709" w:type="dxa"/>
            <w:vAlign w:val="center"/>
          </w:tcPr>
          <w:p w14:paraId="09DED29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</w:t>
            </w:r>
          </w:p>
        </w:tc>
        <w:tc>
          <w:tcPr>
            <w:tcW w:w="6662" w:type="dxa"/>
            <w:vAlign w:val="center"/>
          </w:tcPr>
          <w:p w14:paraId="444193E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rtigo em periódico científico indexado e com fator de impacto ≥ 2.</w:t>
            </w:r>
          </w:p>
          <w:p w14:paraId="22D4668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496E1FCF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,0</w:t>
            </w:r>
          </w:p>
        </w:tc>
        <w:tc>
          <w:tcPr>
            <w:tcW w:w="993" w:type="dxa"/>
            <w:vAlign w:val="center"/>
          </w:tcPr>
          <w:p w14:paraId="20C72F14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216E96D9" w14:textId="77777777" w:rsidTr="002629C2">
        <w:tc>
          <w:tcPr>
            <w:tcW w:w="709" w:type="dxa"/>
            <w:vAlign w:val="center"/>
          </w:tcPr>
          <w:p w14:paraId="21A1A1B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2</w:t>
            </w:r>
          </w:p>
        </w:tc>
        <w:tc>
          <w:tcPr>
            <w:tcW w:w="6662" w:type="dxa"/>
            <w:vAlign w:val="center"/>
          </w:tcPr>
          <w:p w14:paraId="50C5391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rtigo em periódico científico indexado e com fator de impacto &lt; 2.</w:t>
            </w:r>
          </w:p>
          <w:p w14:paraId="392B8111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550349FB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2,0</w:t>
            </w:r>
          </w:p>
        </w:tc>
        <w:tc>
          <w:tcPr>
            <w:tcW w:w="993" w:type="dxa"/>
            <w:vAlign w:val="center"/>
          </w:tcPr>
          <w:p w14:paraId="7A3A1618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5C05C33F" w14:textId="77777777" w:rsidTr="002629C2">
        <w:tc>
          <w:tcPr>
            <w:tcW w:w="709" w:type="dxa"/>
            <w:vAlign w:val="center"/>
          </w:tcPr>
          <w:p w14:paraId="2A9DCDB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</w:t>
            </w:r>
          </w:p>
        </w:tc>
        <w:tc>
          <w:tcPr>
            <w:tcW w:w="6662" w:type="dxa"/>
            <w:vAlign w:val="center"/>
          </w:tcPr>
          <w:p w14:paraId="02E89E0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rtigo em periódico científico não indexado.</w:t>
            </w:r>
          </w:p>
          <w:p w14:paraId="310311C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5DCE4268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,0</w:t>
            </w:r>
          </w:p>
        </w:tc>
        <w:tc>
          <w:tcPr>
            <w:tcW w:w="993" w:type="dxa"/>
            <w:vAlign w:val="center"/>
          </w:tcPr>
          <w:p w14:paraId="4CD68053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702C9426" w14:textId="77777777" w:rsidTr="002629C2">
        <w:tc>
          <w:tcPr>
            <w:tcW w:w="709" w:type="dxa"/>
            <w:vAlign w:val="center"/>
          </w:tcPr>
          <w:p w14:paraId="6420329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4</w:t>
            </w:r>
          </w:p>
        </w:tc>
        <w:tc>
          <w:tcPr>
            <w:tcW w:w="6662" w:type="dxa"/>
            <w:vAlign w:val="center"/>
          </w:tcPr>
          <w:p w14:paraId="4241712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Livro publicado com selo de editoras que possuam corpo editorial</w:t>
            </w:r>
          </w:p>
          <w:p w14:paraId="639E6B4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ó serão aceitos livros publicados por Editora com Conselho Editorial, sendo a obra referenciada pela </w:t>
            </w:r>
            <w:proofErr w:type="spellStart"/>
            <w:r w:rsidRPr="00FE63F0">
              <w:rPr>
                <w:rFonts w:eastAsia="Calibri" w:cstheme="minorHAnsi"/>
              </w:rPr>
              <w:t>International</w:t>
            </w:r>
            <w:proofErr w:type="spellEnd"/>
            <w:r w:rsidRPr="00FE63F0">
              <w:rPr>
                <w:rFonts w:eastAsia="Calibri" w:cstheme="minorHAnsi"/>
              </w:rPr>
              <w:t xml:space="preserve"> Standard Book </w:t>
            </w:r>
            <w:proofErr w:type="spellStart"/>
            <w:r w:rsidRPr="00FE63F0">
              <w:rPr>
                <w:rFonts w:eastAsia="Calibri" w:cstheme="minorHAnsi"/>
              </w:rPr>
              <w:t>Number</w:t>
            </w:r>
            <w:proofErr w:type="spellEnd"/>
            <w:r w:rsidRPr="00FE63F0">
              <w:rPr>
                <w:rFonts w:eastAsia="Calibri" w:cstheme="minorHAnsi"/>
              </w:rPr>
              <w:t xml:space="preserve"> – ISBN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4F87B1DB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2,5</w:t>
            </w:r>
          </w:p>
        </w:tc>
        <w:tc>
          <w:tcPr>
            <w:tcW w:w="993" w:type="dxa"/>
            <w:vAlign w:val="center"/>
          </w:tcPr>
          <w:p w14:paraId="23BEF793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17239890" w14:textId="77777777" w:rsidTr="002629C2">
        <w:tc>
          <w:tcPr>
            <w:tcW w:w="709" w:type="dxa"/>
            <w:vAlign w:val="center"/>
          </w:tcPr>
          <w:p w14:paraId="793C562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5</w:t>
            </w:r>
          </w:p>
        </w:tc>
        <w:tc>
          <w:tcPr>
            <w:tcW w:w="6662" w:type="dxa"/>
            <w:vAlign w:val="center"/>
          </w:tcPr>
          <w:p w14:paraId="1AC2538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Livro publicado com selo de editoras sem corpo editorial</w:t>
            </w:r>
          </w:p>
          <w:p w14:paraId="2C0AA2B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ó serão aceitos livros cuja obra seja referenciada pela </w:t>
            </w:r>
            <w:proofErr w:type="spellStart"/>
            <w:r w:rsidRPr="00FE63F0">
              <w:rPr>
                <w:rFonts w:eastAsia="Calibri" w:cstheme="minorHAnsi"/>
              </w:rPr>
              <w:t>International</w:t>
            </w:r>
            <w:proofErr w:type="spellEnd"/>
            <w:r w:rsidRPr="00FE63F0">
              <w:rPr>
                <w:rFonts w:eastAsia="Calibri" w:cstheme="minorHAnsi"/>
              </w:rPr>
              <w:t xml:space="preserve"> Standard Book </w:t>
            </w:r>
            <w:proofErr w:type="spellStart"/>
            <w:r w:rsidRPr="00FE63F0">
              <w:rPr>
                <w:rFonts w:eastAsia="Calibri" w:cstheme="minorHAnsi"/>
              </w:rPr>
              <w:t>Number</w:t>
            </w:r>
            <w:proofErr w:type="spellEnd"/>
            <w:r w:rsidRPr="00FE63F0">
              <w:rPr>
                <w:rFonts w:eastAsia="Calibri" w:cstheme="minorHAnsi"/>
              </w:rPr>
              <w:t xml:space="preserve"> – ISBN. Serão pontuadas as publicações comprovadas por cópia da folha de rosto do meio de divulgação e da ficha catalográfica.</w:t>
            </w:r>
          </w:p>
        </w:tc>
        <w:tc>
          <w:tcPr>
            <w:tcW w:w="1134" w:type="dxa"/>
            <w:vAlign w:val="center"/>
          </w:tcPr>
          <w:p w14:paraId="2F11A71E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,5</w:t>
            </w:r>
          </w:p>
        </w:tc>
        <w:tc>
          <w:tcPr>
            <w:tcW w:w="993" w:type="dxa"/>
            <w:vAlign w:val="center"/>
          </w:tcPr>
          <w:p w14:paraId="5344F2CE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5A6A2649" w14:textId="77777777" w:rsidTr="002629C2">
        <w:tc>
          <w:tcPr>
            <w:tcW w:w="709" w:type="dxa"/>
            <w:vAlign w:val="center"/>
          </w:tcPr>
          <w:p w14:paraId="4BA089F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6</w:t>
            </w:r>
          </w:p>
        </w:tc>
        <w:tc>
          <w:tcPr>
            <w:tcW w:w="6662" w:type="dxa"/>
            <w:vAlign w:val="center"/>
          </w:tcPr>
          <w:p w14:paraId="68DA287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Capítulo de livro publicado com selos de editoras que possuam corpo editorial</w:t>
            </w:r>
          </w:p>
          <w:p w14:paraId="144F459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ó serão aceitos livros publicados por Editora com Conselho Editorial, sendo a obra referenciada pela </w:t>
            </w:r>
            <w:proofErr w:type="spellStart"/>
            <w:r w:rsidRPr="00FE63F0">
              <w:rPr>
                <w:rFonts w:eastAsia="Calibri" w:cstheme="minorHAnsi"/>
              </w:rPr>
              <w:t>International</w:t>
            </w:r>
            <w:proofErr w:type="spellEnd"/>
            <w:r w:rsidRPr="00FE63F0">
              <w:rPr>
                <w:rFonts w:eastAsia="Calibri" w:cstheme="minorHAnsi"/>
              </w:rPr>
              <w:t xml:space="preserve"> Standard Book </w:t>
            </w:r>
            <w:proofErr w:type="spellStart"/>
            <w:r w:rsidRPr="00FE63F0">
              <w:rPr>
                <w:rFonts w:eastAsia="Calibri" w:cstheme="minorHAnsi"/>
              </w:rPr>
              <w:t>Number</w:t>
            </w:r>
            <w:proofErr w:type="spellEnd"/>
            <w:r w:rsidRPr="00FE63F0">
              <w:rPr>
                <w:rFonts w:eastAsia="Calibri" w:cstheme="minorHAnsi"/>
              </w:rPr>
              <w:t xml:space="preserve"> – ISBN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402E261F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,0</w:t>
            </w:r>
          </w:p>
        </w:tc>
        <w:tc>
          <w:tcPr>
            <w:tcW w:w="993" w:type="dxa"/>
            <w:vAlign w:val="center"/>
          </w:tcPr>
          <w:p w14:paraId="457952CC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7B55DCB1" w14:textId="77777777" w:rsidTr="002629C2">
        <w:tc>
          <w:tcPr>
            <w:tcW w:w="709" w:type="dxa"/>
            <w:vAlign w:val="center"/>
          </w:tcPr>
          <w:p w14:paraId="354BB7F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7</w:t>
            </w:r>
          </w:p>
        </w:tc>
        <w:tc>
          <w:tcPr>
            <w:tcW w:w="6662" w:type="dxa"/>
            <w:vAlign w:val="center"/>
          </w:tcPr>
          <w:p w14:paraId="34DDDC8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Capítulo de livro publicado com selos de editoras sem corpo editorial</w:t>
            </w:r>
          </w:p>
          <w:p w14:paraId="3E61A6F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ó serão aceitos livros publicados por Editora com Conselho Editorial, sendo a obra referenciada pela </w:t>
            </w:r>
            <w:proofErr w:type="spellStart"/>
            <w:r w:rsidRPr="00FE63F0">
              <w:rPr>
                <w:rFonts w:eastAsia="Calibri" w:cstheme="minorHAnsi"/>
              </w:rPr>
              <w:t>International</w:t>
            </w:r>
            <w:proofErr w:type="spellEnd"/>
            <w:r w:rsidRPr="00FE63F0">
              <w:rPr>
                <w:rFonts w:eastAsia="Calibri" w:cstheme="minorHAnsi"/>
              </w:rPr>
              <w:t xml:space="preserve"> Standard Book </w:t>
            </w:r>
            <w:proofErr w:type="spellStart"/>
            <w:r w:rsidRPr="00FE63F0">
              <w:rPr>
                <w:rFonts w:eastAsia="Calibri" w:cstheme="minorHAnsi"/>
              </w:rPr>
              <w:t>Number</w:t>
            </w:r>
            <w:proofErr w:type="spellEnd"/>
            <w:r w:rsidRPr="00FE63F0">
              <w:rPr>
                <w:rFonts w:eastAsia="Calibri" w:cstheme="minorHAnsi"/>
              </w:rPr>
              <w:t xml:space="preserve"> (ISBN)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434F4AF7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0,5</w:t>
            </w:r>
          </w:p>
        </w:tc>
        <w:tc>
          <w:tcPr>
            <w:tcW w:w="993" w:type="dxa"/>
            <w:vAlign w:val="center"/>
          </w:tcPr>
          <w:p w14:paraId="53FBBB86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4A075E4A" w14:textId="77777777" w:rsidTr="002629C2">
        <w:tc>
          <w:tcPr>
            <w:tcW w:w="709" w:type="dxa"/>
            <w:vAlign w:val="center"/>
          </w:tcPr>
          <w:p w14:paraId="28006A6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8</w:t>
            </w:r>
          </w:p>
        </w:tc>
        <w:tc>
          <w:tcPr>
            <w:tcW w:w="6662" w:type="dxa"/>
            <w:vAlign w:val="center"/>
          </w:tcPr>
          <w:p w14:paraId="32FF1E9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Trabalho completo publicado em anais de congresso científico nacional, incluindo local e regional, ou internacional com corpo editorial. </w:t>
            </w:r>
          </w:p>
          <w:p w14:paraId="0044E4D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Serão pontuadas as publicações comprovadas por cópia do trabalho completo (número de páginas maior igual a três) publicado, e com o meio de divulgação devidamente identificado.</w:t>
            </w:r>
          </w:p>
        </w:tc>
        <w:tc>
          <w:tcPr>
            <w:tcW w:w="1134" w:type="dxa"/>
            <w:vAlign w:val="center"/>
          </w:tcPr>
          <w:p w14:paraId="6E0BD41C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,0</w:t>
            </w:r>
          </w:p>
        </w:tc>
        <w:tc>
          <w:tcPr>
            <w:tcW w:w="993" w:type="dxa"/>
            <w:vAlign w:val="center"/>
          </w:tcPr>
          <w:p w14:paraId="56D5255E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15DF0B8B" w14:textId="77777777" w:rsidTr="002629C2">
        <w:tc>
          <w:tcPr>
            <w:tcW w:w="709" w:type="dxa"/>
            <w:vAlign w:val="center"/>
          </w:tcPr>
          <w:p w14:paraId="17B9203E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9</w:t>
            </w:r>
          </w:p>
        </w:tc>
        <w:tc>
          <w:tcPr>
            <w:tcW w:w="6662" w:type="dxa"/>
            <w:vAlign w:val="center"/>
          </w:tcPr>
          <w:p w14:paraId="3416987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presentação oral de trabalho em congresso científico nacional, incluindo local e regional, ou internacional.</w:t>
            </w:r>
          </w:p>
          <w:p w14:paraId="61E3813D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Serão pontuados apenas os trabalhos apresentados pelo candidato. O quesito será pontuado mediante apresentação de certificado/declaração de apresentação nominal expedido pelo Coordenador ou Presidente de evento científico. </w:t>
            </w:r>
          </w:p>
        </w:tc>
        <w:tc>
          <w:tcPr>
            <w:tcW w:w="1134" w:type="dxa"/>
            <w:vAlign w:val="center"/>
          </w:tcPr>
          <w:p w14:paraId="6FE1FEF6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0,3</w:t>
            </w:r>
          </w:p>
        </w:tc>
        <w:tc>
          <w:tcPr>
            <w:tcW w:w="993" w:type="dxa"/>
            <w:vAlign w:val="center"/>
          </w:tcPr>
          <w:p w14:paraId="4BFF2298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24F36AA6" w14:textId="77777777" w:rsidTr="002629C2">
        <w:tc>
          <w:tcPr>
            <w:tcW w:w="709" w:type="dxa"/>
            <w:vAlign w:val="center"/>
          </w:tcPr>
          <w:p w14:paraId="28CAA3A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0</w:t>
            </w:r>
          </w:p>
        </w:tc>
        <w:tc>
          <w:tcPr>
            <w:tcW w:w="6662" w:type="dxa"/>
            <w:vAlign w:val="center"/>
          </w:tcPr>
          <w:p w14:paraId="00F5BE9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Resumo de trabalho publicado em anais de congresso nacional, incluindo local e regional, ou internacional com corpo editorial.</w:t>
            </w:r>
          </w:p>
          <w:p w14:paraId="6E9DC78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lastRenderedPageBreak/>
              <w:t xml:space="preserve">Serão pontuados os trabalhos comprovados por cópia do resumo publicado, e com o meio de divulgação devidamente identificado (cópia da capa dos Anais do evento ou da ficha catalográfica). </w:t>
            </w:r>
          </w:p>
        </w:tc>
        <w:tc>
          <w:tcPr>
            <w:tcW w:w="1134" w:type="dxa"/>
            <w:vAlign w:val="center"/>
          </w:tcPr>
          <w:p w14:paraId="35FB6420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lastRenderedPageBreak/>
              <w:t>0,6</w:t>
            </w:r>
          </w:p>
        </w:tc>
        <w:tc>
          <w:tcPr>
            <w:tcW w:w="993" w:type="dxa"/>
            <w:vAlign w:val="center"/>
          </w:tcPr>
          <w:p w14:paraId="083CF0ED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013AF1CA" w14:textId="77777777" w:rsidTr="002629C2">
        <w:tc>
          <w:tcPr>
            <w:tcW w:w="8505" w:type="dxa"/>
            <w:gridSpan w:val="3"/>
            <w:vAlign w:val="center"/>
          </w:tcPr>
          <w:p w14:paraId="294F1EC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  <w:b/>
              </w:rPr>
              <w:t>Total de Pontos para o item II-1</w:t>
            </w:r>
          </w:p>
        </w:tc>
        <w:tc>
          <w:tcPr>
            <w:tcW w:w="993" w:type="dxa"/>
            <w:vAlign w:val="center"/>
          </w:tcPr>
          <w:p w14:paraId="5B5C5BCF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</w:tbl>
    <w:p w14:paraId="4D5A80D6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iCs/>
          <w:sz w:val="24"/>
        </w:rPr>
      </w:pPr>
      <w:r w:rsidRPr="00FE63F0">
        <w:rPr>
          <w:rFonts w:eastAsia="Calibri" w:cstheme="minorHAnsi"/>
          <w:b/>
          <w:iCs/>
          <w:sz w:val="24"/>
        </w:rPr>
        <w:t>*Será pontuado integralmente o artigo que estiver no prelo ou que já tenha sido publicado ‘online’.</w:t>
      </w: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260E01" w:rsidRPr="00FE63F0" w14:paraId="51D7DDF8" w14:textId="77777777" w:rsidTr="002629C2">
        <w:trPr>
          <w:trHeight w:val="447"/>
        </w:trPr>
        <w:tc>
          <w:tcPr>
            <w:tcW w:w="709" w:type="dxa"/>
            <w:vAlign w:val="center"/>
          </w:tcPr>
          <w:p w14:paraId="240D834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Item</w:t>
            </w:r>
          </w:p>
        </w:tc>
        <w:tc>
          <w:tcPr>
            <w:tcW w:w="6662" w:type="dxa"/>
            <w:vAlign w:val="center"/>
          </w:tcPr>
          <w:p w14:paraId="3571676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b/>
                <w:szCs w:val="20"/>
              </w:rPr>
              <w:t>II - 2 PRODUÇÃO TÉCNICA</w:t>
            </w:r>
          </w:p>
        </w:tc>
        <w:tc>
          <w:tcPr>
            <w:tcW w:w="1134" w:type="dxa"/>
            <w:vAlign w:val="center"/>
          </w:tcPr>
          <w:p w14:paraId="5A988786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Pontos</w:t>
            </w:r>
          </w:p>
        </w:tc>
        <w:tc>
          <w:tcPr>
            <w:tcW w:w="993" w:type="dxa"/>
            <w:vAlign w:val="center"/>
          </w:tcPr>
          <w:p w14:paraId="289406DC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  <w:proofErr w:type="spellStart"/>
            <w:proofErr w:type="gramStart"/>
            <w:r w:rsidRPr="00FE63F0">
              <w:rPr>
                <w:rFonts w:eastAsia="Calibri" w:cstheme="minorHAnsi"/>
                <w:szCs w:val="20"/>
              </w:rPr>
              <w:t>Sub-Total</w:t>
            </w:r>
            <w:proofErr w:type="spellEnd"/>
            <w:proofErr w:type="gramEnd"/>
          </w:p>
        </w:tc>
      </w:tr>
      <w:tr w:rsidR="00260E01" w:rsidRPr="00FE63F0" w14:paraId="06C05686" w14:textId="77777777" w:rsidTr="002629C2">
        <w:tc>
          <w:tcPr>
            <w:tcW w:w="709" w:type="dxa"/>
            <w:vAlign w:val="center"/>
          </w:tcPr>
          <w:p w14:paraId="616B47D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1</w:t>
            </w:r>
          </w:p>
        </w:tc>
        <w:tc>
          <w:tcPr>
            <w:tcW w:w="6662" w:type="dxa"/>
            <w:vAlign w:val="center"/>
          </w:tcPr>
          <w:p w14:paraId="6BAFC74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Software de uso científico e/ou tecnológico, cultivares, produto ou processo.</w:t>
            </w:r>
          </w:p>
          <w:p w14:paraId="517D46F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Serão pontuados aqueles produtos comprovados por cópia do registro em órgão competente ou comprovante de depósito de patente.</w:t>
            </w:r>
          </w:p>
        </w:tc>
        <w:tc>
          <w:tcPr>
            <w:tcW w:w="1134" w:type="dxa"/>
            <w:vAlign w:val="center"/>
          </w:tcPr>
          <w:p w14:paraId="4E18268E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1,5</w:t>
            </w:r>
          </w:p>
        </w:tc>
        <w:tc>
          <w:tcPr>
            <w:tcW w:w="993" w:type="dxa"/>
            <w:vAlign w:val="center"/>
          </w:tcPr>
          <w:p w14:paraId="0F8BF19A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</w:p>
        </w:tc>
      </w:tr>
      <w:tr w:rsidR="00260E01" w:rsidRPr="00FE63F0" w14:paraId="7B940B1D" w14:textId="77777777" w:rsidTr="002629C2">
        <w:tc>
          <w:tcPr>
            <w:tcW w:w="709" w:type="dxa"/>
            <w:vAlign w:val="center"/>
          </w:tcPr>
          <w:p w14:paraId="1BC4014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2</w:t>
            </w:r>
          </w:p>
        </w:tc>
        <w:tc>
          <w:tcPr>
            <w:tcW w:w="6662" w:type="dxa"/>
            <w:vAlign w:val="center"/>
          </w:tcPr>
          <w:p w14:paraId="4972269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Produto ou processo com depósito de patente registrada.</w:t>
            </w:r>
          </w:p>
          <w:p w14:paraId="3B40076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 xml:space="preserve">Devidamente comprovado. </w:t>
            </w:r>
          </w:p>
        </w:tc>
        <w:tc>
          <w:tcPr>
            <w:tcW w:w="1134" w:type="dxa"/>
            <w:vAlign w:val="center"/>
          </w:tcPr>
          <w:p w14:paraId="22683D34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szCs w:val="20"/>
              </w:rPr>
              <w:t>3,0</w:t>
            </w:r>
          </w:p>
        </w:tc>
        <w:tc>
          <w:tcPr>
            <w:tcW w:w="993" w:type="dxa"/>
            <w:vAlign w:val="center"/>
          </w:tcPr>
          <w:p w14:paraId="1400BE5F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</w:p>
        </w:tc>
      </w:tr>
      <w:tr w:rsidR="00260E01" w:rsidRPr="00FE63F0" w14:paraId="15D60ACD" w14:textId="77777777" w:rsidTr="002629C2">
        <w:trPr>
          <w:trHeight w:val="242"/>
        </w:trPr>
        <w:tc>
          <w:tcPr>
            <w:tcW w:w="8505" w:type="dxa"/>
            <w:gridSpan w:val="3"/>
            <w:vAlign w:val="center"/>
          </w:tcPr>
          <w:p w14:paraId="797B581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szCs w:val="20"/>
              </w:rPr>
            </w:pPr>
            <w:r w:rsidRPr="00FE63F0">
              <w:rPr>
                <w:rFonts w:eastAsia="Calibri" w:cstheme="minorHAnsi"/>
                <w:b/>
                <w:szCs w:val="20"/>
              </w:rPr>
              <w:t>Total de Pontos para o item II-2</w:t>
            </w:r>
          </w:p>
        </w:tc>
        <w:tc>
          <w:tcPr>
            <w:tcW w:w="993" w:type="dxa"/>
            <w:vAlign w:val="center"/>
          </w:tcPr>
          <w:p w14:paraId="0BF01EB0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  <w:szCs w:val="20"/>
              </w:rPr>
            </w:pPr>
          </w:p>
        </w:tc>
      </w:tr>
    </w:tbl>
    <w:p w14:paraId="4F690B2D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b/>
          <w:sz w:val="24"/>
        </w:rPr>
      </w:pPr>
    </w:p>
    <w:p w14:paraId="0BDE99BD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b/>
          <w:sz w:val="24"/>
        </w:rPr>
        <w:t>III – OUTRAS ATIVIDADES ACADÊMICAS E PROFISSIONAIS</w:t>
      </w: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260E01" w:rsidRPr="00FE63F0" w14:paraId="4FF07927" w14:textId="77777777" w:rsidTr="002629C2">
        <w:trPr>
          <w:trHeight w:val="485"/>
        </w:trPr>
        <w:tc>
          <w:tcPr>
            <w:tcW w:w="709" w:type="dxa"/>
            <w:vAlign w:val="center"/>
          </w:tcPr>
          <w:p w14:paraId="75BC99B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</w:rPr>
            </w:pPr>
            <w:r w:rsidRPr="00FE63F0">
              <w:rPr>
                <w:rFonts w:eastAsia="Calibri" w:cstheme="minorHAnsi"/>
              </w:rPr>
              <w:t>Item</w:t>
            </w:r>
          </w:p>
        </w:tc>
        <w:tc>
          <w:tcPr>
            <w:tcW w:w="6662" w:type="dxa"/>
            <w:vAlign w:val="center"/>
          </w:tcPr>
          <w:p w14:paraId="5F61C1D8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  <w:b/>
              </w:rPr>
              <w:t>III - OUTRAS ATIVIDADES ACADÊMICAS OU DE FORMAÇÃO</w:t>
            </w:r>
          </w:p>
        </w:tc>
        <w:tc>
          <w:tcPr>
            <w:tcW w:w="1134" w:type="dxa"/>
            <w:vAlign w:val="center"/>
          </w:tcPr>
          <w:p w14:paraId="44565682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Pontos</w:t>
            </w:r>
          </w:p>
        </w:tc>
        <w:tc>
          <w:tcPr>
            <w:tcW w:w="993" w:type="dxa"/>
            <w:vAlign w:val="center"/>
          </w:tcPr>
          <w:p w14:paraId="3F41874D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proofErr w:type="spellStart"/>
            <w:proofErr w:type="gramStart"/>
            <w:r w:rsidRPr="00FE63F0">
              <w:rPr>
                <w:rFonts w:eastAsia="Calibri" w:cstheme="minorHAnsi"/>
              </w:rPr>
              <w:t>Sub-Total</w:t>
            </w:r>
            <w:proofErr w:type="spellEnd"/>
            <w:proofErr w:type="gramEnd"/>
          </w:p>
        </w:tc>
      </w:tr>
      <w:tr w:rsidR="00260E01" w:rsidRPr="00FE63F0" w14:paraId="7F966FDF" w14:textId="77777777" w:rsidTr="002629C2">
        <w:tc>
          <w:tcPr>
            <w:tcW w:w="709" w:type="dxa"/>
            <w:vAlign w:val="center"/>
          </w:tcPr>
          <w:p w14:paraId="5764A16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</w:t>
            </w:r>
          </w:p>
        </w:tc>
        <w:tc>
          <w:tcPr>
            <w:tcW w:w="6662" w:type="dxa"/>
            <w:vAlign w:val="center"/>
          </w:tcPr>
          <w:p w14:paraId="4A903319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Iniciação científica ou tecnológica com bolsa (CNPq / </w:t>
            </w:r>
            <w:proofErr w:type="spellStart"/>
            <w:r w:rsidRPr="00FE63F0">
              <w:rPr>
                <w:rFonts w:eastAsia="Calibri" w:cstheme="minorHAnsi"/>
              </w:rPr>
              <w:t>FAPs</w:t>
            </w:r>
            <w:proofErr w:type="spellEnd"/>
            <w:r w:rsidRPr="00FE63F0">
              <w:rPr>
                <w:rFonts w:eastAsia="Calibri" w:cstheme="minorHAnsi"/>
              </w:rPr>
              <w:t xml:space="preserve"> / Outras).</w:t>
            </w:r>
          </w:p>
          <w:p w14:paraId="190521A6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A comprovação deverá ser fornecida por instituição de ensino e pesquisa, onde foi realizada a iniciação, ou pelo órgão de fomento do qual o aluno foi bolsista. </w:t>
            </w:r>
          </w:p>
        </w:tc>
        <w:tc>
          <w:tcPr>
            <w:tcW w:w="1134" w:type="dxa"/>
            <w:vAlign w:val="center"/>
          </w:tcPr>
          <w:p w14:paraId="74E88F6E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,0 ponto por ano</w:t>
            </w:r>
          </w:p>
        </w:tc>
        <w:tc>
          <w:tcPr>
            <w:tcW w:w="993" w:type="dxa"/>
            <w:vAlign w:val="center"/>
          </w:tcPr>
          <w:p w14:paraId="18D35CA9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12BAF875" w14:textId="77777777" w:rsidTr="002629C2">
        <w:tc>
          <w:tcPr>
            <w:tcW w:w="709" w:type="dxa"/>
            <w:vAlign w:val="center"/>
          </w:tcPr>
          <w:p w14:paraId="494EABD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2</w:t>
            </w:r>
          </w:p>
        </w:tc>
        <w:tc>
          <w:tcPr>
            <w:tcW w:w="6662" w:type="dxa"/>
            <w:vAlign w:val="center"/>
          </w:tcPr>
          <w:p w14:paraId="6A23D57C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Iniciação científica ou tecnológica voluntária.</w:t>
            </w:r>
          </w:p>
          <w:p w14:paraId="7BC1E99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 comprovação deverá ser fornecida pelo órgão competente da instituição, direção ou chefia da unidade ou pelo professor orientador. Somente serão pontuadas as atividades com duração superior a três meses.</w:t>
            </w:r>
          </w:p>
        </w:tc>
        <w:tc>
          <w:tcPr>
            <w:tcW w:w="1134" w:type="dxa"/>
            <w:vAlign w:val="center"/>
          </w:tcPr>
          <w:p w14:paraId="592AFCC7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0,7 pontos por ano</w:t>
            </w:r>
          </w:p>
        </w:tc>
        <w:tc>
          <w:tcPr>
            <w:tcW w:w="993" w:type="dxa"/>
            <w:vAlign w:val="center"/>
          </w:tcPr>
          <w:p w14:paraId="61303DAD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69BF4294" w14:textId="77777777" w:rsidTr="002629C2">
        <w:tc>
          <w:tcPr>
            <w:tcW w:w="709" w:type="dxa"/>
            <w:vAlign w:val="center"/>
          </w:tcPr>
          <w:p w14:paraId="29DA557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3</w:t>
            </w:r>
          </w:p>
        </w:tc>
        <w:tc>
          <w:tcPr>
            <w:tcW w:w="6662" w:type="dxa"/>
            <w:vAlign w:val="center"/>
          </w:tcPr>
          <w:p w14:paraId="380E134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Orientação de aluno de iniciação científica ou tecnológica.</w:t>
            </w:r>
          </w:p>
          <w:p w14:paraId="0F0611C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 comprovação deverá ser fornecida pela direção ou chefia da unidade, ou órgão competente da instituição de ensino ou instituto de pesquisa. Somente serão pontuadas as atividades com duração superior a seis meses.</w:t>
            </w:r>
          </w:p>
        </w:tc>
        <w:tc>
          <w:tcPr>
            <w:tcW w:w="1134" w:type="dxa"/>
            <w:vAlign w:val="center"/>
          </w:tcPr>
          <w:p w14:paraId="76E43B8E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0,8 pontos por ano</w:t>
            </w:r>
          </w:p>
        </w:tc>
        <w:tc>
          <w:tcPr>
            <w:tcW w:w="993" w:type="dxa"/>
            <w:vAlign w:val="center"/>
          </w:tcPr>
          <w:p w14:paraId="2CCDAEFF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675834E3" w14:textId="77777777" w:rsidTr="002629C2">
        <w:tc>
          <w:tcPr>
            <w:tcW w:w="709" w:type="dxa"/>
            <w:vAlign w:val="center"/>
          </w:tcPr>
          <w:p w14:paraId="696A0EB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4</w:t>
            </w:r>
          </w:p>
        </w:tc>
        <w:tc>
          <w:tcPr>
            <w:tcW w:w="6662" w:type="dxa"/>
            <w:vAlign w:val="center"/>
          </w:tcPr>
          <w:p w14:paraId="24C3725A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Orientação de TCC (Trabalho de Conclusão de Curso). A comprovação deverá ser fornecida pelo coordenador do curso, ou órgão competente da instituição de ensino ou instituto de pesquisa. Somente serão pontuadas as atividades com duração superior a seis meses.</w:t>
            </w:r>
          </w:p>
        </w:tc>
        <w:tc>
          <w:tcPr>
            <w:tcW w:w="1134" w:type="dxa"/>
            <w:vAlign w:val="center"/>
          </w:tcPr>
          <w:p w14:paraId="7906A170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0,8 pontos por ano</w:t>
            </w:r>
          </w:p>
        </w:tc>
        <w:tc>
          <w:tcPr>
            <w:tcW w:w="993" w:type="dxa"/>
            <w:vAlign w:val="center"/>
          </w:tcPr>
          <w:p w14:paraId="0E6C2F1D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2C652F77" w14:textId="77777777" w:rsidTr="002629C2">
        <w:tc>
          <w:tcPr>
            <w:tcW w:w="709" w:type="dxa"/>
            <w:vAlign w:val="center"/>
          </w:tcPr>
          <w:p w14:paraId="3DF1E20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5</w:t>
            </w:r>
          </w:p>
        </w:tc>
        <w:tc>
          <w:tcPr>
            <w:tcW w:w="6662" w:type="dxa"/>
            <w:vAlign w:val="center"/>
          </w:tcPr>
          <w:p w14:paraId="0377E54F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 xml:space="preserve">Desempenho de atividade técnica ou profissional, </w:t>
            </w:r>
            <w:r w:rsidRPr="00FE63F0">
              <w:rPr>
                <w:rFonts w:eastAsia="Calibri" w:cstheme="minorHAnsi"/>
                <w:b/>
              </w:rPr>
              <w:t>na área</w:t>
            </w:r>
            <w:r w:rsidRPr="00FE63F0">
              <w:rPr>
                <w:rFonts w:eastAsia="Calibri" w:cstheme="minorHAnsi"/>
              </w:rPr>
              <w:t xml:space="preserve"> do curso (biocombustíveis, agroenergia ou energia). A comprovação deverá ser realizada por meio de declaração, contrato de trabalho ou registro em carteira de trabalho emitido ou assinado pelo contratante/chefia/setor competente. (limitado a 2,5 pontos)</w:t>
            </w:r>
          </w:p>
        </w:tc>
        <w:tc>
          <w:tcPr>
            <w:tcW w:w="1134" w:type="dxa"/>
            <w:vAlign w:val="center"/>
          </w:tcPr>
          <w:p w14:paraId="29A4A9DE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0,5 pontos por ano</w:t>
            </w:r>
          </w:p>
        </w:tc>
        <w:tc>
          <w:tcPr>
            <w:tcW w:w="993" w:type="dxa"/>
            <w:vAlign w:val="center"/>
          </w:tcPr>
          <w:p w14:paraId="2D157CE5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2664186E" w14:textId="77777777" w:rsidTr="002629C2">
        <w:tc>
          <w:tcPr>
            <w:tcW w:w="709" w:type="dxa"/>
            <w:vAlign w:val="center"/>
          </w:tcPr>
          <w:p w14:paraId="40DAACA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6</w:t>
            </w:r>
          </w:p>
        </w:tc>
        <w:tc>
          <w:tcPr>
            <w:tcW w:w="6662" w:type="dxa"/>
            <w:vAlign w:val="center"/>
          </w:tcPr>
          <w:p w14:paraId="201DE333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Curso de especialização na área de concentração do Programa ou em área correlata.</w:t>
            </w:r>
          </w:p>
          <w:p w14:paraId="35A1EA4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OBS.: só serão considerados cursos com carga horária igual ou superior a 360 horas.</w:t>
            </w:r>
          </w:p>
        </w:tc>
        <w:tc>
          <w:tcPr>
            <w:tcW w:w="1134" w:type="dxa"/>
            <w:vAlign w:val="center"/>
          </w:tcPr>
          <w:p w14:paraId="1FA57BF6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1,0 ponto por curso</w:t>
            </w:r>
          </w:p>
        </w:tc>
        <w:tc>
          <w:tcPr>
            <w:tcW w:w="993" w:type="dxa"/>
            <w:vAlign w:val="center"/>
          </w:tcPr>
          <w:p w14:paraId="2A9161DD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69E68A76" w14:textId="77777777" w:rsidTr="002629C2">
        <w:tc>
          <w:tcPr>
            <w:tcW w:w="709" w:type="dxa"/>
            <w:vAlign w:val="center"/>
          </w:tcPr>
          <w:p w14:paraId="6909EFD4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7</w:t>
            </w:r>
          </w:p>
        </w:tc>
        <w:tc>
          <w:tcPr>
            <w:tcW w:w="6662" w:type="dxa"/>
            <w:vAlign w:val="center"/>
          </w:tcPr>
          <w:p w14:paraId="3D4276E0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Aprovação em disciplinas cursadas em programas de pós-graduação de áreas afins à área do curso (biocombustíveis, agroenergia ou energia).</w:t>
            </w:r>
          </w:p>
        </w:tc>
        <w:tc>
          <w:tcPr>
            <w:tcW w:w="1134" w:type="dxa"/>
            <w:vAlign w:val="center"/>
          </w:tcPr>
          <w:p w14:paraId="39D74791" w14:textId="1F967D32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</w:rPr>
              <w:t>0,2 por disciplina</w:t>
            </w:r>
          </w:p>
        </w:tc>
        <w:tc>
          <w:tcPr>
            <w:tcW w:w="993" w:type="dxa"/>
            <w:vAlign w:val="center"/>
          </w:tcPr>
          <w:p w14:paraId="12E15780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  <w:tr w:rsidR="00260E01" w:rsidRPr="00FE63F0" w14:paraId="050760FC" w14:textId="77777777" w:rsidTr="002629C2">
        <w:tc>
          <w:tcPr>
            <w:tcW w:w="8505" w:type="dxa"/>
            <w:gridSpan w:val="3"/>
            <w:vAlign w:val="center"/>
          </w:tcPr>
          <w:p w14:paraId="4C5ABD37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  <w:b/>
              </w:rPr>
              <w:t>Total de Pontos para o item III</w:t>
            </w:r>
          </w:p>
        </w:tc>
        <w:tc>
          <w:tcPr>
            <w:tcW w:w="993" w:type="dxa"/>
            <w:vAlign w:val="center"/>
          </w:tcPr>
          <w:p w14:paraId="5019B37B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</w:tbl>
    <w:p w14:paraId="07205B39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371"/>
        <w:gridCol w:w="2127"/>
      </w:tblGrid>
      <w:tr w:rsidR="00260E01" w:rsidRPr="00FE63F0" w14:paraId="5BB0C134" w14:textId="77777777" w:rsidTr="002629C2">
        <w:trPr>
          <w:trHeight w:val="327"/>
        </w:trPr>
        <w:tc>
          <w:tcPr>
            <w:tcW w:w="7371" w:type="dxa"/>
          </w:tcPr>
          <w:p w14:paraId="7F584B9B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  <w:b/>
              </w:rPr>
            </w:pPr>
            <w:r w:rsidRPr="00FE63F0">
              <w:rPr>
                <w:rFonts w:eastAsia="Calibri" w:cstheme="minorHAnsi"/>
                <w:b/>
              </w:rPr>
              <w:t xml:space="preserve">Pontuação para Avaliação de </w:t>
            </w:r>
            <w:r w:rsidRPr="00FE63F0">
              <w:rPr>
                <w:rFonts w:eastAsia="Calibri" w:cstheme="minorHAnsi"/>
                <w:b/>
                <w:i/>
              </w:rPr>
              <w:t>Curriculum Vitae</w:t>
            </w:r>
          </w:p>
          <w:p w14:paraId="79597875" w14:textId="77777777" w:rsidR="00260E01" w:rsidRPr="00FE63F0" w:rsidRDefault="00260E01" w:rsidP="00FF7808">
            <w:pPr>
              <w:spacing w:after="0" w:line="240" w:lineRule="auto"/>
              <w:jc w:val="both"/>
              <w:rPr>
                <w:rFonts w:eastAsia="Calibri" w:cstheme="minorHAnsi"/>
              </w:rPr>
            </w:pPr>
            <w:r w:rsidRPr="00FE63F0">
              <w:rPr>
                <w:rFonts w:eastAsia="Calibri" w:cstheme="minorHAnsi"/>
                <w:b/>
              </w:rPr>
              <w:t>(Somatório de I, II-1, II-2 e III – limitado a 10 pontos)</w:t>
            </w:r>
          </w:p>
        </w:tc>
        <w:tc>
          <w:tcPr>
            <w:tcW w:w="2127" w:type="dxa"/>
            <w:vAlign w:val="center"/>
          </w:tcPr>
          <w:p w14:paraId="786F2A25" w14:textId="77777777" w:rsidR="00260E01" w:rsidRPr="00FE63F0" w:rsidRDefault="00260E01" w:rsidP="00DE5B2B">
            <w:pPr>
              <w:spacing w:after="0" w:line="240" w:lineRule="auto"/>
              <w:jc w:val="center"/>
              <w:rPr>
                <w:rFonts w:eastAsia="Calibri" w:cstheme="minorHAnsi"/>
              </w:rPr>
            </w:pPr>
          </w:p>
        </w:tc>
      </w:tr>
    </w:tbl>
    <w:p w14:paraId="26F0DA28" w14:textId="77777777" w:rsidR="00260E01" w:rsidRPr="00FE63F0" w:rsidRDefault="00260E01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6004EE30" w14:textId="77777777" w:rsidR="004B187D" w:rsidRPr="00FF7808" w:rsidRDefault="00260E01" w:rsidP="00DE5B2B">
      <w:pPr>
        <w:spacing w:after="0" w:line="240" w:lineRule="auto"/>
        <w:jc w:val="center"/>
        <w:rPr>
          <w:rFonts w:cstheme="minorHAnsi"/>
        </w:rPr>
      </w:pPr>
      <w:r w:rsidRPr="00FE63F0">
        <w:rPr>
          <w:rFonts w:cstheme="minorHAnsi"/>
          <w:sz w:val="24"/>
          <w:szCs w:val="24"/>
        </w:rPr>
        <w:br w:type="column"/>
      </w:r>
      <w:r w:rsidR="004B187D" w:rsidRPr="00FF7808">
        <w:rPr>
          <w:rFonts w:cstheme="minorHAnsi"/>
        </w:rPr>
        <w:lastRenderedPageBreak/>
        <w:t>Seleção de Programa de Pós-graduação</w:t>
      </w:r>
    </w:p>
    <w:p w14:paraId="50CA7F4E" w14:textId="77777777" w:rsidR="00D066C2" w:rsidRPr="008801A1" w:rsidRDefault="00D066C2" w:rsidP="00D066C2">
      <w:pPr>
        <w:pStyle w:val="Ttulo2"/>
        <w:keepNext w:val="0"/>
        <w:spacing w:before="0" w:after="0"/>
        <w:jc w:val="center"/>
        <w:rPr>
          <w:rFonts w:asciiTheme="minorHAnsi" w:hAnsiTheme="minorHAnsi" w:cstheme="minorHAnsi"/>
          <w:b w:val="0"/>
          <w:i w:val="0"/>
          <w:sz w:val="24"/>
          <w:szCs w:val="24"/>
        </w:rPr>
      </w:pPr>
      <w:r>
        <w:rPr>
          <w:rFonts w:asciiTheme="minorHAnsi" w:hAnsiTheme="minorHAnsi" w:cstheme="minorHAnsi"/>
          <w:b w:val="0"/>
          <w:i w:val="0"/>
          <w:sz w:val="24"/>
          <w:szCs w:val="24"/>
        </w:rPr>
        <w:t>Edital PPGBIOCOM/IQUFU/UFU-UFVJM nº 3/2022</w:t>
      </w:r>
    </w:p>
    <w:p w14:paraId="06793CBE" w14:textId="77777777" w:rsidR="004B187D" w:rsidRPr="00FE63F0" w:rsidRDefault="004B187D" w:rsidP="00DE5B2B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FF7808">
        <w:rPr>
          <w:rFonts w:cstheme="minorHAnsi"/>
          <w:sz w:val="16"/>
          <w:szCs w:val="16"/>
        </w:rPr>
        <w:t>Edital de abertura das inscrições e do processo de seleção 2022/2 para ingresso ao Programa de Pós-graduação em Biocombustíveis</w:t>
      </w:r>
    </w:p>
    <w:p w14:paraId="741BF640" w14:textId="77777777" w:rsidR="004B187D" w:rsidRPr="00FE63F0" w:rsidRDefault="004B187D" w:rsidP="00DE5B2B">
      <w:pPr>
        <w:spacing w:after="0" w:line="240" w:lineRule="auto"/>
        <w:jc w:val="center"/>
        <w:rPr>
          <w:rFonts w:eastAsia="Calibri" w:cstheme="minorHAnsi"/>
          <w:b/>
          <w:sz w:val="24"/>
        </w:rPr>
      </w:pPr>
    </w:p>
    <w:p w14:paraId="6FC2DC0D" w14:textId="77777777" w:rsidR="004B187D" w:rsidRPr="00FE63F0" w:rsidRDefault="004B187D" w:rsidP="00DE5B2B">
      <w:pPr>
        <w:spacing w:after="0" w:line="240" w:lineRule="auto"/>
        <w:jc w:val="center"/>
        <w:rPr>
          <w:rFonts w:eastAsia="Calibri" w:cstheme="minorHAnsi"/>
          <w:b/>
          <w:sz w:val="24"/>
        </w:rPr>
      </w:pPr>
      <w:r w:rsidRPr="00FE63F0">
        <w:rPr>
          <w:rFonts w:eastAsia="Calibri" w:cstheme="minorHAnsi"/>
          <w:b/>
          <w:sz w:val="24"/>
        </w:rPr>
        <w:t>ANEXO IV</w:t>
      </w:r>
    </w:p>
    <w:p w14:paraId="2180C0A8" w14:textId="77777777" w:rsidR="004B187D" w:rsidRPr="00FE63F0" w:rsidRDefault="004B187D" w:rsidP="00DE5B2B">
      <w:pPr>
        <w:spacing w:after="0" w:line="240" w:lineRule="auto"/>
        <w:jc w:val="center"/>
        <w:rPr>
          <w:rFonts w:eastAsia="Calibri" w:cstheme="minorHAnsi"/>
          <w:b/>
          <w:sz w:val="24"/>
        </w:rPr>
      </w:pPr>
      <w:r w:rsidRPr="00FE63F0">
        <w:rPr>
          <w:rFonts w:eastAsia="Calibri" w:cstheme="minorHAnsi"/>
          <w:b/>
          <w:sz w:val="24"/>
        </w:rPr>
        <w:t>Critérios para análise de Projeto de pesquisa</w:t>
      </w:r>
    </w:p>
    <w:p w14:paraId="636BB017" w14:textId="77777777" w:rsidR="004B187D" w:rsidRPr="00FE63F0" w:rsidRDefault="004B187D" w:rsidP="00FF7808">
      <w:pPr>
        <w:spacing w:after="0" w:line="240" w:lineRule="auto"/>
        <w:jc w:val="both"/>
        <w:rPr>
          <w:rFonts w:eastAsia="Calibri" w:cstheme="minorHAnsi"/>
          <w:sz w:val="24"/>
          <w:highlight w:val="cyan"/>
        </w:rPr>
      </w:pPr>
    </w:p>
    <w:p w14:paraId="354F5200" w14:textId="77777777" w:rsidR="004B187D" w:rsidRPr="00FE63F0" w:rsidRDefault="004B187D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 xml:space="preserve">O projeto de pesquisa deverá ter, no máximo, </w:t>
      </w:r>
      <w:r w:rsidRPr="00FE63F0">
        <w:rPr>
          <w:rFonts w:eastAsia="Calibri" w:cstheme="minorHAnsi"/>
          <w:b/>
          <w:bCs/>
          <w:sz w:val="24"/>
        </w:rPr>
        <w:t>quinze (15) páginas</w:t>
      </w:r>
      <w:r w:rsidRPr="00FE63F0">
        <w:rPr>
          <w:rFonts w:eastAsia="Calibri" w:cstheme="minorHAnsi"/>
          <w:sz w:val="24"/>
        </w:rPr>
        <w:t xml:space="preserve">, em espaço </w:t>
      </w:r>
      <w:r w:rsidRPr="00FE63F0">
        <w:rPr>
          <w:rFonts w:eastAsia="Calibri" w:cstheme="minorHAnsi"/>
          <w:b/>
          <w:bCs/>
          <w:sz w:val="24"/>
        </w:rPr>
        <w:t>1,5</w:t>
      </w:r>
      <w:r w:rsidRPr="00FE63F0">
        <w:rPr>
          <w:rFonts w:eastAsia="Calibri" w:cstheme="minorHAnsi"/>
          <w:sz w:val="24"/>
        </w:rPr>
        <w:t xml:space="preserve">, fonte </w:t>
      </w:r>
      <w:r w:rsidRPr="00FE63F0">
        <w:rPr>
          <w:rFonts w:eastAsia="Calibri" w:cstheme="minorHAnsi"/>
          <w:i/>
          <w:iCs/>
          <w:sz w:val="24"/>
        </w:rPr>
        <w:t>Times New Roman</w:t>
      </w:r>
      <w:r w:rsidRPr="00FE63F0">
        <w:rPr>
          <w:rFonts w:eastAsia="Calibri" w:cstheme="minorHAnsi"/>
          <w:sz w:val="24"/>
        </w:rPr>
        <w:t xml:space="preserve">, tamanho </w:t>
      </w:r>
      <w:r w:rsidRPr="00FE63F0">
        <w:rPr>
          <w:rFonts w:eastAsia="Calibri" w:cstheme="minorHAnsi"/>
          <w:b/>
          <w:bCs/>
          <w:sz w:val="24"/>
        </w:rPr>
        <w:t>12</w:t>
      </w:r>
      <w:r w:rsidRPr="00FE63F0">
        <w:rPr>
          <w:rFonts w:eastAsia="Calibri" w:cstheme="minorHAnsi"/>
          <w:sz w:val="24"/>
        </w:rPr>
        <w:t>, margens esquerda e superior de 3 cm; margens direita e inferior de 2 cm. Para fins de contagem do total de páginas, não serão consideradas a folha de rosto, o sumário e as referências bibliográficas.</w:t>
      </w:r>
    </w:p>
    <w:p w14:paraId="3F099634" w14:textId="77777777" w:rsidR="004B187D" w:rsidRPr="00FE63F0" w:rsidRDefault="004B187D" w:rsidP="00FF7808">
      <w:pPr>
        <w:spacing w:after="0" w:line="240" w:lineRule="auto"/>
        <w:jc w:val="both"/>
        <w:rPr>
          <w:rFonts w:eastAsia="Calibri" w:cstheme="minorHAnsi"/>
          <w:b/>
          <w:sz w:val="24"/>
        </w:rPr>
      </w:pPr>
    </w:p>
    <w:p w14:paraId="6DD41850" w14:textId="77777777" w:rsidR="004B187D" w:rsidRPr="00FE63F0" w:rsidRDefault="004B187D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b/>
          <w:sz w:val="24"/>
        </w:rPr>
        <w:t>O projeto de pesquisa deverá apresentar:</w:t>
      </w:r>
    </w:p>
    <w:p w14:paraId="7CB5A394" w14:textId="77777777" w:rsidR="004B187D" w:rsidRPr="00FE63F0" w:rsidRDefault="004B187D" w:rsidP="00FF7808">
      <w:pPr>
        <w:numPr>
          <w:ilvl w:val="0"/>
          <w:numId w:val="8"/>
        </w:numPr>
        <w:spacing w:after="0" w:line="240" w:lineRule="auto"/>
        <w:ind w:left="0" w:firstLine="0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Folha de rosto, indicando o nome completo do candidato, o título do projeto, a linha de pesquisa do Programa de Pós-Graduação em Biocombustíveis à qual se vincula o projeto e o nome do pretenso orientador;</w:t>
      </w:r>
    </w:p>
    <w:p w14:paraId="5F5161F8" w14:textId="77777777" w:rsidR="004B187D" w:rsidRPr="00FE63F0" w:rsidRDefault="004B187D" w:rsidP="00FF7808">
      <w:pPr>
        <w:numPr>
          <w:ilvl w:val="0"/>
          <w:numId w:val="8"/>
        </w:numPr>
        <w:spacing w:after="0" w:line="240" w:lineRule="auto"/>
        <w:ind w:left="0" w:firstLine="0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Definição clara do objeto a ser pesquisado;</w:t>
      </w:r>
    </w:p>
    <w:p w14:paraId="50285503" w14:textId="77777777" w:rsidR="004B187D" w:rsidRPr="00FE63F0" w:rsidRDefault="004B187D" w:rsidP="00FF7808">
      <w:pPr>
        <w:numPr>
          <w:ilvl w:val="0"/>
          <w:numId w:val="8"/>
        </w:numPr>
        <w:spacing w:after="0" w:line="240" w:lineRule="auto"/>
        <w:ind w:left="0" w:firstLine="0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Apresentação de justificativa e referencial teórico;</w:t>
      </w:r>
    </w:p>
    <w:p w14:paraId="36523FD6" w14:textId="77777777" w:rsidR="004B187D" w:rsidRPr="00FE63F0" w:rsidRDefault="004B187D" w:rsidP="00FF7808">
      <w:pPr>
        <w:numPr>
          <w:ilvl w:val="0"/>
          <w:numId w:val="8"/>
        </w:numPr>
        <w:spacing w:after="0" w:line="240" w:lineRule="auto"/>
        <w:ind w:left="0" w:firstLine="0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Explicitação dos procedimentos metodológicos;</w:t>
      </w:r>
    </w:p>
    <w:p w14:paraId="0C67D63A" w14:textId="77777777" w:rsidR="004B187D" w:rsidRPr="00FE63F0" w:rsidRDefault="004B187D" w:rsidP="00FF7808">
      <w:pPr>
        <w:numPr>
          <w:ilvl w:val="0"/>
          <w:numId w:val="8"/>
        </w:numPr>
        <w:spacing w:after="0" w:line="240" w:lineRule="auto"/>
        <w:ind w:left="0" w:firstLine="0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Resultados esperados;</w:t>
      </w:r>
    </w:p>
    <w:p w14:paraId="06922E9D" w14:textId="77777777" w:rsidR="004B187D" w:rsidRPr="00FE63F0" w:rsidRDefault="004B187D" w:rsidP="00FF7808">
      <w:pPr>
        <w:numPr>
          <w:ilvl w:val="0"/>
          <w:numId w:val="8"/>
        </w:numPr>
        <w:spacing w:after="0" w:line="240" w:lineRule="auto"/>
        <w:ind w:left="0" w:firstLine="0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Cronograma e infraestrutura para desenvolvimento do projeto;</w:t>
      </w:r>
    </w:p>
    <w:p w14:paraId="3112F1B6" w14:textId="77777777" w:rsidR="004B187D" w:rsidRPr="00FE63F0" w:rsidRDefault="004B187D" w:rsidP="00FF7808">
      <w:pPr>
        <w:numPr>
          <w:ilvl w:val="0"/>
          <w:numId w:val="8"/>
        </w:numPr>
        <w:spacing w:after="0" w:line="240" w:lineRule="auto"/>
        <w:ind w:left="0" w:firstLine="0"/>
        <w:jc w:val="both"/>
        <w:rPr>
          <w:rFonts w:eastAsia="Calibri" w:cstheme="minorHAnsi"/>
          <w:b/>
          <w:sz w:val="24"/>
        </w:rPr>
      </w:pPr>
      <w:r w:rsidRPr="00FE63F0">
        <w:rPr>
          <w:rFonts w:eastAsia="Calibri" w:cstheme="minorHAnsi"/>
          <w:sz w:val="24"/>
        </w:rPr>
        <w:t>Referências bibliográficas no padrão ABNT.</w:t>
      </w:r>
    </w:p>
    <w:p w14:paraId="3ECFA131" w14:textId="77777777" w:rsidR="004B187D" w:rsidRPr="00FE63F0" w:rsidRDefault="004B187D" w:rsidP="00FF7808">
      <w:pPr>
        <w:spacing w:after="0" w:line="240" w:lineRule="auto"/>
        <w:jc w:val="both"/>
        <w:rPr>
          <w:rFonts w:eastAsia="Calibri" w:cstheme="minorHAnsi"/>
          <w:b/>
          <w:sz w:val="24"/>
        </w:rPr>
      </w:pPr>
    </w:p>
    <w:p w14:paraId="3E67B8FB" w14:textId="77777777" w:rsidR="004B187D" w:rsidRPr="00FE63F0" w:rsidRDefault="004B187D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b/>
          <w:sz w:val="24"/>
        </w:rPr>
        <w:t xml:space="preserve">O projeto de pesquisa será avaliado de acordo com os seguintes critérios e distribuição de pontos: </w:t>
      </w:r>
    </w:p>
    <w:tbl>
      <w:tblPr>
        <w:tblStyle w:val="Tabelacomgrade1"/>
        <w:tblW w:w="0" w:type="auto"/>
        <w:tblLook w:val="04A0" w:firstRow="1" w:lastRow="0" w:firstColumn="1" w:lastColumn="0" w:noHBand="0" w:noVBand="1"/>
      </w:tblPr>
      <w:tblGrid>
        <w:gridCol w:w="4757"/>
        <w:gridCol w:w="2379"/>
        <w:gridCol w:w="2379"/>
      </w:tblGrid>
      <w:tr w:rsidR="004B187D" w:rsidRPr="00FE63F0" w14:paraId="6371F782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04968" w14:textId="77777777" w:rsidR="004B187D" w:rsidRPr="00FE63F0" w:rsidRDefault="004B187D" w:rsidP="00FF7808">
            <w:pPr>
              <w:rPr>
                <w:rFonts w:asciiTheme="minorHAnsi" w:hAnsiTheme="minorHAnsi" w:cstheme="minorHAnsi"/>
                <w:b/>
                <w:bCs/>
              </w:rPr>
            </w:pPr>
            <w:r w:rsidRPr="00FE63F0">
              <w:rPr>
                <w:rFonts w:asciiTheme="minorHAnsi" w:hAnsiTheme="minorHAnsi" w:cstheme="minorHAnsi"/>
                <w:b/>
                <w:bCs/>
              </w:rPr>
              <w:t>Itens de avali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CD48D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E63F0">
              <w:rPr>
                <w:rFonts w:asciiTheme="minorHAnsi" w:hAnsiTheme="minorHAnsi" w:cstheme="minorHAnsi"/>
                <w:b/>
                <w:bCs/>
              </w:rPr>
              <w:t>Pontuação máxi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300C8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E63F0">
              <w:rPr>
                <w:rFonts w:asciiTheme="minorHAnsi" w:hAnsiTheme="minorHAnsi" w:cstheme="minorHAnsi"/>
                <w:b/>
                <w:bCs/>
              </w:rPr>
              <w:t>Pontuação obtida</w:t>
            </w:r>
          </w:p>
        </w:tc>
      </w:tr>
      <w:tr w:rsidR="004B187D" w:rsidRPr="00FE63F0" w14:paraId="60FE29DE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12400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Aderência do tema do projeto de pesquisa à(s) linha(s) de pesquisa do Programa de Pós-Graduação em Biocombustívei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ECB72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2,0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FBE23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664E0BC0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90BE2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Relação do tema do projeto de pesquisa com a(s) linha(s) de pesquisa do Programa de Pós-Graduação em Biocombustíveis na qual atua o pretenso orientador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99599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1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CE6C5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1DECB10D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5AC13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Relação do tema do projeto de pesquisa apresentado pelo candidato com a área de conhecimento do curso de mestrado em que foi titulado ou com qualquer outra atividade acadêmica ou profissional realizad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7413F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1,0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F00C0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317C5EF4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0F766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Originalidade do projeto para o desenvolvimento científico, tecnológico e/ou inovação na área de conhecimento do progra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FB5F4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1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450CB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578EB148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37D00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Clareza na definição do objeto de investig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F31FC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D40E1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45F55C7D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4042E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Pertinência do referencial teórico com os objetivos e com os procedimentos metodológicos propos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11734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EC19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43C44F61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A0657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Descrição e pertinência dos procedimentos metodológic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23D20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FE8D7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347B7C3E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61CD2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Descrição e Clareza dos resultados esperad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C834D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5E0BD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60630283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A183D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lastRenderedPageBreak/>
              <w:t>Atualização e abrangência das referências bibliográfica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09B1A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AFE19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58ACDDA4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437FA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Coerência intern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44A3D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0C686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40BA78D1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FCA0C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Clareza e correção da linguagem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716A9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253D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187D" w:rsidRPr="00FE63F0" w14:paraId="3F802309" w14:textId="77777777" w:rsidTr="002629C2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9B3BB" w14:textId="77777777" w:rsidR="004B187D" w:rsidRPr="00FE63F0" w:rsidRDefault="004B187D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Exequibilidade da propost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0E38E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67129" w14:textId="77777777" w:rsidR="004B187D" w:rsidRPr="00FE63F0" w:rsidRDefault="004B187D" w:rsidP="00DE5B2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1CCF4E6" w14:textId="77777777" w:rsidR="004B187D" w:rsidRPr="00FE63F0" w:rsidRDefault="004B187D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60392A5A" w14:textId="581F07C5" w:rsidR="007057BF" w:rsidRPr="00FE63F0" w:rsidRDefault="004B187D" w:rsidP="00661A6F">
      <w:pPr>
        <w:pStyle w:val="Normal3"/>
        <w:jc w:val="center"/>
        <w:rPr>
          <w:rFonts w:asciiTheme="minorHAnsi" w:hAnsiTheme="minorHAnsi" w:cstheme="minorHAnsi"/>
        </w:rPr>
      </w:pPr>
      <w:r w:rsidRPr="00FE63F0">
        <w:rPr>
          <w:rFonts w:asciiTheme="minorHAnsi" w:hAnsiTheme="minorHAnsi" w:cstheme="minorHAnsi"/>
          <w:sz w:val="24"/>
          <w:szCs w:val="24"/>
        </w:rPr>
        <w:br w:type="column"/>
      </w:r>
      <w:r w:rsidR="007057BF" w:rsidRPr="00FE63F0">
        <w:rPr>
          <w:rFonts w:asciiTheme="minorHAnsi" w:hAnsiTheme="minorHAnsi" w:cstheme="minorHAnsi"/>
        </w:rPr>
        <w:lastRenderedPageBreak/>
        <w:t>Seleção de Programa de Pós-graduação</w:t>
      </w:r>
    </w:p>
    <w:p w14:paraId="241D15E3" w14:textId="77777777" w:rsidR="00D066C2" w:rsidRPr="008801A1" w:rsidRDefault="00D066C2" w:rsidP="00D066C2">
      <w:pPr>
        <w:pStyle w:val="Ttulo2"/>
        <w:keepNext w:val="0"/>
        <w:spacing w:before="0" w:after="0"/>
        <w:jc w:val="center"/>
        <w:rPr>
          <w:rFonts w:asciiTheme="minorHAnsi" w:hAnsiTheme="minorHAnsi" w:cstheme="minorHAnsi"/>
          <w:b w:val="0"/>
          <w:i w:val="0"/>
          <w:sz w:val="24"/>
          <w:szCs w:val="24"/>
        </w:rPr>
      </w:pPr>
      <w:r>
        <w:rPr>
          <w:rFonts w:asciiTheme="minorHAnsi" w:hAnsiTheme="minorHAnsi" w:cstheme="minorHAnsi"/>
          <w:b w:val="0"/>
          <w:i w:val="0"/>
          <w:sz w:val="24"/>
          <w:szCs w:val="24"/>
        </w:rPr>
        <w:t>Edital PPGBIOCOM/IQUFU/UFU-UFVJM nº 3/2022</w:t>
      </w:r>
    </w:p>
    <w:p w14:paraId="753D7BB6" w14:textId="77777777" w:rsidR="007057BF" w:rsidRPr="00FE63F0" w:rsidRDefault="007057BF" w:rsidP="00661A6F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FF7808">
        <w:rPr>
          <w:rFonts w:cstheme="minorHAnsi"/>
          <w:sz w:val="16"/>
          <w:szCs w:val="16"/>
        </w:rPr>
        <w:t>Edital de abertura das inscrições e do processo de seleção 2022/2 para ingres</w:t>
      </w:r>
      <w:r w:rsidRPr="00FE63F0">
        <w:rPr>
          <w:rFonts w:cstheme="minorHAnsi"/>
          <w:sz w:val="16"/>
          <w:szCs w:val="16"/>
        </w:rPr>
        <w:t>so ao Programa de Pós-graduação em Biocombustíveis</w:t>
      </w:r>
    </w:p>
    <w:p w14:paraId="52BFF312" w14:textId="77777777" w:rsidR="007057BF" w:rsidRPr="00FE63F0" w:rsidRDefault="007057BF" w:rsidP="00661A6F">
      <w:pPr>
        <w:spacing w:after="0" w:line="240" w:lineRule="auto"/>
        <w:jc w:val="center"/>
        <w:rPr>
          <w:rFonts w:eastAsia="Calibri" w:cstheme="minorHAnsi"/>
          <w:b/>
          <w:sz w:val="24"/>
        </w:rPr>
      </w:pPr>
    </w:p>
    <w:p w14:paraId="28DCE06B" w14:textId="77777777" w:rsidR="007057BF" w:rsidRPr="00FE63F0" w:rsidRDefault="007057BF" w:rsidP="00661A6F">
      <w:pPr>
        <w:spacing w:after="0" w:line="240" w:lineRule="auto"/>
        <w:jc w:val="center"/>
        <w:rPr>
          <w:rFonts w:eastAsia="Calibri" w:cstheme="minorHAnsi"/>
          <w:b/>
          <w:sz w:val="24"/>
        </w:rPr>
      </w:pPr>
      <w:r w:rsidRPr="00FE63F0">
        <w:rPr>
          <w:rFonts w:eastAsia="Calibri" w:cstheme="minorHAnsi"/>
          <w:b/>
          <w:bCs/>
          <w:sz w:val="24"/>
        </w:rPr>
        <w:t>ANEXO V</w:t>
      </w:r>
    </w:p>
    <w:p w14:paraId="3C9A2B68" w14:textId="77777777" w:rsidR="007057BF" w:rsidRPr="00FE63F0" w:rsidRDefault="007057BF" w:rsidP="00661A6F">
      <w:pPr>
        <w:spacing w:after="0" w:line="240" w:lineRule="auto"/>
        <w:jc w:val="center"/>
        <w:rPr>
          <w:rFonts w:eastAsia="Calibri" w:cstheme="minorHAnsi"/>
          <w:sz w:val="24"/>
        </w:rPr>
      </w:pPr>
      <w:r w:rsidRPr="00FE63F0">
        <w:rPr>
          <w:rFonts w:eastAsia="Calibri" w:cstheme="minorHAnsi"/>
          <w:b/>
          <w:sz w:val="24"/>
        </w:rPr>
        <w:t>CARTA DE PRESCIÊNCIA DO PRETENSO ORIENTADOR</w:t>
      </w:r>
    </w:p>
    <w:p w14:paraId="01801A03" w14:textId="77777777" w:rsidR="007057BF" w:rsidRPr="00FE63F0" w:rsidRDefault="007057BF" w:rsidP="00661A6F">
      <w:pPr>
        <w:spacing w:after="0" w:line="240" w:lineRule="auto"/>
        <w:jc w:val="center"/>
        <w:rPr>
          <w:rFonts w:eastAsia="Calibri" w:cstheme="minorHAnsi"/>
          <w:sz w:val="24"/>
        </w:rPr>
      </w:pPr>
    </w:p>
    <w:p w14:paraId="2A72A7C7" w14:textId="77777777" w:rsidR="007057BF" w:rsidRPr="00FE63F0" w:rsidRDefault="007057BF" w:rsidP="00661A6F">
      <w:pPr>
        <w:spacing w:after="0" w:line="240" w:lineRule="auto"/>
        <w:jc w:val="center"/>
        <w:rPr>
          <w:rFonts w:eastAsia="Calibri" w:cstheme="minorHAnsi"/>
          <w:sz w:val="24"/>
        </w:rPr>
      </w:pPr>
    </w:p>
    <w:p w14:paraId="0B9B4A19" w14:textId="17EC4148" w:rsidR="007057BF" w:rsidRPr="00FE63F0" w:rsidRDefault="007057BF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 xml:space="preserve">Eu, </w:t>
      </w:r>
      <w:proofErr w:type="spellStart"/>
      <w:r w:rsidRPr="00FE63F0">
        <w:rPr>
          <w:rFonts w:eastAsia="Calibri" w:cstheme="minorHAnsi"/>
          <w:sz w:val="24"/>
        </w:rPr>
        <w:t>Prof</w:t>
      </w:r>
      <w:proofErr w:type="spellEnd"/>
      <w:r w:rsidRPr="00FE63F0">
        <w:rPr>
          <w:rFonts w:eastAsia="Calibri" w:cstheme="minorHAnsi"/>
          <w:sz w:val="24"/>
        </w:rPr>
        <w:t>(a</w:t>
      </w:r>
      <w:proofErr w:type="gramStart"/>
      <w:r w:rsidRPr="00FE63F0">
        <w:rPr>
          <w:rFonts w:eastAsia="Calibri" w:cstheme="minorHAnsi"/>
          <w:sz w:val="24"/>
        </w:rPr>
        <w:t>)._</w:t>
      </w:r>
      <w:proofErr w:type="gramEnd"/>
      <w:r w:rsidRPr="00FE63F0">
        <w:rPr>
          <w:rFonts w:eastAsia="Calibri" w:cstheme="minorHAnsi"/>
          <w:sz w:val="24"/>
        </w:rPr>
        <w:t xml:space="preserve">______________________________________________________, docente do Programa de Pós-graduação em Biocombustíveis, elencado entre os docentes ofertantes de vaga, conforme discriminado no Edital nº. __/202_, de __ </w:t>
      </w:r>
      <w:proofErr w:type="spellStart"/>
      <w:r w:rsidRPr="00FE63F0">
        <w:rPr>
          <w:rFonts w:eastAsia="Calibri" w:cstheme="minorHAnsi"/>
          <w:sz w:val="24"/>
        </w:rPr>
        <w:t>de</w:t>
      </w:r>
      <w:proofErr w:type="spellEnd"/>
      <w:r w:rsidRPr="00FE63F0">
        <w:rPr>
          <w:rFonts w:eastAsia="Calibri" w:cstheme="minorHAnsi"/>
          <w:sz w:val="24"/>
        </w:rPr>
        <w:t xml:space="preserve"> _________ </w:t>
      </w:r>
      <w:proofErr w:type="spellStart"/>
      <w:r w:rsidRPr="00FE63F0">
        <w:rPr>
          <w:rFonts w:eastAsia="Calibri" w:cstheme="minorHAnsi"/>
          <w:sz w:val="24"/>
        </w:rPr>
        <w:t>de</w:t>
      </w:r>
      <w:proofErr w:type="spellEnd"/>
      <w:r w:rsidRPr="00FE63F0">
        <w:rPr>
          <w:rFonts w:eastAsia="Calibri" w:cstheme="minorHAnsi"/>
          <w:sz w:val="24"/>
        </w:rPr>
        <w:t xml:space="preserve"> 202_, venho informar ciência e concordar com o possível vínculo de orientação entre mim e o candidato _________________________________________, que assina o projeto intitulado “______________________________________________________________________________________________________________”, no caso de aprovação e classificação que lhe permita entrada no Curso de </w:t>
      </w:r>
      <w:r w:rsidR="00E00B62" w:rsidRPr="00FE63F0">
        <w:rPr>
          <w:rFonts w:eastAsia="Calibri" w:cstheme="minorHAnsi"/>
          <w:sz w:val="24"/>
        </w:rPr>
        <w:t>Mestrado/</w:t>
      </w:r>
      <w:r w:rsidRPr="00FE63F0">
        <w:rPr>
          <w:rFonts w:eastAsia="Calibri" w:cstheme="minorHAnsi"/>
          <w:sz w:val="24"/>
        </w:rPr>
        <w:t>Doutorado em Biocombustíveis.</w:t>
      </w:r>
    </w:p>
    <w:p w14:paraId="5F766707" w14:textId="77777777" w:rsidR="007057BF" w:rsidRPr="00FE63F0" w:rsidRDefault="007057BF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5C5B53BE" w14:textId="77777777" w:rsidR="007057BF" w:rsidRPr="00FE63F0" w:rsidRDefault="007057BF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36A87A3D" w14:textId="77777777" w:rsidR="007057BF" w:rsidRPr="00FE63F0" w:rsidRDefault="007057BF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Atenciosamente,</w:t>
      </w:r>
    </w:p>
    <w:p w14:paraId="7866444F" w14:textId="77777777" w:rsidR="007057BF" w:rsidRPr="00FE63F0" w:rsidRDefault="007057BF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065775DA" w14:textId="77777777" w:rsidR="007057BF" w:rsidRPr="00FE63F0" w:rsidRDefault="007057BF" w:rsidP="0054676D">
      <w:pPr>
        <w:spacing w:after="0" w:line="240" w:lineRule="auto"/>
        <w:jc w:val="center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_________________, __ de _______________de 202_</w:t>
      </w:r>
    </w:p>
    <w:p w14:paraId="6450D614" w14:textId="77777777" w:rsidR="007057BF" w:rsidRPr="00FE63F0" w:rsidRDefault="007057BF" w:rsidP="0054676D">
      <w:pPr>
        <w:spacing w:after="0" w:line="240" w:lineRule="auto"/>
        <w:jc w:val="center"/>
        <w:rPr>
          <w:rFonts w:eastAsia="Calibri" w:cstheme="minorHAnsi"/>
          <w:sz w:val="24"/>
        </w:rPr>
      </w:pPr>
    </w:p>
    <w:p w14:paraId="0C31ABB7" w14:textId="77777777" w:rsidR="007057BF" w:rsidRPr="00FE63F0" w:rsidRDefault="007057BF" w:rsidP="0054676D">
      <w:pPr>
        <w:spacing w:after="0" w:line="240" w:lineRule="auto"/>
        <w:jc w:val="center"/>
        <w:rPr>
          <w:rFonts w:eastAsia="Calibri" w:cstheme="minorHAnsi"/>
          <w:sz w:val="24"/>
        </w:rPr>
      </w:pPr>
    </w:p>
    <w:p w14:paraId="689534EA" w14:textId="77777777" w:rsidR="007057BF" w:rsidRPr="00FE63F0" w:rsidRDefault="007057BF" w:rsidP="0054676D">
      <w:pPr>
        <w:spacing w:after="0" w:line="240" w:lineRule="auto"/>
        <w:jc w:val="center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__________________________________________________</w:t>
      </w:r>
    </w:p>
    <w:p w14:paraId="3F1BE001" w14:textId="77777777" w:rsidR="007057BF" w:rsidRPr="00FE63F0" w:rsidRDefault="007057BF" w:rsidP="0054676D">
      <w:pPr>
        <w:spacing w:after="0" w:line="240" w:lineRule="auto"/>
        <w:jc w:val="center"/>
        <w:rPr>
          <w:rFonts w:eastAsia="Calibri" w:cstheme="minorHAnsi"/>
          <w:b/>
          <w:bCs/>
          <w:sz w:val="24"/>
        </w:rPr>
      </w:pPr>
      <w:r w:rsidRPr="00FE63F0">
        <w:rPr>
          <w:rFonts w:eastAsia="Calibri" w:cstheme="minorHAnsi"/>
          <w:sz w:val="24"/>
        </w:rPr>
        <w:t>Assinatura</w:t>
      </w:r>
    </w:p>
    <w:p w14:paraId="2B6D6EE4" w14:textId="77777777" w:rsidR="007057BF" w:rsidRPr="00FE63F0" w:rsidRDefault="007057BF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59466D16" w14:textId="1F166AA5" w:rsidR="00F64818" w:rsidRPr="00FE63F0" w:rsidRDefault="007057BF" w:rsidP="0054676D">
      <w:pPr>
        <w:pStyle w:val="Normal3"/>
        <w:jc w:val="center"/>
        <w:rPr>
          <w:rFonts w:asciiTheme="minorHAnsi" w:hAnsiTheme="minorHAnsi" w:cstheme="minorHAnsi"/>
        </w:rPr>
      </w:pPr>
      <w:r w:rsidRPr="00FE63F0">
        <w:rPr>
          <w:rFonts w:asciiTheme="minorHAnsi" w:hAnsiTheme="minorHAnsi" w:cstheme="minorHAnsi"/>
          <w:sz w:val="24"/>
          <w:szCs w:val="24"/>
        </w:rPr>
        <w:br w:type="column"/>
      </w:r>
      <w:r w:rsidR="00F64818" w:rsidRPr="00FE63F0">
        <w:rPr>
          <w:rFonts w:asciiTheme="minorHAnsi" w:hAnsiTheme="minorHAnsi" w:cstheme="minorHAnsi"/>
        </w:rPr>
        <w:lastRenderedPageBreak/>
        <w:t>Seleção de Programa de Pós-graduação</w:t>
      </w:r>
    </w:p>
    <w:p w14:paraId="25B353BA" w14:textId="77777777" w:rsidR="00D066C2" w:rsidRPr="008801A1" w:rsidRDefault="00D066C2" w:rsidP="00D066C2">
      <w:pPr>
        <w:pStyle w:val="Ttulo2"/>
        <w:keepNext w:val="0"/>
        <w:spacing w:before="0" w:after="0"/>
        <w:jc w:val="center"/>
        <w:rPr>
          <w:rFonts w:asciiTheme="minorHAnsi" w:hAnsiTheme="minorHAnsi" w:cstheme="minorHAnsi"/>
          <w:b w:val="0"/>
          <w:i w:val="0"/>
          <w:sz w:val="24"/>
          <w:szCs w:val="24"/>
        </w:rPr>
      </w:pPr>
      <w:r>
        <w:rPr>
          <w:rFonts w:asciiTheme="minorHAnsi" w:hAnsiTheme="minorHAnsi" w:cstheme="minorHAnsi"/>
          <w:b w:val="0"/>
          <w:i w:val="0"/>
          <w:sz w:val="24"/>
          <w:szCs w:val="24"/>
        </w:rPr>
        <w:t>Edital PPGBIOCOM/IQUFU/UFU-UFVJM nº 3/2022</w:t>
      </w:r>
    </w:p>
    <w:p w14:paraId="422F81D0" w14:textId="77777777" w:rsidR="00F64818" w:rsidRPr="00FE63F0" w:rsidRDefault="00F64818" w:rsidP="0054676D">
      <w:pPr>
        <w:spacing w:after="0" w:line="240" w:lineRule="auto"/>
        <w:jc w:val="center"/>
        <w:rPr>
          <w:rFonts w:cstheme="minorHAnsi"/>
          <w:sz w:val="16"/>
          <w:szCs w:val="16"/>
        </w:rPr>
      </w:pPr>
      <w:r w:rsidRPr="00FF7808">
        <w:rPr>
          <w:rFonts w:cstheme="minorHAnsi"/>
          <w:sz w:val="16"/>
          <w:szCs w:val="16"/>
        </w:rPr>
        <w:t>Edital de abertura das inscrições e do processo de seleção</w:t>
      </w:r>
      <w:r w:rsidRPr="00FE63F0">
        <w:rPr>
          <w:rFonts w:cstheme="minorHAnsi"/>
          <w:sz w:val="16"/>
          <w:szCs w:val="16"/>
        </w:rPr>
        <w:t xml:space="preserve"> 2022/2 para ingresso ao Programa de Pós-graduação em Biocombustíveis</w:t>
      </w:r>
    </w:p>
    <w:p w14:paraId="3393F117" w14:textId="77777777" w:rsidR="00F64818" w:rsidRPr="00FE63F0" w:rsidRDefault="00F64818" w:rsidP="0054676D">
      <w:pPr>
        <w:spacing w:after="0" w:line="240" w:lineRule="auto"/>
        <w:jc w:val="center"/>
        <w:rPr>
          <w:rFonts w:eastAsia="Calibri" w:cstheme="minorHAnsi"/>
          <w:b/>
          <w:sz w:val="24"/>
          <w:szCs w:val="24"/>
        </w:rPr>
      </w:pPr>
    </w:p>
    <w:p w14:paraId="4D94C1BE" w14:textId="434BABC4" w:rsidR="00F64818" w:rsidRPr="00FE63F0" w:rsidRDefault="00F64818" w:rsidP="0054676D">
      <w:pPr>
        <w:spacing w:after="0" w:line="240" w:lineRule="auto"/>
        <w:jc w:val="center"/>
        <w:rPr>
          <w:rFonts w:eastAsia="Calibri" w:cstheme="minorHAnsi"/>
          <w:b/>
          <w:bCs/>
          <w:sz w:val="24"/>
        </w:rPr>
      </w:pPr>
      <w:r w:rsidRPr="00FE63F0">
        <w:rPr>
          <w:rFonts w:eastAsia="Calibri" w:cstheme="minorHAnsi"/>
          <w:b/>
          <w:bCs/>
          <w:sz w:val="24"/>
        </w:rPr>
        <w:t>ANEXO VI</w:t>
      </w:r>
    </w:p>
    <w:p w14:paraId="5ED96D50" w14:textId="77777777" w:rsidR="00F64818" w:rsidRPr="00FE63F0" w:rsidRDefault="00F64818" w:rsidP="0054676D">
      <w:pPr>
        <w:spacing w:after="0" w:line="240" w:lineRule="auto"/>
        <w:jc w:val="center"/>
        <w:rPr>
          <w:rFonts w:eastAsia="Calibri" w:cstheme="minorHAnsi"/>
          <w:sz w:val="24"/>
        </w:rPr>
      </w:pPr>
      <w:r w:rsidRPr="00FE63F0">
        <w:rPr>
          <w:rFonts w:eastAsia="Calibri" w:cstheme="minorHAnsi"/>
          <w:b/>
          <w:bCs/>
          <w:sz w:val="24"/>
        </w:rPr>
        <w:t>ORIENTAÇÕES E CRITÉRIOS PARA AVALIAÇÃO DA DEFESA ORAL DO PROJETO DE PESQUISA</w:t>
      </w:r>
    </w:p>
    <w:p w14:paraId="5643875A" w14:textId="77777777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77AC7A1C" w14:textId="77777777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O candidato apresentará a Comissão Julgadora seu projeto de pesquisa em intervalo de tempo compreendido entre quinze (15) e vinte (20) minutos e, na sequência, será arguido sobre o projeto e sobre o tema da linha de pesquisa a qual o projeto do candidato está vinculado. A arguição será realizada imediatamente após a apresentação do projeto e durará entre quinze (15) e vinte (20) minutos.</w:t>
      </w:r>
    </w:p>
    <w:p w14:paraId="2ED56C06" w14:textId="797E0A49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A Defesa Oral do Projeto de Pesquisa ser</w:t>
      </w:r>
      <w:r w:rsidR="00DC15FD" w:rsidRPr="00FE63F0">
        <w:rPr>
          <w:rFonts w:eastAsia="Calibri" w:cstheme="minorHAnsi"/>
          <w:sz w:val="24"/>
        </w:rPr>
        <w:t>á</w:t>
      </w:r>
      <w:r w:rsidRPr="00FE63F0">
        <w:rPr>
          <w:rFonts w:eastAsia="Calibri" w:cstheme="minorHAnsi"/>
          <w:sz w:val="24"/>
        </w:rPr>
        <w:t xml:space="preserve"> gravada </w:t>
      </w:r>
      <w:r w:rsidR="00DC15FD" w:rsidRPr="00FE63F0">
        <w:rPr>
          <w:rFonts w:eastAsia="Calibri" w:cstheme="minorHAnsi"/>
          <w:sz w:val="24"/>
        </w:rPr>
        <w:t>pel</w:t>
      </w:r>
      <w:r w:rsidRPr="00FE63F0">
        <w:rPr>
          <w:rFonts w:eastAsia="Calibri" w:cstheme="minorHAnsi"/>
          <w:sz w:val="24"/>
        </w:rPr>
        <w:t>a Comissão Julgadora.</w:t>
      </w:r>
    </w:p>
    <w:p w14:paraId="4C9DF2BA" w14:textId="77777777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A avaliação do desempenho na Defesa Oral do Projeto de Pesquisa utilizará os seguintes critérios e sistema de pontuação:</w:t>
      </w:r>
    </w:p>
    <w:p w14:paraId="6275AD86" w14:textId="77777777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tbl>
      <w:tblPr>
        <w:tblStyle w:val="Tabelacomgrade3"/>
        <w:tblW w:w="0" w:type="auto"/>
        <w:tblLook w:val="04A0" w:firstRow="1" w:lastRow="0" w:firstColumn="1" w:lastColumn="0" w:noHBand="0" w:noVBand="1"/>
      </w:tblPr>
      <w:tblGrid>
        <w:gridCol w:w="4757"/>
        <w:gridCol w:w="2379"/>
        <w:gridCol w:w="2379"/>
      </w:tblGrid>
      <w:tr w:rsidR="00F64818" w:rsidRPr="00FE63F0" w14:paraId="4F8F893C" w14:textId="77777777" w:rsidTr="002629C2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ED35B" w14:textId="77777777" w:rsidR="00F64818" w:rsidRPr="00FE63F0" w:rsidRDefault="00F64818" w:rsidP="00FF7808">
            <w:pPr>
              <w:rPr>
                <w:rFonts w:asciiTheme="minorHAnsi" w:hAnsiTheme="minorHAnsi" w:cstheme="minorHAnsi"/>
                <w:b/>
                <w:bCs/>
              </w:rPr>
            </w:pPr>
            <w:r w:rsidRPr="00FE63F0">
              <w:rPr>
                <w:rFonts w:asciiTheme="minorHAnsi" w:hAnsiTheme="minorHAnsi" w:cstheme="minorHAnsi"/>
                <w:b/>
                <w:bCs/>
              </w:rPr>
              <w:t>Critéri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F368F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E63F0">
              <w:rPr>
                <w:rFonts w:asciiTheme="minorHAnsi" w:hAnsiTheme="minorHAnsi" w:cstheme="minorHAnsi"/>
                <w:b/>
                <w:bCs/>
              </w:rPr>
              <w:t>Pontu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CC007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E63F0">
              <w:rPr>
                <w:rFonts w:asciiTheme="minorHAnsi" w:hAnsiTheme="minorHAnsi" w:cstheme="minorHAnsi"/>
                <w:b/>
                <w:bCs/>
              </w:rPr>
              <w:t>Pontuação obtida</w:t>
            </w:r>
          </w:p>
        </w:tc>
      </w:tr>
      <w:tr w:rsidR="00F64818" w:rsidRPr="00FE63F0" w14:paraId="6D45795F" w14:textId="77777777" w:rsidTr="002629C2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0A195" w14:textId="77777777" w:rsidR="00F64818" w:rsidRPr="00FE63F0" w:rsidRDefault="00F64818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Adequação do tempo da apresentação</w:t>
            </w:r>
          </w:p>
          <w:p w14:paraId="5793B95A" w14:textId="77777777" w:rsidR="00F64818" w:rsidRPr="00FE63F0" w:rsidRDefault="00F64818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  <w:sz w:val="20"/>
                <w:szCs w:val="18"/>
              </w:rPr>
              <w:t>Será subtraído 0,5 pontos para cada 5 minutos aquém ou além do tempo de apresentação pré-estipulad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AA4EF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1,0 pont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64C9A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64818" w:rsidRPr="00FE63F0" w14:paraId="08D7D6E1" w14:textId="77777777" w:rsidTr="002629C2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E3204" w14:textId="77777777" w:rsidR="00F64818" w:rsidRPr="00FE63F0" w:rsidRDefault="00F64818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Clareza e capacidade de articulação de ideia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18AB5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3,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37FD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64818" w:rsidRPr="00FE63F0" w14:paraId="37D17E78" w14:textId="77777777" w:rsidTr="002629C2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B33DA" w14:textId="77777777" w:rsidR="00F64818" w:rsidRPr="00FE63F0" w:rsidRDefault="00F64818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Domínio do tema e da bibliografia utilizada na composição do projeto de pesquis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2249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1,0 pont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D4088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64818" w:rsidRPr="00FE63F0" w14:paraId="07547301" w14:textId="77777777" w:rsidTr="002629C2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D8BFF" w14:textId="77777777" w:rsidR="00F64818" w:rsidRPr="00FE63F0" w:rsidRDefault="00F64818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Demonstração de que a temática, o objeto de estudo e a metodologia do projeto estão adequadas e contribuirão para o conhecimento na área do progra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09DA4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0 a 5,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C548D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64818" w:rsidRPr="00FE63F0" w14:paraId="5A48085A" w14:textId="77777777" w:rsidTr="002629C2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C8F4E" w14:textId="77777777" w:rsidR="00F64818" w:rsidRPr="00FE63F0" w:rsidRDefault="00F64818" w:rsidP="00FF7808">
            <w:pPr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Pontuação TOTAL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2880A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  <w:r w:rsidRPr="00FE63F0">
              <w:rPr>
                <w:rFonts w:asciiTheme="minorHAnsi" w:hAnsiTheme="minorHAnsi" w:cstheme="minorHAnsi"/>
              </w:rPr>
              <w:t>1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9C644" w14:textId="77777777" w:rsidR="00F64818" w:rsidRPr="00FE63F0" w:rsidRDefault="00F64818" w:rsidP="0054676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187542E2" w14:textId="77777777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p w14:paraId="659397F0" w14:textId="58BF251A" w:rsidR="00F64818" w:rsidRPr="00FF7808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 xml:space="preserve">A Defesa Oral do </w:t>
      </w:r>
      <w:r w:rsidRPr="00FF7808">
        <w:rPr>
          <w:rFonts w:eastAsia="Calibri" w:cstheme="minorHAnsi"/>
          <w:sz w:val="24"/>
        </w:rPr>
        <w:t xml:space="preserve">Projeto de Pesquisa ocorrerá conforme cronograma e links para a sala virtual a serem divulgados na página do </w:t>
      </w:r>
      <w:r w:rsidR="001D6F85" w:rsidRPr="00FF7808">
        <w:rPr>
          <w:rFonts w:cstheme="minorHAnsi"/>
          <w:bCs/>
          <w:iCs/>
          <w:sz w:val="24"/>
          <w:szCs w:val="24"/>
        </w:rPr>
        <w:t>PPGBIOCOM</w:t>
      </w:r>
      <w:r w:rsidRPr="00FF7808">
        <w:rPr>
          <w:rFonts w:eastAsia="Calibri" w:cstheme="minorHAnsi"/>
          <w:sz w:val="24"/>
        </w:rPr>
        <w:t xml:space="preserve">: </w:t>
      </w:r>
      <w:hyperlink r:id="rId12" w:history="1">
        <w:r w:rsidRPr="00FF7808">
          <w:rPr>
            <w:rFonts w:eastAsia="Calibri" w:cstheme="minorHAnsi"/>
            <w:color w:val="0563C1"/>
            <w:sz w:val="24"/>
            <w:u w:val="single"/>
          </w:rPr>
          <w:t>http://www.ppgbiocomb.iq.ufu.br/</w:t>
        </w:r>
      </w:hyperlink>
      <w:r w:rsidRPr="00FF7808">
        <w:rPr>
          <w:rFonts w:eastAsia="Calibri" w:cstheme="minorHAnsi"/>
          <w:sz w:val="24"/>
        </w:rPr>
        <w:t>.</w:t>
      </w:r>
    </w:p>
    <w:p w14:paraId="6A38C919" w14:textId="77777777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F7808">
        <w:rPr>
          <w:rFonts w:eastAsia="Calibri" w:cstheme="minorHAnsi"/>
          <w:sz w:val="24"/>
        </w:rPr>
        <w:t>Para a defesa oral do projeto de pesquisa através de videoconferência</w:t>
      </w:r>
      <w:r w:rsidRPr="00FE63F0">
        <w:rPr>
          <w:rFonts w:eastAsia="Calibri" w:cstheme="minorHAnsi"/>
          <w:sz w:val="24"/>
        </w:rPr>
        <w:t xml:space="preserve">, será necessário ao candidato dispor de computador que possua webcam e acesso </w:t>
      </w:r>
      <w:proofErr w:type="spellStart"/>
      <w:r w:rsidRPr="00FE63F0">
        <w:rPr>
          <w:rFonts w:eastAsia="Calibri" w:cstheme="minorHAnsi"/>
          <w:sz w:val="24"/>
        </w:rPr>
        <w:t>a</w:t>
      </w:r>
      <w:proofErr w:type="spellEnd"/>
      <w:r w:rsidRPr="00FE63F0">
        <w:rPr>
          <w:rFonts w:eastAsia="Calibri" w:cstheme="minorHAnsi"/>
          <w:sz w:val="24"/>
        </w:rPr>
        <w:t xml:space="preserve"> internet banda larga (&gt; 1,5Mbps).</w:t>
      </w:r>
    </w:p>
    <w:p w14:paraId="1F87A80A" w14:textId="77777777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  <w:r w:rsidRPr="00FE63F0">
        <w:rPr>
          <w:rFonts w:eastAsia="Calibri" w:cstheme="minorHAnsi"/>
          <w:sz w:val="24"/>
        </w:rPr>
        <w:t>Caberá ao candidato providenciar acesso a tais itens e se familiarizar com o ambiente de videoconferência.</w:t>
      </w:r>
    </w:p>
    <w:p w14:paraId="4D1C9E69" w14:textId="1456EF7A" w:rsidR="00F64818" w:rsidRPr="00FE63F0" w:rsidRDefault="00F64818" w:rsidP="00FF7808">
      <w:pPr>
        <w:spacing w:after="0" w:line="240" w:lineRule="auto"/>
        <w:jc w:val="both"/>
        <w:rPr>
          <w:rFonts w:eastAsia="Calibri" w:cstheme="minorHAnsi"/>
          <w:sz w:val="24"/>
        </w:rPr>
      </w:pPr>
    </w:p>
    <w:sectPr w:rsidR="00F64818" w:rsidRPr="00FE63F0" w:rsidSect="0026179D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lowerLetter"/>
      <w:lvlText w:val="%1)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99B1D8F"/>
    <w:multiLevelType w:val="multilevel"/>
    <w:tmpl w:val="81589D0A"/>
    <w:lvl w:ilvl="0">
      <w:start w:val="6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15273F56"/>
    <w:multiLevelType w:val="multilevel"/>
    <w:tmpl w:val="1C9C09D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3" w15:restartNumberingAfterBreak="0">
    <w:nsid w:val="335A35CD"/>
    <w:multiLevelType w:val="multilevel"/>
    <w:tmpl w:val="4E9E9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8259BB"/>
    <w:multiLevelType w:val="multilevel"/>
    <w:tmpl w:val="589811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E2A5CC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4330235"/>
    <w:multiLevelType w:val="hybridMultilevel"/>
    <w:tmpl w:val="8AC4E21E"/>
    <w:lvl w:ilvl="0" w:tplc="6F86DA26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C6787"/>
    <w:multiLevelType w:val="hybridMultilevel"/>
    <w:tmpl w:val="D51E5F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53259A"/>
    <w:multiLevelType w:val="hybridMultilevel"/>
    <w:tmpl w:val="64D83B46"/>
    <w:lvl w:ilvl="0" w:tplc="F1EC8E6C">
      <w:start w:val="1"/>
      <w:numFmt w:val="decimal"/>
      <w:lvlText w:val="(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6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sTQxMDMwNrcwMjNR0lEKTi0uzszPAykwqQUAFjwyKywAAAA="/>
  </w:docVars>
  <w:rsids>
    <w:rsidRoot w:val="00C05CCF"/>
    <w:rsid w:val="000022C2"/>
    <w:rsid w:val="000127BC"/>
    <w:rsid w:val="000128F2"/>
    <w:rsid w:val="00025833"/>
    <w:rsid w:val="00027097"/>
    <w:rsid w:val="00043C86"/>
    <w:rsid w:val="000460D3"/>
    <w:rsid w:val="000464E9"/>
    <w:rsid w:val="000465BF"/>
    <w:rsid w:val="0005607E"/>
    <w:rsid w:val="00064691"/>
    <w:rsid w:val="00071E0B"/>
    <w:rsid w:val="0009558B"/>
    <w:rsid w:val="000A3265"/>
    <w:rsid w:val="000A42AC"/>
    <w:rsid w:val="000A675D"/>
    <w:rsid w:val="000A6A17"/>
    <w:rsid w:val="000B2098"/>
    <w:rsid w:val="000C5EB5"/>
    <w:rsid w:val="000C6FC7"/>
    <w:rsid w:val="000C7FD6"/>
    <w:rsid w:val="000D2206"/>
    <w:rsid w:val="000D2A74"/>
    <w:rsid w:val="000D65AB"/>
    <w:rsid w:val="000E5D1A"/>
    <w:rsid w:val="000E6BEE"/>
    <w:rsid w:val="00105445"/>
    <w:rsid w:val="00113B07"/>
    <w:rsid w:val="00115E7C"/>
    <w:rsid w:val="001224F6"/>
    <w:rsid w:val="00125DCF"/>
    <w:rsid w:val="00131569"/>
    <w:rsid w:val="001319A9"/>
    <w:rsid w:val="00136971"/>
    <w:rsid w:val="00137B6F"/>
    <w:rsid w:val="001445CE"/>
    <w:rsid w:val="0016059B"/>
    <w:rsid w:val="00161059"/>
    <w:rsid w:val="00174A52"/>
    <w:rsid w:val="00174B2B"/>
    <w:rsid w:val="001831A7"/>
    <w:rsid w:val="00183EC8"/>
    <w:rsid w:val="00186034"/>
    <w:rsid w:val="00187647"/>
    <w:rsid w:val="0019300C"/>
    <w:rsid w:val="001A26B0"/>
    <w:rsid w:val="001B30F7"/>
    <w:rsid w:val="001C07D4"/>
    <w:rsid w:val="001D44A0"/>
    <w:rsid w:val="001D6F85"/>
    <w:rsid w:val="001E42F3"/>
    <w:rsid w:val="001E6911"/>
    <w:rsid w:val="001F2768"/>
    <w:rsid w:val="001F3600"/>
    <w:rsid w:val="001F6046"/>
    <w:rsid w:val="00203C97"/>
    <w:rsid w:val="00203F9C"/>
    <w:rsid w:val="0020626A"/>
    <w:rsid w:val="0020662A"/>
    <w:rsid w:val="00213D61"/>
    <w:rsid w:val="00222528"/>
    <w:rsid w:val="00225FC8"/>
    <w:rsid w:val="00230E81"/>
    <w:rsid w:val="00242D5C"/>
    <w:rsid w:val="00245BAA"/>
    <w:rsid w:val="00252E97"/>
    <w:rsid w:val="00260E01"/>
    <w:rsid w:val="00261057"/>
    <w:rsid w:val="0026179D"/>
    <w:rsid w:val="0026762C"/>
    <w:rsid w:val="0026763F"/>
    <w:rsid w:val="0027773A"/>
    <w:rsid w:val="00287129"/>
    <w:rsid w:val="002924D0"/>
    <w:rsid w:val="002944EC"/>
    <w:rsid w:val="00297B12"/>
    <w:rsid w:val="002A1AC2"/>
    <w:rsid w:val="002A5EEB"/>
    <w:rsid w:val="002A7383"/>
    <w:rsid w:val="002B4B53"/>
    <w:rsid w:val="002B72C2"/>
    <w:rsid w:val="002C1AE2"/>
    <w:rsid w:val="002C5B89"/>
    <w:rsid w:val="002D046D"/>
    <w:rsid w:val="002D1729"/>
    <w:rsid w:val="002D495D"/>
    <w:rsid w:val="002D60C1"/>
    <w:rsid w:val="002E4FC8"/>
    <w:rsid w:val="00313F34"/>
    <w:rsid w:val="003159CF"/>
    <w:rsid w:val="00323C44"/>
    <w:rsid w:val="00332223"/>
    <w:rsid w:val="0034046C"/>
    <w:rsid w:val="003438F5"/>
    <w:rsid w:val="003442DD"/>
    <w:rsid w:val="0035078D"/>
    <w:rsid w:val="003701CB"/>
    <w:rsid w:val="0037200D"/>
    <w:rsid w:val="00372B55"/>
    <w:rsid w:val="00375135"/>
    <w:rsid w:val="00376919"/>
    <w:rsid w:val="003863E8"/>
    <w:rsid w:val="00393C7A"/>
    <w:rsid w:val="003966F1"/>
    <w:rsid w:val="003A3FF6"/>
    <w:rsid w:val="003A6679"/>
    <w:rsid w:val="003B36E9"/>
    <w:rsid w:val="003C0411"/>
    <w:rsid w:val="003C3710"/>
    <w:rsid w:val="003D0CE8"/>
    <w:rsid w:val="003D1E4B"/>
    <w:rsid w:val="003D7842"/>
    <w:rsid w:val="003E12CF"/>
    <w:rsid w:val="003E4B64"/>
    <w:rsid w:val="003E5F0C"/>
    <w:rsid w:val="003E6756"/>
    <w:rsid w:val="003F1FA5"/>
    <w:rsid w:val="003F4571"/>
    <w:rsid w:val="003F502E"/>
    <w:rsid w:val="003F619E"/>
    <w:rsid w:val="003F6B17"/>
    <w:rsid w:val="00404028"/>
    <w:rsid w:val="00413889"/>
    <w:rsid w:val="00416EFA"/>
    <w:rsid w:val="004174E0"/>
    <w:rsid w:val="0042690B"/>
    <w:rsid w:val="00427DB1"/>
    <w:rsid w:val="00434F92"/>
    <w:rsid w:val="00442C46"/>
    <w:rsid w:val="00444BE0"/>
    <w:rsid w:val="0044688A"/>
    <w:rsid w:val="004475D1"/>
    <w:rsid w:val="00451AFF"/>
    <w:rsid w:val="00452B6B"/>
    <w:rsid w:val="00453EDA"/>
    <w:rsid w:val="0045578C"/>
    <w:rsid w:val="0046040D"/>
    <w:rsid w:val="00463462"/>
    <w:rsid w:val="0046417A"/>
    <w:rsid w:val="00465E1D"/>
    <w:rsid w:val="0047092E"/>
    <w:rsid w:val="0047566B"/>
    <w:rsid w:val="00480E64"/>
    <w:rsid w:val="004922DD"/>
    <w:rsid w:val="00493BC6"/>
    <w:rsid w:val="0049598D"/>
    <w:rsid w:val="004A7597"/>
    <w:rsid w:val="004B187D"/>
    <w:rsid w:val="004C74AB"/>
    <w:rsid w:val="004F6AC5"/>
    <w:rsid w:val="00507012"/>
    <w:rsid w:val="005243B7"/>
    <w:rsid w:val="00524FE8"/>
    <w:rsid w:val="005254AA"/>
    <w:rsid w:val="00525E71"/>
    <w:rsid w:val="005318CD"/>
    <w:rsid w:val="00531CA0"/>
    <w:rsid w:val="00542E2E"/>
    <w:rsid w:val="0054536E"/>
    <w:rsid w:val="0054676D"/>
    <w:rsid w:val="00547585"/>
    <w:rsid w:val="00561411"/>
    <w:rsid w:val="005675DB"/>
    <w:rsid w:val="0057258E"/>
    <w:rsid w:val="00587947"/>
    <w:rsid w:val="0059138F"/>
    <w:rsid w:val="00594B6B"/>
    <w:rsid w:val="00595D30"/>
    <w:rsid w:val="005A4643"/>
    <w:rsid w:val="005A55D1"/>
    <w:rsid w:val="005A769A"/>
    <w:rsid w:val="005D2A0D"/>
    <w:rsid w:val="005E5BA2"/>
    <w:rsid w:val="005E77D3"/>
    <w:rsid w:val="005E7986"/>
    <w:rsid w:val="005E79C8"/>
    <w:rsid w:val="005F5904"/>
    <w:rsid w:val="005F5E61"/>
    <w:rsid w:val="00600807"/>
    <w:rsid w:val="006017D0"/>
    <w:rsid w:val="0060338C"/>
    <w:rsid w:val="006114A3"/>
    <w:rsid w:val="00634D96"/>
    <w:rsid w:val="00652516"/>
    <w:rsid w:val="0065601A"/>
    <w:rsid w:val="0065778A"/>
    <w:rsid w:val="00661536"/>
    <w:rsid w:val="00661A6F"/>
    <w:rsid w:val="006663BD"/>
    <w:rsid w:val="00667A9F"/>
    <w:rsid w:val="0067324A"/>
    <w:rsid w:val="00676954"/>
    <w:rsid w:val="00676C17"/>
    <w:rsid w:val="0067795D"/>
    <w:rsid w:val="006A3331"/>
    <w:rsid w:val="006A396D"/>
    <w:rsid w:val="006A72C9"/>
    <w:rsid w:val="006B5067"/>
    <w:rsid w:val="006C0E50"/>
    <w:rsid w:val="006C15F7"/>
    <w:rsid w:val="006E2C96"/>
    <w:rsid w:val="006E49A5"/>
    <w:rsid w:val="006E7542"/>
    <w:rsid w:val="006F1640"/>
    <w:rsid w:val="006F2921"/>
    <w:rsid w:val="007032DA"/>
    <w:rsid w:val="00705769"/>
    <w:rsid w:val="007057BF"/>
    <w:rsid w:val="00713C08"/>
    <w:rsid w:val="00714888"/>
    <w:rsid w:val="007149CE"/>
    <w:rsid w:val="00727049"/>
    <w:rsid w:val="00745218"/>
    <w:rsid w:val="0076714E"/>
    <w:rsid w:val="007716E6"/>
    <w:rsid w:val="00775814"/>
    <w:rsid w:val="00775E95"/>
    <w:rsid w:val="00777D65"/>
    <w:rsid w:val="00785519"/>
    <w:rsid w:val="00796D10"/>
    <w:rsid w:val="007A1433"/>
    <w:rsid w:val="007A3536"/>
    <w:rsid w:val="007B2F17"/>
    <w:rsid w:val="007B2F87"/>
    <w:rsid w:val="007C17E9"/>
    <w:rsid w:val="007C3AE7"/>
    <w:rsid w:val="007D4C8F"/>
    <w:rsid w:val="007F2699"/>
    <w:rsid w:val="007F3F58"/>
    <w:rsid w:val="00801099"/>
    <w:rsid w:val="0080116A"/>
    <w:rsid w:val="008015FA"/>
    <w:rsid w:val="00813E35"/>
    <w:rsid w:val="0081416C"/>
    <w:rsid w:val="00814A79"/>
    <w:rsid w:val="008220F0"/>
    <w:rsid w:val="00823E8F"/>
    <w:rsid w:val="00824211"/>
    <w:rsid w:val="00831502"/>
    <w:rsid w:val="00836BCB"/>
    <w:rsid w:val="008562BE"/>
    <w:rsid w:val="008626A0"/>
    <w:rsid w:val="008678D3"/>
    <w:rsid w:val="008761C8"/>
    <w:rsid w:val="008801A1"/>
    <w:rsid w:val="008814E8"/>
    <w:rsid w:val="00891EDC"/>
    <w:rsid w:val="00894418"/>
    <w:rsid w:val="008961D1"/>
    <w:rsid w:val="008A1932"/>
    <w:rsid w:val="008B75EC"/>
    <w:rsid w:val="008C04FA"/>
    <w:rsid w:val="008C0A50"/>
    <w:rsid w:val="008C4860"/>
    <w:rsid w:val="008C53EA"/>
    <w:rsid w:val="008C690B"/>
    <w:rsid w:val="008D480B"/>
    <w:rsid w:val="008D761E"/>
    <w:rsid w:val="008E16A9"/>
    <w:rsid w:val="008E5B7D"/>
    <w:rsid w:val="008F6950"/>
    <w:rsid w:val="00902D73"/>
    <w:rsid w:val="00904ECA"/>
    <w:rsid w:val="00906BD5"/>
    <w:rsid w:val="009073C5"/>
    <w:rsid w:val="0092574F"/>
    <w:rsid w:val="00944AF5"/>
    <w:rsid w:val="00946C06"/>
    <w:rsid w:val="009502D6"/>
    <w:rsid w:val="00954CA7"/>
    <w:rsid w:val="00956E19"/>
    <w:rsid w:val="00961886"/>
    <w:rsid w:val="00962F9D"/>
    <w:rsid w:val="00965B3A"/>
    <w:rsid w:val="00976FFF"/>
    <w:rsid w:val="009853AE"/>
    <w:rsid w:val="00987032"/>
    <w:rsid w:val="009874E3"/>
    <w:rsid w:val="009A33E8"/>
    <w:rsid w:val="009A3595"/>
    <w:rsid w:val="009A7DAE"/>
    <w:rsid w:val="009B2522"/>
    <w:rsid w:val="009B2B66"/>
    <w:rsid w:val="009B317A"/>
    <w:rsid w:val="009B61A5"/>
    <w:rsid w:val="009C47B2"/>
    <w:rsid w:val="009D00B4"/>
    <w:rsid w:val="009E030A"/>
    <w:rsid w:val="009E0B77"/>
    <w:rsid w:val="009E4D46"/>
    <w:rsid w:val="009F251D"/>
    <w:rsid w:val="009F5B57"/>
    <w:rsid w:val="00A017A4"/>
    <w:rsid w:val="00A039F3"/>
    <w:rsid w:val="00A13449"/>
    <w:rsid w:val="00A158C4"/>
    <w:rsid w:val="00A20206"/>
    <w:rsid w:val="00A23B58"/>
    <w:rsid w:val="00A270F8"/>
    <w:rsid w:val="00A27D58"/>
    <w:rsid w:val="00A33E6D"/>
    <w:rsid w:val="00A45F5C"/>
    <w:rsid w:val="00A54F03"/>
    <w:rsid w:val="00A60F83"/>
    <w:rsid w:val="00A73A34"/>
    <w:rsid w:val="00A779A7"/>
    <w:rsid w:val="00A925BE"/>
    <w:rsid w:val="00A94657"/>
    <w:rsid w:val="00A95DC0"/>
    <w:rsid w:val="00A97FEE"/>
    <w:rsid w:val="00AA716A"/>
    <w:rsid w:val="00AA7A0F"/>
    <w:rsid w:val="00AB17C5"/>
    <w:rsid w:val="00AB745A"/>
    <w:rsid w:val="00AC454A"/>
    <w:rsid w:val="00AD0525"/>
    <w:rsid w:val="00AD68EE"/>
    <w:rsid w:val="00AE0D80"/>
    <w:rsid w:val="00AE4407"/>
    <w:rsid w:val="00AE5448"/>
    <w:rsid w:val="00AE5C2A"/>
    <w:rsid w:val="00AF3E0D"/>
    <w:rsid w:val="00AF7652"/>
    <w:rsid w:val="00B00798"/>
    <w:rsid w:val="00B10310"/>
    <w:rsid w:val="00B104F8"/>
    <w:rsid w:val="00B10B8D"/>
    <w:rsid w:val="00B13000"/>
    <w:rsid w:val="00B144D7"/>
    <w:rsid w:val="00B31A10"/>
    <w:rsid w:val="00B33761"/>
    <w:rsid w:val="00B37863"/>
    <w:rsid w:val="00B423D5"/>
    <w:rsid w:val="00B43E74"/>
    <w:rsid w:val="00B505D7"/>
    <w:rsid w:val="00B53448"/>
    <w:rsid w:val="00B65C6A"/>
    <w:rsid w:val="00B72789"/>
    <w:rsid w:val="00B75478"/>
    <w:rsid w:val="00B759DE"/>
    <w:rsid w:val="00B80C35"/>
    <w:rsid w:val="00B905CE"/>
    <w:rsid w:val="00BA296B"/>
    <w:rsid w:val="00BB59EC"/>
    <w:rsid w:val="00BC07AD"/>
    <w:rsid w:val="00BC4E46"/>
    <w:rsid w:val="00BC6743"/>
    <w:rsid w:val="00BD1EE2"/>
    <w:rsid w:val="00BE0549"/>
    <w:rsid w:val="00BE1FC9"/>
    <w:rsid w:val="00BE2B72"/>
    <w:rsid w:val="00BF0340"/>
    <w:rsid w:val="00BF1410"/>
    <w:rsid w:val="00C0090A"/>
    <w:rsid w:val="00C05CCF"/>
    <w:rsid w:val="00C16603"/>
    <w:rsid w:val="00C37160"/>
    <w:rsid w:val="00C4673F"/>
    <w:rsid w:val="00C506F4"/>
    <w:rsid w:val="00C52566"/>
    <w:rsid w:val="00C53041"/>
    <w:rsid w:val="00C646E9"/>
    <w:rsid w:val="00C66867"/>
    <w:rsid w:val="00C75678"/>
    <w:rsid w:val="00C773F0"/>
    <w:rsid w:val="00C81068"/>
    <w:rsid w:val="00C843C8"/>
    <w:rsid w:val="00C85D80"/>
    <w:rsid w:val="00C9477B"/>
    <w:rsid w:val="00C94C60"/>
    <w:rsid w:val="00C95B52"/>
    <w:rsid w:val="00CA2F6D"/>
    <w:rsid w:val="00CA3467"/>
    <w:rsid w:val="00CB0B5C"/>
    <w:rsid w:val="00CB7873"/>
    <w:rsid w:val="00CD365D"/>
    <w:rsid w:val="00CE112F"/>
    <w:rsid w:val="00CE496E"/>
    <w:rsid w:val="00CF281D"/>
    <w:rsid w:val="00D00C54"/>
    <w:rsid w:val="00D011D7"/>
    <w:rsid w:val="00D02257"/>
    <w:rsid w:val="00D0368A"/>
    <w:rsid w:val="00D066C2"/>
    <w:rsid w:val="00D1656C"/>
    <w:rsid w:val="00D173B7"/>
    <w:rsid w:val="00D268DF"/>
    <w:rsid w:val="00D339A1"/>
    <w:rsid w:val="00D351B3"/>
    <w:rsid w:val="00D37975"/>
    <w:rsid w:val="00D44EBD"/>
    <w:rsid w:val="00D54213"/>
    <w:rsid w:val="00D57590"/>
    <w:rsid w:val="00D61D38"/>
    <w:rsid w:val="00D72A3A"/>
    <w:rsid w:val="00D92236"/>
    <w:rsid w:val="00D93DB0"/>
    <w:rsid w:val="00DA2B36"/>
    <w:rsid w:val="00DA41AC"/>
    <w:rsid w:val="00DB24B6"/>
    <w:rsid w:val="00DB6CF7"/>
    <w:rsid w:val="00DC15FD"/>
    <w:rsid w:val="00DC22CE"/>
    <w:rsid w:val="00DC327B"/>
    <w:rsid w:val="00DC4979"/>
    <w:rsid w:val="00DD264D"/>
    <w:rsid w:val="00DE18E5"/>
    <w:rsid w:val="00DE1BBB"/>
    <w:rsid w:val="00DE5B2B"/>
    <w:rsid w:val="00DF0318"/>
    <w:rsid w:val="00DF05D3"/>
    <w:rsid w:val="00DF54E3"/>
    <w:rsid w:val="00E00ADF"/>
    <w:rsid w:val="00E00B62"/>
    <w:rsid w:val="00E01B9C"/>
    <w:rsid w:val="00E0233F"/>
    <w:rsid w:val="00E04D8A"/>
    <w:rsid w:val="00E07EDF"/>
    <w:rsid w:val="00E307A3"/>
    <w:rsid w:val="00E310CA"/>
    <w:rsid w:val="00E31695"/>
    <w:rsid w:val="00E31A1D"/>
    <w:rsid w:val="00E320BB"/>
    <w:rsid w:val="00E35B6F"/>
    <w:rsid w:val="00E45487"/>
    <w:rsid w:val="00E4556F"/>
    <w:rsid w:val="00E54BC9"/>
    <w:rsid w:val="00E56268"/>
    <w:rsid w:val="00E67970"/>
    <w:rsid w:val="00E72A6F"/>
    <w:rsid w:val="00E83C1E"/>
    <w:rsid w:val="00E859F4"/>
    <w:rsid w:val="00E85BAE"/>
    <w:rsid w:val="00E9017D"/>
    <w:rsid w:val="00E91451"/>
    <w:rsid w:val="00E91B19"/>
    <w:rsid w:val="00E95C5B"/>
    <w:rsid w:val="00E9721E"/>
    <w:rsid w:val="00EB6697"/>
    <w:rsid w:val="00EC546D"/>
    <w:rsid w:val="00ED5802"/>
    <w:rsid w:val="00ED668A"/>
    <w:rsid w:val="00ED694C"/>
    <w:rsid w:val="00EE36AA"/>
    <w:rsid w:val="00EE5377"/>
    <w:rsid w:val="00EE7915"/>
    <w:rsid w:val="00EF1F98"/>
    <w:rsid w:val="00F073EE"/>
    <w:rsid w:val="00F10780"/>
    <w:rsid w:val="00F130E6"/>
    <w:rsid w:val="00F15BAA"/>
    <w:rsid w:val="00F23397"/>
    <w:rsid w:val="00F30B98"/>
    <w:rsid w:val="00F30EE2"/>
    <w:rsid w:val="00F318FC"/>
    <w:rsid w:val="00F32B45"/>
    <w:rsid w:val="00F35735"/>
    <w:rsid w:val="00F37DCE"/>
    <w:rsid w:val="00F40457"/>
    <w:rsid w:val="00F470A8"/>
    <w:rsid w:val="00F50472"/>
    <w:rsid w:val="00F64818"/>
    <w:rsid w:val="00F67C86"/>
    <w:rsid w:val="00F81FB4"/>
    <w:rsid w:val="00F92402"/>
    <w:rsid w:val="00FA16DA"/>
    <w:rsid w:val="00FA3214"/>
    <w:rsid w:val="00FC26CC"/>
    <w:rsid w:val="00FD6DF7"/>
    <w:rsid w:val="00FD74CE"/>
    <w:rsid w:val="00FE63F0"/>
    <w:rsid w:val="00FF4843"/>
    <w:rsid w:val="00FF5CB3"/>
    <w:rsid w:val="00FF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859757"/>
  <w15:docId w15:val="{E0004A67-0F44-4D63-BDA8-5F8E28A71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411"/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74A52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05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uiPriority w:val="99"/>
    <w:rsid w:val="00E3169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customStyle="1" w:styleId="Normal2">
    <w:name w:val="Normal2"/>
    <w:rsid w:val="009C47B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pt-BR"/>
    </w:rPr>
  </w:style>
  <w:style w:type="paragraph" w:customStyle="1" w:styleId="Padro">
    <w:name w:val="Padrão"/>
    <w:rsid w:val="009C47B2"/>
    <w:pPr>
      <w:keepNext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zh-CN" w:bidi="hi-IN"/>
    </w:rPr>
  </w:style>
  <w:style w:type="character" w:customStyle="1" w:styleId="Ttulo2Char">
    <w:name w:val="Título 2 Char"/>
    <w:basedOn w:val="Fontepargpadro"/>
    <w:link w:val="Ttulo2"/>
    <w:uiPriority w:val="9"/>
    <w:rsid w:val="00174A52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PargrafodaLista">
    <w:name w:val="List Paragraph"/>
    <w:basedOn w:val="Normal"/>
    <w:uiPriority w:val="34"/>
    <w:qFormat/>
    <w:rsid w:val="000A675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rsid w:val="000A675D"/>
    <w:rPr>
      <w:color w:val="0000FF"/>
      <w:u w:val="single"/>
    </w:rPr>
  </w:style>
  <w:style w:type="paragraph" w:styleId="Corpodetexto">
    <w:name w:val="Body Text"/>
    <w:basedOn w:val="Normal"/>
    <w:link w:val="CorpodetextoChar"/>
    <w:rsid w:val="000A675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0A675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Normal3">
    <w:name w:val="Normal3"/>
    <w:rsid w:val="002C1AE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character" w:customStyle="1" w:styleId="fontstyle01">
    <w:name w:val="fontstyle01"/>
    <w:basedOn w:val="Fontepargpadro"/>
    <w:rsid w:val="005243B7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7149C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7149CE"/>
    <w:pPr>
      <w:widowControl w:val="0"/>
      <w:autoSpaceDE w:val="0"/>
      <w:autoSpaceDN w:val="0"/>
      <w:spacing w:before="1" w:after="0" w:line="240" w:lineRule="auto"/>
      <w:ind w:left="108"/>
    </w:pPr>
    <w:rPr>
      <w:rFonts w:ascii="Times New Roman" w:eastAsia="Times New Roman" w:hAnsi="Times New Roman" w:cs="Times New Roman"/>
      <w:lang w:eastAsia="pt-BR"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03C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03C97"/>
    <w:rPr>
      <w:rFonts w:ascii="Tahoma" w:hAnsi="Tahoma" w:cs="Tahoma"/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525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452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character" w:styleId="Forte">
    <w:name w:val="Strong"/>
    <w:uiPriority w:val="22"/>
    <w:qFormat/>
    <w:rsid w:val="00452B6B"/>
    <w:rPr>
      <w:b/>
      <w:bCs/>
    </w:rPr>
  </w:style>
  <w:style w:type="character" w:styleId="nfase">
    <w:name w:val="Emphasis"/>
    <w:basedOn w:val="Fontepargpadro"/>
    <w:uiPriority w:val="20"/>
    <w:qFormat/>
    <w:rsid w:val="00452B6B"/>
    <w:rPr>
      <w:i/>
      <w:i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2A738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E31A1D"/>
    <w:rPr>
      <w:color w:val="800080" w:themeColor="followedHyperlink"/>
      <w:u w:val="single"/>
    </w:rPr>
  </w:style>
  <w:style w:type="paragraph" w:styleId="Reviso">
    <w:name w:val="Revision"/>
    <w:hidden/>
    <w:uiPriority w:val="99"/>
    <w:semiHidden/>
    <w:rsid w:val="00814A79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814A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14A7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14A7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14A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14A79"/>
    <w:rPr>
      <w:b/>
      <w:bCs/>
      <w:sz w:val="20"/>
      <w:szCs w:val="20"/>
    </w:rPr>
  </w:style>
  <w:style w:type="paragraph" w:customStyle="1" w:styleId="textojustificado">
    <w:name w:val="texto_justificado"/>
    <w:basedOn w:val="Normal"/>
    <w:rsid w:val="00CE49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5254AA"/>
    <w:rPr>
      <w:color w:val="605E5C"/>
      <w:shd w:val="clear" w:color="auto" w:fill="E1DFDD"/>
    </w:rPr>
  </w:style>
  <w:style w:type="paragraph" w:customStyle="1" w:styleId="textocentralizado">
    <w:name w:val="texto_centralizado"/>
    <w:basedOn w:val="Normal"/>
    <w:rsid w:val="000E5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alinhadoesquerda">
    <w:name w:val="texto_alinhado_esquerda"/>
    <w:basedOn w:val="Normal"/>
    <w:rsid w:val="000E5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abelatextocentralizado">
    <w:name w:val="tabela_texto_centralizado"/>
    <w:basedOn w:val="Normal"/>
    <w:rsid w:val="000E5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comgrade1">
    <w:name w:val="Tabela com grade1"/>
    <w:basedOn w:val="Tabelanormal"/>
    <w:next w:val="Tabelacomgrade"/>
    <w:uiPriority w:val="39"/>
    <w:rsid w:val="004B187D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uiPriority w:val="39"/>
    <w:rsid w:val="00F64818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3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8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5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3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5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3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0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9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AE16CE9E-2191-44EA-B3D7-BD7337713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648</Words>
  <Characters>14305</Characters>
  <Application>Microsoft Office Word</Application>
  <DocSecurity>0</DocSecurity>
  <Lines>119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neto</dc:creator>
  <cp:lastModifiedBy>Gabriel Fonseca Rezende</cp:lastModifiedBy>
  <cp:revision>2</cp:revision>
  <cp:lastPrinted>2020-03-03T11:06:00Z</cp:lastPrinted>
  <dcterms:created xsi:type="dcterms:W3CDTF">2022-05-25T13:01:00Z</dcterms:created>
  <dcterms:modified xsi:type="dcterms:W3CDTF">2022-05-25T13:01:00Z</dcterms:modified>
</cp:coreProperties>
</file>